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69C46E" w14:textId="77777777" w:rsidR="00AD7F7D" w:rsidRPr="00AD7F7D" w:rsidRDefault="00AD7F7D" w:rsidP="00AD7F7D">
      <w:pPr>
        <w:spacing w:after="0"/>
        <w:jc w:val="center"/>
        <w:rPr>
          <w:rFonts w:ascii="Times New Roman" w:hAnsi="Times New Roman" w:cs="Times New Roman"/>
          <w:lang w:val="en-US"/>
        </w:rPr>
      </w:pPr>
      <w:r w:rsidRPr="00AD7F7D">
        <w:rPr>
          <w:rFonts w:ascii="Times New Roman" w:hAnsi="Times New Roman"/>
          <w:b/>
          <w:lang w:val="en-US"/>
        </w:rPr>
        <w:t>Table S1.</w:t>
      </w:r>
      <w:r w:rsidRPr="00AD7F7D">
        <w:rPr>
          <w:rFonts w:ascii="Times New Roman" w:hAnsi="Times New Roman"/>
          <w:lang w:val="en-US"/>
        </w:rPr>
        <w:t xml:space="preserve"> Physical and chemical properties and the content of chemical elements in the solutions of interaction between shot and atmospheric precipitation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023"/>
        <w:gridCol w:w="887"/>
        <w:gridCol w:w="962"/>
        <w:gridCol w:w="726"/>
        <w:gridCol w:w="653"/>
        <w:gridCol w:w="601"/>
        <w:gridCol w:w="887"/>
        <w:gridCol w:w="1008"/>
        <w:gridCol w:w="778"/>
        <w:gridCol w:w="601"/>
        <w:gridCol w:w="606"/>
        <w:gridCol w:w="685"/>
        <w:gridCol w:w="685"/>
        <w:gridCol w:w="650"/>
        <w:gridCol w:w="887"/>
        <w:gridCol w:w="1008"/>
        <w:gridCol w:w="673"/>
        <w:gridCol w:w="607"/>
        <w:gridCol w:w="633"/>
      </w:tblGrid>
      <w:tr w:rsidR="00AD7F7D" w:rsidRPr="00E75105" w14:paraId="317F144A" w14:textId="77777777" w:rsidTr="007A1C6D">
        <w:trPr>
          <w:trHeight w:val="372"/>
        </w:trPr>
        <w:tc>
          <w:tcPr>
            <w:tcW w:w="35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A16934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Solution No.</w:t>
            </w:r>
          </w:p>
        </w:tc>
        <w:tc>
          <w:tcPr>
            <w:tcW w:w="1307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4DE766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Steel shot</w:t>
            </w:r>
            <w:r>
              <w:rPr>
                <w:rFonts w:ascii="Times New Roman" w:hAnsi="Times New Roman"/>
                <w:color w:val="000000"/>
                <w:vertAlign w:val="superscript"/>
              </w:rPr>
              <w:t>1</w:t>
            </w:r>
          </w:p>
        </w:tc>
        <w:tc>
          <w:tcPr>
            <w:tcW w:w="2031" w:type="pct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B32965" w14:textId="77777777" w:rsidR="00AD7F7D" w:rsidRPr="00AD7F7D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AD7F7D">
              <w:rPr>
                <w:rFonts w:ascii="Times New Roman" w:hAnsi="Times New Roman"/>
                <w:color w:val="000000"/>
                <w:lang w:val="en-US"/>
              </w:rPr>
              <w:t>A mixture of steel and lead shot</w:t>
            </w:r>
            <w:r w:rsidRPr="00AD7F7D">
              <w:rPr>
                <w:rFonts w:ascii="Times New Roman" w:hAnsi="Times New Roman"/>
                <w:color w:val="000000"/>
                <w:vertAlign w:val="superscript"/>
                <w:lang w:val="en-US"/>
              </w:rPr>
              <w:t>2</w:t>
            </w:r>
          </w:p>
        </w:tc>
        <w:tc>
          <w:tcPr>
            <w:tcW w:w="1306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7CC8C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Lead shot</w:t>
            </w:r>
            <w:r>
              <w:rPr>
                <w:rFonts w:ascii="Times New Roman" w:hAnsi="Times New Roman"/>
                <w:color w:val="000000"/>
                <w:vertAlign w:val="superscript"/>
              </w:rPr>
              <w:t>1</w:t>
            </w:r>
          </w:p>
        </w:tc>
      </w:tr>
      <w:tr w:rsidR="00AD7F7D" w:rsidRPr="00E75105" w14:paraId="0991E9E1" w14:textId="77777777" w:rsidTr="007A1C6D">
        <w:trPr>
          <w:trHeight w:val="312"/>
        </w:trPr>
        <w:tc>
          <w:tcPr>
            <w:tcW w:w="35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33A3744" w14:textId="77777777" w:rsidR="00AD7F7D" w:rsidRPr="00E75105" w:rsidRDefault="00AD7F7D" w:rsidP="007A1C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</w:p>
        </w:tc>
        <w:tc>
          <w:tcPr>
            <w:tcW w:w="284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1B672A7C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pH</w:t>
            </w:r>
          </w:p>
        </w:tc>
        <w:tc>
          <w:tcPr>
            <w:tcW w:w="335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FD59769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σ,</w:t>
            </w:r>
            <w:r>
              <w:rPr>
                <w:rFonts w:ascii="Times New Roman" w:hAnsi="Times New Roman"/>
                <w:color w:val="000000"/>
              </w:rPr>
              <w:br/>
              <w:t>µS/cm</w:t>
            </w:r>
          </w:p>
        </w:tc>
        <w:tc>
          <w:tcPr>
            <w:tcW w:w="68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E721C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Fe, ppm</w:t>
            </w:r>
          </w:p>
        </w:tc>
        <w:tc>
          <w:tcPr>
            <w:tcW w:w="284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4B0C6347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pH</w:t>
            </w:r>
          </w:p>
        </w:tc>
        <w:tc>
          <w:tcPr>
            <w:tcW w:w="352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5498318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σ,</w:t>
            </w:r>
            <w:r>
              <w:rPr>
                <w:rFonts w:ascii="Times New Roman" w:hAnsi="Times New Roman"/>
                <w:color w:val="000000"/>
              </w:rPr>
              <w:br/>
              <w:t>µS/cm</w:t>
            </w:r>
          </w:p>
        </w:tc>
        <w:tc>
          <w:tcPr>
            <w:tcW w:w="687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370390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Fe, ppm</w:t>
            </w:r>
          </w:p>
        </w:tc>
        <w:tc>
          <w:tcPr>
            <w:tcW w:w="70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08EF8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Pb, ppm</w:t>
            </w:r>
          </w:p>
        </w:tc>
        <w:tc>
          <w:tcPr>
            <w:tcW w:w="284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79C989E5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pH</w:t>
            </w:r>
          </w:p>
        </w:tc>
        <w:tc>
          <w:tcPr>
            <w:tcW w:w="351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3BC132C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σ,</w:t>
            </w:r>
            <w:r>
              <w:rPr>
                <w:rFonts w:ascii="Times New Roman" w:hAnsi="Times New Roman"/>
                <w:color w:val="000000"/>
              </w:rPr>
              <w:br/>
              <w:t>µS/cm</w:t>
            </w:r>
          </w:p>
        </w:tc>
        <w:tc>
          <w:tcPr>
            <w:tcW w:w="671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857ED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Pb, ppm</w:t>
            </w:r>
          </w:p>
        </w:tc>
      </w:tr>
      <w:tr w:rsidR="00AD7F7D" w:rsidRPr="00E75105" w14:paraId="6EF1B074" w14:textId="77777777" w:rsidTr="007A1C6D">
        <w:trPr>
          <w:trHeight w:val="312"/>
        </w:trPr>
        <w:tc>
          <w:tcPr>
            <w:tcW w:w="35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DC61ADB" w14:textId="77777777" w:rsidR="00AD7F7D" w:rsidRPr="00E75105" w:rsidRDefault="00AD7F7D" w:rsidP="007A1C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</w:p>
        </w:tc>
        <w:tc>
          <w:tcPr>
            <w:tcW w:w="28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4010D49" w14:textId="77777777" w:rsidR="00AD7F7D" w:rsidRPr="00E75105" w:rsidRDefault="00AD7F7D" w:rsidP="007A1C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</w:p>
        </w:tc>
        <w:tc>
          <w:tcPr>
            <w:tcW w:w="335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7679F88" w14:textId="77777777" w:rsidR="00AD7F7D" w:rsidRPr="00E75105" w:rsidRDefault="00AD7F7D" w:rsidP="007A1C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60018C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</w:rPr>
            </w:pPr>
            <w:r>
              <w:rPr>
                <w:rFonts w:ascii="Times New Roman" w:hAnsi="Times New Roman"/>
                <w:i/>
                <w:color w:val="000000"/>
              </w:rPr>
              <w:t>a</w:t>
            </w:r>
          </w:p>
        </w:tc>
        <w:tc>
          <w:tcPr>
            <w:tcW w:w="2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2802DE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</w:rPr>
            </w:pPr>
            <w:r>
              <w:rPr>
                <w:rFonts w:ascii="Times New Roman" w:hAnsi="Times New Roman"/>
                <w:i/>
                <w:color w:val="000000"/>
              </w:rPr>
              <w:t>b</w:t>
            </w:r>
          </w:p>
        </w:tc>
        <w:tc>
          <w:tcPr>
            <w:tcW w:w="2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02E288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</w:rPr>
            </w:pPr>
            <w:r>
              <w:rPr>
                <w:rFonts w:ascii="Times New Roman" w:hAnsi="Times New Roman"/>
                <w:i/>
                <w:color w:val="000000"/>
              </w:rPr>
              <w:t>c</w:t>
            </w:r>
          </w:p>
        </w:tc>
        <w:tc>
          <w:tcPr>
            <w:tcW w:w="28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AB933C1" w14:textId="77777777" w:rsidR="00AD7F7D" w:rsidRPr="00E75105" w:rsidRDefault="00AD7F7D" w:rsidP="007A1C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</w:p>
        </w:tc>
        <w:tc>
          <w:tcPr>
            <w:tcW w:w="352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E033D5F" w14:textId="77777777" w:rsidR="00AD7F7D" w:rsidRPr="00E75105" w:rsidRDefault="00AD7F7D" w:rsidP="007A1C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561935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</w:rPr>
            </w:pPr>
            <w:r>
              <w:rPr>
                <w:rFonts w:ascii="Times New Roman" w:hAnsi="Times New Roman"/>
                <w:i/>
                <w:color w:val="000000"/>
              </w:rPr>
              <w:t>a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121331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</w:rPr>
            </w:pPr>
            <w:r>
              <w:rPr>
                <w:rFonts w:ascii="Times New Roman" w:hAnsi="Times New Roman"/>
                <w:i/>
                <w:color w:val="000000"/>
              </w:rPr>
              <w:t>b</w:t>
            </w:r>
          </w:p>
        </w:tc>
        <w:tc>
          <w:tcPr>
            <w:tcW w:w="2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773244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</w:rPr>
            </w:pPr>
            <w:r>
              <w:rPr>
                <w:rFonts w:ascii="Times New Roman" w:hAnsi="Times New Roman"/>
                <w:i/>
                <w:color w:val="000000"/>
              </w:rPr>
              <w:t>c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D03119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</w:rPr>
            </w:pPr>
            <w:r>
              <w:rPr>
                <w:rFonts w:ascii="Times New Roman" w:hAnsi="Times New Roman"/>
                <w:i/>
                <w:color w:val="000000"/>
              </w:rPr>
              <w:t>a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F8501D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</w:rPr>
            </w:pPr>
            <w:r>
              <w:rPr>
                <w:rFonts w:ascii="Times New Roman" w:hAnsi="Times New Roman"/>
                <w:i/>
                <w:color w:val="000000"/>
              </w:rPr>
              <w:t>b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26660B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</w:rPr>
            </w:pPr>
            <w:r>
              <w:rPr>
                <w:rFonts w:ascii="Times New Roman" w:hAnsi="Times New Roman"/>
                <w:i/>
                <w:color w:val="000000"/>
              </w:rPr>
              <w:t>c</w:t>
            </w:r>
          </w:p>
        </w:tc>
        <w:tc>
          <w:tcPr>
            <w:tcW w:w="28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025710F" w14:textId="77777777" w:rsidR="00AD7F7D" w:rsidRPr="00E75105" w:rsidRDefault="00AD7F7D" w:rsidP="007A1C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</w:p>
        </w:tc>
        <w:tc>
          <w:tcPr>
            <w:tcW w:w="351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76F4E13" w14:textId="77777777" w:rsidR="00AD7F7D" w:rsidRPr="00E75105" w:rsidRDefault="00AD7F7D" w:rsidP="007A1C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</w:p>
        </w:tc>
        <w:tc>
          <w:tcPr>
            <w:tcW w:w="2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131209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</w:rPr>
            </w:pPr>
            <w:r>
              <w:rPr>
                <w:rFonts w:ascii="Times New Roman" w:hAnsi="Times New Roman"/>
                <w:i/>
                <w:color w:val="000000"/>
              </w:rPr>
              <w:t>a</w:t>
            </w:r>
          </w:p>
        </w:tc>
        <w:tc>
          <w:tcPr>
            <w:tcW w:w="2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A7A2A8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</w:rPr>
            </w:pPr>
            <w:r>
              <w:rPr>
                <w:rFonts w:ascii="Times New Roman" w:hAnsi="Times New Roman"/>
                <w:i/>
                <w:color w:val="000000"/>
              </w:rPr>
              <w:t>b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17FA7E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</w:rPr>
            </w:pPr>
            <w:r>
              <w:rPr>
                <w:rFonts w:ascii="Times New Roman" w:hAnsi="Times New Roman"/>
                <w:i/>
                <w:color w:val="000000"/>
              </w:rPr>
              <w:t>c</w:t>
            </w:r>
          </w:p>
        </w:tc>
      </w:tr>
      <w:tr w:rsidR="00AD7F7D" w:rsidRPr="00E75105" w14:paraId="5C21011D" w14:textId="77777777" w:rsidTr="007A1C6D">
        <w:trPr>
          <w:trHeight w:val="312"/>
        </w:trPr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0B3592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r>
              <w:rPr>
                <w:rFonts w:ascii="Times New Roman" w:hAnsi="Times New Roman"/>
                <w:i/>
                <w:iCs/>
                <w:color w:val="000000"/>
              </w:rPr>
              <w:t>initial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4E12FD60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r>
              <w:rPr>
                <w:rFonts w:ascii="Times New Roman" w:hAnsi="Times New Roman"/>
                <w:i/>
                <w:iCs/>
                <w:color w:val="000000"/>
              </w:rPr>
              <w:t>6.1±0.2</w:t>
            </w:r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498F35D3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r>
              <w:rPr>
                <w:rFonts w:ascii="Times New Roman" w:hAnsi="Times New Roman"/>
                <w:i/>
                <w:iCs/>
                <w:color w:val="000000"/>
              </w:rPr>
              <w:t>27±3</w:t>
            </w:r>
          </w:p>
        </w:tc>
        <w:tc>
          <w:tcPr>
            <w:tcW w:w="68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10B35A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r>
              <w:rPr>
                <w:rFonts w:ascii="Times New Roman" w:hAnsi="Times New Roman"/>
                <w:i/>
                <w:iCs/>
                <w:color w:val="000000"/>
              </w:rPr>
              <w:t>&lt;0.01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19BD330D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r>
              <w:rPr>
                <w:rFonts w:ascii="Times New Roman" w:hAnsi="Times New Roman"/>
                <w:i/>
                <w:iCs/>
                <w:color w:val="000000"/>
              </w:rPr>
              <w:t>6.1±0.2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0A5C4BC6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r>
              <w:rPr>
                <w:rFonts w:ascii="Times New Roman" w:hAnsi="Times New Roman"/>
                <w:i/>
                <w:iCs/>
                <w:color w:val="000000"/>
              </w:rPr>
              <w:t>27±3</w:t>
            </w:r>
          </w:p>
        </w:tc>
        <w:tc>
          <w:tcPr>
            <w:tcW w:w="687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D39A70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r>
              <w:rPr>
                <w:rFonts w:ascii="Times New Roman" w:hAnsi="Times New Roman"/>
                <w:i/>
                <w:iCs/>
                <w:color w:val="000000"/>
              </w:rPr>
              <w:t>&lt;0.01</w:t>
            </w:r>
          </w:p>
        </w:tc>
        <w:tc>
          <w:tcPr>
            <w:tcW w:w="70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D8744E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r>
              <w:rPr>
                <w:rFonts w:ascii="Times New Roman" w:hAnsi="Times New Roman"/>
                <w:i/>
                <w:iCs/>
                <w:color w:val="000000"/>
              </w:rPr>
              <w:t>&lt;0.01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73F2C852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r>
              <w:rPr>
                <w:rFonts w:ascii="Times New Roman" w:hAnsi="Times New Roman"/>
                <w:i/>
                <w:iCs/>
                <w:color w:val="000000"/>
              </w:rPr>
              <w:t>6.1±0.2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43FBF8E3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r>
              <w:rPr>
                <w:rFonts w:ascii="Times New Roman" w:hAnsi="Times New Roman"/>
                <w:i/>
                <w:iCs/>
                <w:color w:val="000000"/>
              </w:rPr>
              <w:t>27±3</w:t>
            </w:r>
          </w:p>
        </w:tc>
        <w:tc>
          <w:tcPr>
            <w:tcW w:w="671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87E320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r>
              <w:rPr>
                <w:rFonts w:ascii="Times New Roman" w:hAnsi="Times New Roman"/>
                <w:i/>
                <w:iCs/>
                <w:color w:val="000000"/>
              </w:rPr>
              <w:t>&lt;0.01</w:t>
            </w:r>
          </w:p>
        </w:tc>
      </w:tr>
      <w:tr w:rsidR="00AD7F7D" w:rsidRPr="00E75105" w14:paraId="6F633E24" w14:textId="77777777" w:rsidTr="007A1C6D">
        <w:trPr>
          <w:trHeight w:val="312"/>
        </w:trPr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4A21A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733BC736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7.4</w:t>
            </w:r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575667EA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8</w:t>
            </w: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D5B3E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.82</w:t>
            </w:r>
          </w:p>
        </w:tc>
        <w:tc>
          <w:tcPr>
            <w:tcW w:w="2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22E31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.12</w:t>
            </w:r>
          </w:p>
        </w:tc>
        <w:tc>
          <w:tcPr>
            <w:tcW w:w="2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2F162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.94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68E2FF6F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.9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676E466C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3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09C2B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.00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3C58F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9.19</w:t>
            </w:r>
          </w:p>
        </w:tc>
        <w:tc>
          <w:tcPr>
            <w:tcW w:w="2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ED1AB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0.2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E7B57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38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E99DE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.99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318448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.4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44ACA58F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.6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2E582BE7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1</w:t>
            </w:r>
          </w:p>
        </w:tc>
        <w:tc>
          <w:tcPr>
            <w:tcW w:w="2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9054D" w14:textId="77777777" w:rsidR="00AD7F7D" w:rsidRPr="00724E0F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1.00</w:t>
            </w:r>
          </w:p>
        </w:tc>
        <w:tc>
          <w:tcPr>
            <w:tcW w:w="2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D2049" w14:textId="77777777" w:rsidR="00AD7F7D" w:rsidRPr="00724E0F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0.23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C44AC" w14:textId="77777777" w:rsidR="00AD7F7D" w:rsidRPr="00724E0F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1.23</w:t>
            </w:r>
          </w:p>
        </w:tc>
      </w:tr>
      <w:tr w:rsidR="00AD7F7D" w:rsidRPr="00E75105" w14:paraId="0C37BCFC" w14:textId="77777777" w:rsidTr="007A1C6D">
        <w:trPr>
          <w:trHeight w:val="312"/>
        </w:trPr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3EC1B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2795998F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7.0</w:t>
            </w:r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3130BCF2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9</w:t>
            </w: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D5A05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.36</w:t>
            </w:r>
          </w:p>
        </w:tc>
        <w:tc>
          <w:tcPr>
            <w:tcW w:w="2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33DF2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8.14</w:t>
            </w:r>
          </w:p>
        </w:tc>
        <w:tc>
          <w:tcPr>
            <w:tcW w:w="2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C355E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4.5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5F4849CA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7.1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7343A0EC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8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817613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.54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B5F96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0.1</w:t>
            </w:r>
          </w:p>
        </w:tc>
        <w:tc>
          <w:tcPr>
            <w:tcW w:w="2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EEF88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1.6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81FEE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19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DBA09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.16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6DD89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.4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1C5DAAC3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.3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506CB416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9</w:t>
            </w:r>
          </w:p>
        </w:tc>
        <w:tc>
          <w:tcPr>
            <w:tcW w:w="2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458123" w14:textId="77777777" w:rsidR="00AD7F7D" w:rsidRPr="00724E0F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1.22</w:t>
            </w:r>
          </w:p>
        </w:tc>
        <w:tc>
          <w:tcPr>
            <w:tcW w:w="2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8110E" w14:textId="77777777" w:rsidR="00AD7F7D" w:rsidRPr="00724E0F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0.21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330AF2" w14:textId="77777777" w:rsidR="00AD7F7D" w:rsidRPr="00724E0F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1.44</w:t>
            </w:r>
          </w:p>
        </w:tc>
      </w:tr>
      <w:tr w:rsidR="00AD7F7D" w:rsidRPr="00E75105" w14:paraId="70989636" w14:textId="77777777" w:rsidTr="007A1C6D">
        <w:trPr>
          <w:trHeight w:val="312"/>
        </w:trPr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9C592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7BFD4A73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7.0</w:t>
            </w:r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3F1E2ADE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0</w:t>
            </w: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F61B1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&lt;0.01</w:t>
            </w:r>
          </w:p>
        </w:tc>
        <w:tc>
          <w:tcPr>
            <w:tcW w:w="2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36B02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9.4</w:t>
            </w:r>
          </w:p>
        </w:tc>
        <w:tc>
          <w:tcPr>
            <w:tcW w:w="2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D3645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9.4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0237C95D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7.0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3134B586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0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4AD1F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03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26E21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1.5</w:t>
            </w:r>
          </w:p>
        </w:tc>
        <w:tc>
          <w:tcPr>
            <w:tcW w:w="2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7C919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1.5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A8725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20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6F5FB8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.54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80869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.7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382773A5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.9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5C8C5010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6</w:t>
            </w:r>
          </w:p>
        </w:tc>
        <w:tc>
          <w:tcPr>
            <w:tcW w:w="2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86ED3" w14:textId="77777777" w:rsidR="00AD7F7D" w:rsidRPr="00724E0F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1.48</w:t>
            </w:r>
          </w:p>
        </w:tc>
        <w:tc>
          <w:tcPr>
            <w:tcW w:w="2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0558B" w14:textId="77777777" w:rsidR="00AD7F7D" w:rsidRPr="00724E0F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0.13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E7483" w14:textId="77777777" w:rsidR="00AD7F7D" w:rsidRPr="00724E0F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1.61</w:t>
            </w:r>
          </w:p>
        </w:tc>
      </w:tr>
      <w:tr w:rsidR="00AD7F7D" w:rsidRPr="00E75105" w14:paraId="4354AB24" w14:textId="77777777" w:rsidTr="007A1C6D">
        <w:trPr>
          <w:trHeight w:val="312"/>
        </w:trPr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7808B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089B0FC5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7.1</w:t>
            </w:r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3FB89FAE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0</w:t>
            </w: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2A902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05</w:t>
            </w:r>
          </w:p>
        </w:tc>
        <w:tc>
          <w:tcPr>
            <w:tcW w:w="2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A808D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6.4</w:t>
            </w:r>
          </w:p>
        </w:tc>
        <w:tc>
          <w:tcPr>
            <w:tcW w:w="2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27E5D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6.5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3C8660CB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.5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0A3C2FA1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9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BEBD6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&lt;0.01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33AFE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1.2</w:t>
            </w:r>
          </w:p>
        </w:tc>
        <w:tc>
          <w:tcPr>
            <w:tcW w:w="2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B22B3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1.2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F13C1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19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5AE14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.33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3FC5F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.5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6245B0CF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.8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269CEF69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7</w:t>
            </w:r>
          </w:p>
        </w:tc>
        <w:tc>
          <w:tcPr>
            <w:tcW w:w="2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94C6F" w14:textId="77777777" w:rsidR="00AD7F7D" w:rsidRPr="00724E0F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1.03</w:t>
            </w:r>
          </w:p>
        </w:tc>
        <w:tc>
          <w:tcPr>
            <w:tcW w:w="2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62E7E" w14:textId="77777777" w:rsidR="00AD7F7D" w:rsidRPr="00724E0F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0.13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26E77" w14:textId="77777777" w:rsidR="00AD7F7D" w:rsidRPr="00724E0F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1.16</w:t>
            </w:r>
          </w:p>
        </w:tc>
      </w:tr>
      <w:tr w:rsidR="00AD7F7D" w:rsidRPr="00E75105" w14:paraId="24523352" w14:textId="77777777" w:rsidTr="007A1C6D">
        <w:trPr>
          <w:trHeight w:val="312"/>
        </w:trPr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64ABD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17DDF327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.8</w:t>
            </w:r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38C5E560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0</w:t>
            </w: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D7549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&lt;0.01</w:t>
            </w:r>
          </w:p>
        </w:tc>
        <w:tc>
          <w:tcPr>
            <w:tcW w:w="2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92A18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80.0</w:t>
            </w:r>
          </w:p>
        </w:tc>
        <w:tc>
          <w:tcPr>
            <w:tcW w:w="2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09385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80.0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29C7FCA8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7.0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78347A5E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9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4750FA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03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A3ECB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84.5</w:t>
            </w:r>
          </w:p>
        </w:tc>
        <w:tc>
          <w:tcPr>
            <w:tcW w:w="2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7BF86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84.6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B3FFD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29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28B40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5.4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4F4E2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5.6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7D736BBF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.5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4FF98316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6</w:t>
            </w:r>
          </w:p>
        </w:tc>
        <w:tc>
          <w:tcPr>
            <w:tcW w:w="2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6B0D8" w14:textId="77777777" w:rsidR="00AD7F7D" w:rsidRPr="00724E0F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0.82</w:t>
            </w:r>
          </w:p>
        </w:tc>
        <w:tc>
          <w:tcPr>
            <w:tcW w:w="2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B1DBF" w14:textId="77777777" w:rsidR="00AD7F7D" w:rsidRPr="00724E0F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0.31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0E29A" w14:textId="77777777" w:rsidR="00AD7F7D" w:rsidRPr="00724E0F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1.12</w:t>
            </w:r>
          </w:p>
        </w:tc>
      </w:tr>
      <w:tr w:rsidR="00AD7F7D" w:rsidRPr="00E75105" w14:paraId="727CAB20" w14:textId="77777777" w:rsidTr="007A1C6D">
        <w:trPr>
          <w:trHeight w:val="312"/>
        </w:trPr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7908F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6BC1612A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7.1</w:t>
            </w:r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74B97055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8</w:t>
            </w: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75DCD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02</w:t>
            </w:r>
          </w:p>
        </w:tc>
        <w:tc>
          <w:tcPr>
            <w:tcW w:w="2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62AC2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5.7</w:t>
            </w:r>
          </w:p>
        </w:tc>
        <w:tc>
          <w:tcPr>
            <w:tcW w:w="2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3318A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5.7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02A0458A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.8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599880C5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8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0E3E7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03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3F9B3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4.8</w:t>
            </w:r>
          </w:p>
        </w:tc>
        <w:tc>
          <w:tcPr>
            <w:tcW w:w="2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F0744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4.8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6A13C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29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432FF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9.05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51CF4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9.34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4604AA73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.8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3C0BCBEE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6</w:t>
            </w:r>
          </w:p>
        </w:tc>
        <w:tc>
          <w:tcPr>
            <w:tcW w:w="2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B2E3F" w14:textId="77777777" w:rsidR="00AD7F7D" w:rsidRPr="00724E0F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0.94</w:t>
            </w:r>
          </w:p>
        </w:tc>
        <w:tc>
          <w:tcPr>
            <w:tcW w:w="2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9F6FB" w14:textId="77777777" w:rsidR="00AD7F7D" w:rsidRPr="00724E0F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0.25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5020E" w14:textId="77777777" w:rsidR="00AD7F7D" w:rsidRPr="00724E0F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1.19</w:t>
            </w:r>
          </w:p>
        </w:tc>
      </w:tr>
      <w:tr w:rsidR="00AD7F7D" w:rsidRPr="00E75105" w14:paraId="55E3770A" w14:textId="77777777" w:rsidTr="007A1C6D">
        <w:trPr>
          <w:trHeight w:val="312"/>
        </w:trPr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DD4E0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7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149C5EBC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.8</w:t>
            </w:r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4DEAFF1A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7</w:t>
            </w: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97A1C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03</w:t>
            </w:r>
          </w:p>
        </w:tc>
        <w:tc>
          <w:tcPr>
            <w:tcW w:w="2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E7310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9.1</w:t>
            </w:r>
          </w:p>
        </w:tc>
        <w:tc>
          <w:tcPr>
            <w:tcW w:w="2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1266B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9.2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2A5BCF82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.6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1F3472A3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9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EAAD6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&lt;0.01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CA27E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6.0</w:t>
            </w:r>
          </w:p>
        </w:tc>
        <w:tc>
          <w:tcPr>
            <w:tcW w:w="2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291F1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6.0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5A00A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20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9A980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5.2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875BC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5.4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053965CC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.4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0602F4F1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6</w:t>
            </w:r>
          </w:p>
        </w:tc>
        <w:tc>
          <w:tcPr>
            <w:tcW w:w="2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7B6D03" w14:textId="77777777" w:rsidR="00AD7F7D" w:rsidRPr="00724E0F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0.65</w:t>
            </w:r>
          </w:p>
        </w:tc>
        <w:tc>
          <w:tcPr>
            <w:tcW w:w="2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1CD0E" w14:textId="77777777" w:rsidR="00AD7F7D" w:rsidRPr="00724E0F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0.30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45812" w14:textId="77777777" w:rsidR="00AD7F7D" w:rsidRPr="00724E0F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0.95</w:t>
            </w:r>
          </w:p>
        </w:tc>
      </w:tr>
      <w:tr w:rsidR="00AD7F7D" w:rsidRPr="00E75105" w14:paraId="0DB94FD1" w14:textId="77777777" w:rsidTr="007A1C6D">
        <w:trPr>
          <w:trHeight w:val="312"/>
        </w:trPr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AA5EF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8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3A9C797F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.6</w:t>
            </w:r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1FEDD568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7</w:t>
            </w: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0A936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02</w:t>
            </w:r>
          </w:p>
        </w:tc>
        <w:tc>
          <w:tcPr>
            <w:tcW w:w="2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083976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6.6</w:t>
            </w:r>
          </w:p>
        </w:tc>
        <w:tc>
          <w:tcPr>
            <w:tcW w:w="2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12A3A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6.6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240DD30E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.8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41668DB6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8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75FDA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&lt;0.01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4F4C7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9.8</w:t>
            </w:r>
          </w:p>
        </w:tc>
        <w:tc>
          <w:tcPr>
            <w:tcW w:w="2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F542E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9.8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D330B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24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BE7A9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1.3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34737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1.5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015FE1ED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.6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566AE583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4</w:t>
            </w:r>
          </w:p>
        </w:tc>
        <w:tc>
          <w:tcPr>
            <w:tcW w:w="2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3B711" w14:textId="77777777" w:rsidR="00AD7F7D" w:rsidRPr="00724E0F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1.20</w:t>
            </w:r>
          </w:p>
        </w:tc>
        <w:tc>
          <w:tcPr>
            <w:tcW w:w="2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302BB" w14:textId="77777777" w:rsidR="00AD7F7D" w:rsidRPr="00724E0F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1.61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CADED" w14:textId="77777777" w:rsidR="00AD7F7D" w:rsidRPr="00724E0F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2.81</w:t>
            </w:r>
          </w:p>
        </w:tc>
      </w:tr>
      <w:tr w:rsidR="00AD7F7D" w:rsidRPr="00E75105" w14:paraId="30005118" w14:textId="77777777" w:rsidTr="007A1C6D">
        <w:trPr>
          <w:trHeight w:val="312"/>
        </w:trPr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7BC00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9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0A3412E3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.7</w:t>
            </w:r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0AC53B80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6</w:t>
            </w: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85758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05</w:t>
            </w:r>
          </w:p>
        </w:tc>
        <w:tc>
          <w:tcPr>
            <w:tcW w:w="2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BAD80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75.9</w:t>
            </w:r>
          </w:p>
        </w:tc>
        <w:tc>
          <w:tcPr>
            <w:tcW w:w="2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BDBDF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75.9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5D7EC1B7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.9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62DA832A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7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6BB7F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05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B3DDC9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1.5</w:t>
            </w:r>
          </w:p>
        </w:tc>
        <w:tc>
          <w:tcPr>
            <w:tcW w:w="2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06288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1.5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0AE48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19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AE6CF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7.0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56757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7.2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531A7422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.6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38E61C30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2</w:t>
            </w:r>
          </w:p>
        </w:tc>
        <w:tc>
          <w:tcPr>
            <w:tcW w:w="2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41D20" w14:textId="77777777" w:rsidR="00AD7F7D" w:rsidRPr="00724E0F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1.20</w:t>
            </w:r>
          </w:p>
        </w:tc>
        <w:tc>
          <w:tcPr>
            <w:tcW w:w="2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E3D99" w14:textId="77777777" w:rsidR="00AD7F7D" w:rsidRPr="00724E0F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2.10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E02DA" w14:textId="77777777" w:rsidR="00AD7F7D" w:rsidRPr="00724E0F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3.30</w:t>
            </w:r>
          </w:p>
        </w:tc>
      </w:tr>
      <w:tr w:rsidR="00AD7F7D" w:rsidRPr="00E75105" w14:paraId="326EF301" w14:textId="77777777" w:rsidTr="007A1C6D">
        <w:trPr>
          <w:trHeight w:val="312"/>
        </w:trPr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3CEC7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0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39905F97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.8</w:t>
            </w:r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72AFFFA4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5</w:t>
            </w: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F23F9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&lt;0.01</w:t>
            </w:r>
          </w:p>
        </w:tc>
        <w:tc>
          <w:tcPr>
            <w:tcW w:w="2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3E8CA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1.5</w:t>
            </w:r>
          </w:p>
        </w:tc>
        <w:tc>
          <w:tcPr>
            <w:tcW w:w="2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66559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1.5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7CAAEA9C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.6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43F7565C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8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8F2A6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01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17B03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9.3</w:t>
            </w:r>
          </w:p>
        </w:tc>
        <w:tc>
          <w:tcPr>
            <w:tcW w:w="2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18D81E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9.3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7BFF2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22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FB754A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2.1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F7193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2.3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1844D824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.6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24249859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2</w:t>
            </w:r>
          </w:p>
        </w:tc>
        <w:tc>
          <w:tcPr>
            <w:tcW w:w="2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F55BCF" w14:textId="77777777" w:rsidR="00AD7F7D" w:rsidRPr="00724E0F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1.21</w:t>
            </w:r>
          </w:p>
        </w:tc>
        <w:tc>
          <w:tcPr>
            <w:tcW w:w="2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FE6FF" w14:textId="77777777" w:rsidR="00AD7F7D" w:rsidRPr="00724E0F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2.31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D9376" w14:textId="77777777" w:rsidR="00AD7F7D" w:rsidRPr="00724E0F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3.52</w:t>
            </w:r>
          </w:p>
        </w:tc>
      </w:tr>
      <w:tr w:rsidR="00AD7F7D" w:rsidRPr="00E75105" w14:paraId="2313A36A" w14:textId="77777777" w:rsidTr="007A1C6D">
        <w:trPr>
          <w:trHeight w:val="312"/>
        </w:trPr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D3EBC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1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2B0C962E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.9</w:t>
            </w:r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1CEA1B0F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7</w:t>
            </w: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CD8B4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&lt;0.01</w:t>
            </w:r>
          </w:p>
        </w:tc>
        <w:tc>
          <w:tcPr>
            <w:tcW w:w="2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24B74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1.1</w:t>
            </w:r>
          </w:p>
        </w:tc>
        <w:tc>
          <w:tcPr>
            <w:tcW w:w="2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587B8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1.1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77346ADE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.8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30F4BC5D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5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AFD0C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01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A9737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1.2</w:t>
            </w:r>
          </w:p>
        </w:tc>
        <w:tc>
          <w:tcPr>
            <w:tcW w:w="2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7FB5D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1.2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2E538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21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0654A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1.3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AC0D1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1.5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2CE3F236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.6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3FCFC4C1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3</w:t>
            </w:r>
          </w:p>
        </w:tc>
        <w:tc>
          <w:tcPr>
            <w:tcW w:w="2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BF05D" w14:textId="77777777" w:rsidR="00AD7F7D" w:rsidRPr="00724E0F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0.77</w:t>
            </w:r>
          </w:p>
        </w:tc>
        <w:tc>
          <w:tcPr>
            <w:tcW w:w="2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0E7DD" w14:textId="77777777" w:rsidR="00AD7F7D" w:rsidRPr="00724E0F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2.50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BFF72" w14:textId="77777777" w:rsidR="00AD7F7D" w:rsidRPr="00724E0F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3.27</w:t>
            </w:r>
          </w:p>
        </w:tc>
      </w:tr>
      <w:tr w:rsidR="00AD7F7D" w:rsidRPr="00E75105" w14:paraId="1FF2907A" w14:textId="77777777" w:rsidTr="007A1C6D">
        <w:trPr>
          <w:trHeight w:val="312"/>
        </w:trPr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0DBAB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2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5BA817DF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.8</w:t>
            </w:r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5AA89D4D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7</w:t>
            </w: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78444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02</w:t>
            </w:r>
          </w:p>
        </w:tc>
        <w:tc>
          <w:tcPr>
            <w:tcW w:w="2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9F0C1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0.8</w:t>
            </w:r>
          </w:p>
        </w:tc>
        <w:tc>
          <w:tcPr>
            <w:tcW w:w="2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603F6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0.8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7332EB20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.8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03732703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6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AC3F48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03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498E8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5.8</w:t>
            </w:r>
          </w:p>
        </w:tc>
        <w:tc>
          <w:tcPr>
            <w:tcW w:w="2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AB78C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5.8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069B3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19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3CAFA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3.4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E8F38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3.6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00492C3E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.6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1233094A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3</w:t>
            </w:r>
          </w:p>
        </w:tc>
        <w:tc>
          <w:tcPr>
            <w:tcW w:w="2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F8094A" w14:textId="77777777" w:rsidR="00AD7F7D" w:rsidRPr="00724E0F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1.08</w:t>
            </w:r>
          </w:p>
        </w:tc>
        <w:tc>
          <w:tcPr>
            <w:tcW w:w="2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946F0" w14:textId="77777777" w:rsidR="00AD7F7D" w:rsidRPr="00724E0F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2.13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33630" w14:textId="77777777" w:rsidR="00AD7F7D" w:rsidRPr="00724E0F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3.20</w:t>
            </w:r>
          </w:p>
        </w:tc>
      </w:tr>
      <w:tr w:rsidR="00AD7F7D" w:rsidRPr="00E75105" w14:paraId="23F798A1" w14:textId="77777777" w:rsidTr="007A1C6D">
        <w:trPr>
          <w:trHeight w:val="312"/>
        </w:trPr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D6546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3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2C42F6D0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.8</w:t>
            </w:r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20034EE0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6</w:t>
            </w: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59B87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03</w:t>
            </w:r>
          </w:p>
        </w:tc>
        <w:tc>
          <w:tcPr>
            <w:tcW w:w="2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5C4DB5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70.6</w:t>
            </w:r>
          </w:p>
        </w:tc>
        <w:tc>
          <w:tcPr>
            <w:tcW w:w="2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DCD0E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70.7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505063AF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.9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370D02FF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2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8C2FD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&lt;0.01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D08EC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8.5</w:t>
            </w:r>
          </w:p>
        </w:tc>
        <w:tc>
          <w:tcPr>
            <w:tcW w:w="2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C3B98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8.5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72BB5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24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49166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1.0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ADD4E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1.2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0C28DEB8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.6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16F4E32E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2</w:t>
            </w:r>
          </w:p>
        </w:tc>
        <w:tc>
          <w:tcPr>
            <w:tcW w:w="2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C273D" w14:textId="77777777" w:rsidR="00AD7F7D" w:rsidRPr="00724E0F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1.29</w:t>
            </w:r>
          </w:p>
        </w:tc>
        <w:tc>
          <w:tcPr>
            <w:tcW w:w="2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A2C99" w14:textId="77777777" w:rsidR="00AD7F7D" w:rsidRPr="00724E0F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1.89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DB077" w14:textId="77777777" w:rsidR="00AD7F7D" w:rsidRPr="00724E0F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3.18</w:t>
            </w:r>
          </w:p>
        </w:tc>
      </w:tr>
      <w:tr w:rsidR="00AD7F7D" w:rsidRPr="00E75105" w14:paraId="0461BF61" w14:textId="77777777" w:rsidTr="007A1C6D">
        <w:trPr>
          <w:trHeight w:val="312"/>
        </w:trPr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71255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4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60772968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.8</w:t>
            </w:r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567C7596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1</w:t>
            </w: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7F087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&lt;0.01</w:t>
            </w:r>
          </w:p>
        </w:tc>
        <w:tc>
          <w:tcPr>
            <w:tcW w:w="2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3609B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9.5</w:t>
            </w:r>
          </w:p>
        </w:tc>
        <w:tc>
          <w:tcPr>
            <w:tcW w:w="2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DF400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9.5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71B667BC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.7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7DB678ED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2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A1003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03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51CEE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7.0</w:t>
            </w:r>
          </w:p>
        </w:tc>
        <w:tc>
          <w:tcPr>
            <w:tcW w:w="2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3A821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7.0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5F9BE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24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ABC52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7.7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78EE0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8.0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5370EF3B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.7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2E968BB1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6</w:t>
            </w:r>
          </w:p>
        </w:tc>
        <w:tc>
          <w:tcPr>
            <w:tcW w:w="2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9D64C" w14:textId="77777777" w:rsidR="00AD7F7D" w:rsidRPr="00724E0F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1.10</w:t>
            </w:r>
          </w:p>
        </w:tc>
        <w:tc>
          <w:tcPr>
            <w:tcW w:w="2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F0903" w14:textId="77777777" w:rsidR="00AD7F7D" w:rsidRPr="00724E0F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2.34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9850A" w14:textId="77777777" w:rsidR="00AD7F7D" w:rsidRPr="00724E0F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3.45</w:t>
            </w:r>
          </w:p>
        </w:tc>
      </w:tr>
      <w:tr w:rsidR="00AD7F7D" w:rsidRPr="00E75105" w14:paraId="3A4A7CDC" w14:textId="77777777" w:rsidTr="007A1C6D">
        <w:trPr>
          <w:trHeight w:val="312"/>
        </w:trPr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7B18C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5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1D632260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.5</w:t>
            </w:r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7F2A8088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0</w:t>
            </w: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1E26F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&lt;0.01</w:t>
            </w:r>
          </w:p>
        </w:tc>
        <w:tc>
          <w:tcPr>
            <w:tcW w:w="2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88E13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75.9</w:t>
            </w:r>
          </w:p>
        </w:tc>
        <w:tc>
          <w:tcPr>
            <w:tcW w:w="2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F28E6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75.9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21B0C9A9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.6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16352486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2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6F123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03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D97FE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5.0</w:t>
            </w:r>
          </w:p>
        </w:tc>
        <w:tc>
          <w:tcPr>
            <w:tcW w:w="2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CC1AB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5.0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E8127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25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DB2AD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0.1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C53E9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0.4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289C1346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.4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069C2133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6</w:t>
            </w:r>
          </w:p>
        </w:tc>
        <w:tc>
          <w:tcPr>
            <w:tcW w:w="2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260EB" w14:textId="77777777" w:rsidR="00AD7F7D" w:rsidRPr="00724E0F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0.78</w:t>
            </w:r>
          </w:p>
        </w:tc>
        <w:tc>
          <w:tcPr>
            <w:tcW w:w="2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CE47A" w14:textId="77777777" w:rsidR="00AD7F7D" w:rsidRPr="00724E0F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2.51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5CC47" w14:textId="77777777" w:rsidR="00AD7F7D" w:rsidRPr="00724E0F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3.29</w:t>
            </w:r>
          </w:p>
        </w:tc>
      </w:tr>
      <w:tr w:rsidR="00AD7F7D" w:rsidRPr="00E75105" w14:paraId="755BFBB1" w14:textId="77777777" w:rsidTr="007A1C6D">
        <w:trPr>
          <w:trHeight w:val="312"/>
        </w:trPr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A4DF2F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6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0E12F10F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.5</w:t>
            </w:r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07B67DE8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5</w:t>
            </w: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8DC42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02</w:t>
            </w:r>
          </w:p>
        </w:tc>
        <w:tc>
          <w:tcPr>
            <w:tcW w:w="2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6CBE9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6.1</w:t>
            </w:r>
          </w:p>
        </w:tc>
        <w:tc>
          <w:tcPr>
            <w:tcW w:w="2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96DE7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6.1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52FA22F7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.6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611C34B8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2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F72A1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01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D40A9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7.8</w:t>
            </w:r>
          </w:p>
        </w:tc>
        <w:tc>
          <w:tcPr>
            <w:tcW w:w="2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679BE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7.9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972DF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24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8B0CD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.70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36F82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.94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7B598931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.6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34F11B22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5</w:t>
            </w:r>
          </w:p>
        </w:tc>
        <w:tc>
          <w:tcPr>
            <w:tcW w:w="2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AA46C" w14:textId="77777777" w:rsidR="00AD7F7D" w:rsidRPr="00724E0F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1.27</w:t>
            </w:r>
          </w:p>
        </w:tc>
        <w:tc>
          <w:tcPr>
            <w:tcW w:w="2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27822" w14:textId="77777777" w:rsidR="00AD7F7D" w:rsidRPr="00724E0F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3.80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79355" w14:textId="77777777" w:rsidR="00AD7F7D" w:rsidRPr="00724E0F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5.07</w:t>
            </w:r>
          </w:p>
        </w:tc>
      </w:tr>
      <w:tr w:rsidR="00AD7F7D" w:rsidRPr="00E75105" w14:paraId="28476058" w14:textId="77777777" w:rsidTr="007A1C6D">
        <w:trPr>
          <w:trHeight w:val="312"/>
        </w:trPr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3B101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7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283A6F5F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.5</w:t>
            </w:r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64CF5A97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1</w:t>
            </w: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32CD9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01</w:t>
            </w:r>
          </w:p>
        </w:tc>
        <w:tc>
          <w:tcPr>
            <w:tcW w:w="2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C3A14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9.4</w:t>
            </w:r>
          </w:p>
        </w:tc>
        <w:tc>
          <w:tcPr>
            <w:tcW w:w="2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CE26A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9.4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0F86E27D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.4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44AB910E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3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8900B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03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AB42F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9.6</w:t>
            </w:r>
          </w:p>
        </w:tc>
        <w:tc>
          <w:tcPr>
            <w:tcW w:w="2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F6623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9.7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E183E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17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4DFF5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.02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0A740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.19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2D6D15A6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.9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4CE43B26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6</w:t>
            </w:r>
          </w:p>
        </w:tc>
        <w:tc>
          <w:tcPr>
            <w:tcW w:w="2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E0355" w14:textId="77777777" w:rsidR="00AD7F7D" w:rsidRPr="00724E0F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1.26</w:t>
            </w:r>
          </w:p>
        </w:tc>
        <w:tc>
          <w:tcPr>
            <w:tcW w:w="2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2CE9D" w14:textId="77777777" w:rsidR="00AD7F7D" w:rsidRPr="00724E0F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0.84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D24BF" w14:textId="77777777" w:rsidR="00AD7F7D" w:rsidRPr="00724E0F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2.09</w:t>
            </w:r>
          </w:p>
        </w:tc>
      </w:tr>
      <w:tr w:rsidR="00AD7F7D" w:rsidRPr="00E75105" w14:paraId="53F9022C" w14:textId="77777777" w:rsidTr="007A1C6D">
        <w:trPr>
          <w:trHeight w:val="312"/>
        </w:trPr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47E935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8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42CA7CE8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7.0</w:t>
            </w:r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6D26A446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6</w:t>
            </w: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90304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01</w:t>
            </w:r>
          </w:p>
        </w:tc>
        <w:tc>
          <w:tcPr>
            <w:tcW w:w="2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5BEBF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7.1</w:t>
            </w:r>
          </w:p>
        </w:tc>
        <w:tc>
          <w:tcPr>
            <w:tcW w:w="2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35677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7.1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01B8EC19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.6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2E463EE5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4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7996E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&lt;0.01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5F151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0.2</w:t>
            </w:r>
          </w:p>
        </w:tc>
        <w:tc>
          <w:tcPr>
            <w:tcW w:w="2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7A0E4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0.2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43D66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17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41B31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.17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3F5EE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.33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2C1E57BF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.8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2318FB47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5</w:t>
            </w:r>
          </w:p>
        </w:tc>
        <w:tc>
          <w:tcPr>
            <w:tcW w:w="2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C91D0" w14:textId="77777777" w:rsidR="00AD7F7D" w:rsidRPr="00724E0F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1.13</w:t>
            </w:r>
          </w:p>
        </w:tc>
        <w:tc>
          <w:tcPr>
            <w:tcW w:w="2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282D3" w14:textId="77777777" w:rsidR="00AD7F7D" w:rsidRPr="00724E0F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0.85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19D36" w14:textId="77777777" w:rsidR="00AD7F7D" w:rsidRPr="00724E0F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1.98</w:t>
            </w:r>
          </w:p>
        </w:tc>
      </w:tr>
      <w:tr w:rsidR="00AD7F7D" w:rsidRPr="00E75105" w14:paraId="3A640B77" w14:textId="77777777" w:rsidTr="007A1C6D">
        <w:trPr>
          <w:trHeight w:val="312"/>
        </w:trPr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53EDC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9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19D92E7A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.4</w:t>
            </w:r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3BD8CCC5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3</w:t>
            </w: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4823A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&lt;0.01</w:t>
            </w:r>
          </w:p>
        </w:tc>
        <w:tc>
          <w:tcPr>
            <w:tcW w:w="2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4AAB0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3.8</w:t>
            </w:r>
          </w:p>
        </w:tc>
        <w:tc>
          <w:tcPr>
            <w:tcW w:w="2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4DD96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3.8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3D756715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.7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5C00752E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3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C5CC6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02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FE375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1.5</w:t>
            </w:r>
          </w:p>
        </w:tc>
        <w:tc>
          <w:tcPr>
            <w:tcW w:w="2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5DCF1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1.5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9D06E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15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E05B9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.45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E440E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.60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68958940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.8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4BBF56FB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4</w:t>
            </w:r>
          </w:p>
        </w:tc>
        <w:tc>
          <w:tcPr>
            <w:tcW w:w="2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8C942" w14:textId="77777777" w:rsidR="00AD7F7D" w:rsidRPr="00724E0F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0.89</w:t>
            </w:r>
          </w:p>
        </w:tc>
        <w:tc>
          <w:tcPr>
            <w:tcW w:w="2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D95EF" w14:textId="77777777" w:rsidR="00AD7F7D" w:rsidRPr="00724E0F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1.17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DCB11" w14:textId="77777777" w:rsidR="00AD7F7D" w:rsidRPr="00724E0F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2.05</w:t>
            </w:r>
          </w:p>
        </w:tc>
      </w:tr>
      <w:tr w:rsidR="00AD7F7D" w:rsidRPr="00E75105" w14:paraId="5617B858" w14:textId="77777777" w:rsidTr="007A1C6D">
        <w:trPr>
          <w:trHeight w:val="312"/>
        </w:trPr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8A83A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0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6BFA844C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.5</w:t>
            </w:r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04B23F8A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3</w:t>
            </w: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C4236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01</w:t>
            </w:r>
          </w:p>
        </w:tc>
        <w:tc>
          <w:tcPr>
            <w:tcW w:w="2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4EA7C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6.9</w:t>
            </w:r>
          </w:p>
        </w:tc>
        <w:tc>
          <w:tcPr>
            <w:tcW w:w="2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45ADC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6.9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38FE6C29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.6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13882A41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1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9AC6B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02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87689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6.2</w:t>
            </w:r>
          </w:p>
        </w:tc>
        <w:tc>
          <w:tcPr>
            <w:tcW w:w="2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854AB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6.2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4D102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10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2E5A2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.56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062A0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.67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76C467D1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.7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67CFB901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4</w:t>
            </w:r>
          </w:p>
        </w:tc>
        <w:tc>
          <w:tcPr>
            <w:tcW w:w="2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953C6" w14:textId="77777777" w:rsidR="00AD7F7D" w:rsidRPr="00724E0F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1.14</w:t>
            </w:r>
          </w:p>
        </w:tc>
        <w:tc>
          <w:tcPr>
            <w:tcW w:w="2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FA8CC" w14:textId="77777777" w:rsidR="00AD7F7D" w:rsidRPr="00724E0F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1.07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B7A17" w14:textId="77777777" w:rsidR="00AD7F7D" w:rsidRPr="00724E0F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2.22</w:t>
            </w:r>
          </w:p>
        </w:tc>
      </w:tr>
      <w:tr w:rsidR="00AD7F7D" w:rsidRPr="00E75105" w14:paraId="26D8F026" w14:textId="77777777" w:rsidTr="007A1C6D">
        <w:trPr>
          <w:trHeight w:val="312"/>
        </w:trPr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07E8B3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1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357707F9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.6</w:t>
            </w:r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3279B958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1</w:t>
            </w: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82F4D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&lt;0.01</w:t>
            </w:r>
          </w:p>
        </w:tc>
        <w:tc>
          <w:tcPr>
            <w:tcW w:w="2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B57A4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2.7</w:t>
            </w:r>
          </w:p>
        </w:tc>
        <w:tc>
          <w:tcPr>
            <w:tcW w:w="2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E110A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2.7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23106AAD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.5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47D9319C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4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10170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01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128BD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9.5</w:t>
            </w:r>
          </w:p>
        </w:tc>
        <w:tc>
          <w:tcPr>
            <w:tcW w:w="2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4A8A9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9.5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7389B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11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36AA6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.86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F4211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.97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0BF63EE6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.7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00D7C44B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5</w:t>
            </w:r>
          </w:p>
        </w:tc>
        <w:tc>
          <w:tcPr>
            <w:tcW w:w="2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21057" w14:textId="77777777" w:rsidR="00AD7F7D" w:rsidRPr="00724E0F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0.86</w:t>
            </w:r>
          </w:p>
        </w:tc>
        <w:tc>
          <w:tcPr>
            <w:tcW w:w="2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9C20F" w14:textId="77777777" w:rsidR="00AD7F7D" w:rsidRPr="00724E0F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0.88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68067" w14:textId="77777777" w:rsidR="00AD7F7D" w:rsidRPr="00724E0F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1.75</w:t>
            </w:r>
          </w:p>
        </w:tc>
      </w:tr>
      <w:tr w:rsidR="00AD7F7D" w:rsidRPr="00E75105" w14:paraId="440BA310" w14:textId="77777777" w:rsidTr="007A1C6D">
        <w:trPr>
          <w:trHeight w:val="312"/>
        </w:trPr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197AD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2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65A4B8B0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.5</w:t>
            </w:r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7B4E270E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0</w:t>
            </w: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D2C3E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&lt;0.01</w:t>
            </w:r>
          </w:p>
        </w:tc>
        <w:tc>
          <w:tcPr>
            <w:tcW w:w="2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6E638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0.0</w:t>
            </w:r>
          </w:p>
        </w:tc>
        <w:tc>
          <w:tcPr>
            <w:tcW w:w="2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AC5D0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0.0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2F93B220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.7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50254F3D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1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5DBA4A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01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08EA3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0.4</w:t>
            </w:r>
          </w:p>
        </w:tc>
        <w:tc>
          <w:tcPr>
            <w:tcW w:w="2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CD052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0.4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089BE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12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12174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.11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D3A66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.23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59D66466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.7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10D674F3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3</w:t>
            </w:r>
          </w:p>
        </w:tc>
        <w:tc>
          <w:tcPr>
            <w:tcW w:w="2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1443B" w14:textId="77777777" w:rsidR="00AD7F7D" w:rsidRPr="00724E0F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0.62</w:t>
            </w:r>
          </w:p>
        </w:tc>
        <w:tc>
          <w:tcPr>
            <w:tcW w:w="2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33684" w14:textId="77777777" w:rsidR="00AD7F7D" w:rsidRPr="00724E0F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0.55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F50CE" w14:textId="77777777" w:rsidR="00AD7F7D" w:rsidRPr="00724E0F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1.17</w:t>
            </w:r>
          </w:p>
        </w:tc>
      </w:tr>
      <w:tr w:rsidR="00AD7F7D" w:rsidRPr="00E75105" w14:paraId="36818CDE" w14:textId="77777777" w:rsidTr="007A1C6D">
        <w:trPr>
          <w:trHeight w:val="312"/>
        </w:trPr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B6772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3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523C3098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.8</w:t>
            </w:r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6A210930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6</w:t>
            </w: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A6BB4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02</w:t>
            </w:r>
          </w:p>
        </w:tc>
        <w:tc>
          <w:tcPr>
            <w:tcW w:w="2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29621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8.1</w:t>
            </w:r>
          </w:p>
        </w:tc>
        <w:tc>
          <w:tcPr>
            <w:tcW w:w="2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6639B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8.2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6C97EF32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.9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1BC052B8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1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21291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03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F2794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8.5</w:t>
            </w:r>
          </w:p>
        </w:tc>
        <w:tc>
          <w:tcPr>
            <w:tcW w:w="2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E4FFA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8.6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F0349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05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DDCB7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.79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9201D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.85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7901C4E2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.7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53EB15D3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7</w:t>
            </w:r>
          </w:p>
        </w:tc>
        <w:tc>
          <w:tcPr>
            <w:tcW w:w="2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12613" w14:textId="77777777" w:rsidR="00AD7F7D" w:rsidRPr="00724E0F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0.73</w:t>
            </w:r>
          </w:p>
        </w:tc>
        <w:tc>
          <w:tcPr>
            <w:tcW w:w="2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EB2B8" w14:textId="77777777" w:rsidR="00AD7F7D" w:rsidRPr="00724E0F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0.75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B1495" w14:textId="77777777" w:rsidR="00AD7F7D" w:rsidRPr="00724E0F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1.49</w:t>
            </w:r>
          </w:p>
        </w:tc>
      </w:tr>
      <w:tr w:rsidR="00AD7F7D" w:rsidRPr="00E75105" w14:paraId="4E79D263" w14:textId="77777777" w:rsidTr="007A1C6D">
        <w:trPr>
          <w:trHeight w:val="312"/>
        </w:trPr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5FA57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4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37619F57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.7</w:t>
            </w:r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372AAE3D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3</w:t>
            </w: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B27A2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&lt;0.01</w:t>
            </w:r>
          </w:p>
        </w:tc>
        <w:tc>
          <w:tcPr>
            <w:tcW w:w="2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C6B02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6.6</w:t>
            </w:r>
          </w:p>
        </w:tc>
        <w:tc>
          <w:tcPr>
            <w:tcW w:w="2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220FE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6.6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3BB86E04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.9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2D615CB5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8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E49A6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&lt;0.01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C1A22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8.0</w:t>
            </w:r>
          </w:p>
        </w:tc>
        <w:tc>
          <w:tcPr>
            <w:tcW w:w="2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33FFF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8.0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B1BF0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04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B9B3C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.96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F067D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.00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76E8E45E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.7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5F8DDDC3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7</w:t>
            </w:r>
          </w:p>
        </w:tc>
        <w:tc>
          <w:tcPr>
            <w:tcW w:w="2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1662B" w14:textId="77777777" w:rsidR="00AD7F7D" w:rsidRPr="00724E0F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0.86</w:t>
            </w:r>
          </w:p>
        </w:tc>
        <w:tc>
          <w:tcPr>
            <w:tcW w:w="2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961C7" w14:textId="77777777" w:rsidR="00AD7F7D" w:rsidRPr="00724E0F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0.85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8E72F" w14:textId="77777777" w:rsidR="00AD7F7D" w:rsidRPr="00724E0F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1.72</w:t>
            </w:r>
          </w:p>
        </w:tc>
      </w:tr>
      <w:tr w:rsidR="00AD7F7D" w:rsidRPr="00E75105" w14:paraId="5F01FD79" w14:textId="77777777" w:rsidTr="007A1C6D">
        <w:trPr>
          <w:trHeight w:val="312"/>
        </w:trPr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88F16A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5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4AA233FE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.9</w:t>
            </w:r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4BB171DD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5</w:t>
            </w: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9F5E9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&lt;0.01</w:t>
            </w:r>
          </w:p>
        </w:tc>
        <w:tc>
          <w:tcPr>
            <w:tcW w:w="2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BE88E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3.6</w:t>
            </w:r>
          </w:p>
        </w:tc>
        <w:tc>
          <w:tcPr>
            <w:tcW w:w="2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53B45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3.6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7D1F9BEE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.7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40ADFFCF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8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B75E6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&lt;0.01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26E041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3.6</w:t>
            </w:r>
          </w:p>
        </w:tc>
        <w:tc>
          <w:tcPr>
            <w:tcW w:w="2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60670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3.6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E1D507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06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614F5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.65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EC350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.71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70A79266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.8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67A8580D" w14:textId="77777777" w:rsidR="00AD7F7D" w:rsidRPr="00E75105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5</w:t>
            </w:r>
          </w:p>
        </w:tc>
        <w:tc>
          <w:tcPr>
            <w:tcW w:w="2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6D472" w14:textId="77777777" w:rsidR="00AD7F7D" w:rsidRPr="00724E0F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1.00</w:t>
            </w:r>
          </w:p>
        </w:tc>
        <w:tc>
          <w:tcPr>
            <w:tcW w:w="2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0FE90" w14:textId="77777777" w:rsidR="00AD7F7D" w:rsidRPr="00724E0F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0.96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2E2C2" w14:textId="77777777" w:rsidR="00AD7F7D" w:rsidRPr="00724E0F" w:rsidRDefault="00AD7F7D" w:rsidP="007A1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1.95</w:t>
            </w:r>
          </w:p>
        </w:tc>
      </w:tr>
    </w:tbl>
    <w:p w14:paraId="6A65F25B" w14:textId="30ABE3EE" w:rsidR="00FE5C18" w:rsidRDefault="00AD7F7D">
      <w:pPr>
        <w:rPr>
          <w:rFonts w:ascii="Times New Roman" w:hAnsi="Times New Roman"/>
          <w:sz w:val="20"/>
          <w:szCs w:val="20"/>
          <w:lang w:val="en-US"/>
        </w:rPr>
      </w:pPr>
      <w:r w:rsidRPr="00AD7F7D">
        <w:rPr>
          <w:rFonts w:ascii="Times New Roman" w:hAnsi="Times New Roman"/>
          <w:sz w:val="20"/>
          <w:szCs w:val="20"/>
          <w:vertAlign w:val="superscript"/>
          <w:lang w:val="en-US"/>
        </w:rPr>
        <w:t>1</w:t>
      </w:r>
      <w:r w:rsidRPr="00AD7F7D">
        <w:rPr>
          <w:rFonts w:ascii="Times New Roman" w:hAnsi="Times New Roman"/>
          <w:sz w:val="20"/>
          <w:szCs w:val="20"/>
          <w:lang w:val="en-US"/>
        </w:rPr>
        <w:t xml:space="preserve"> 5 g of shot, 100 ml of a solution; </w:t>
      </w:r>
      <w:r w:rsidRPr="00AD7F7D">
        <w:rPr>
          <w:rFonts w:ascii="Times New Roman" w:hAnsi="Times New Roman"/>
          <w:sz w:val="20"/>
          <w:szCs w:val="20"/>
          <w:vertAlign w:val="superscript"/>
          <w:lang w:val="en-US"/>
        </w:rPr>
        <w:t>2</w:t>
      </w:r>
      <w:r w:rsidRPr="00AD7F7D">
        <w:rPr>
          <w:rFonts w:ascii="Times New Roman" w:hAnsi="Times New Roman"/>
          <w:sz w:val="20"/>
          <w:szCs w:val="20"/>
          <w:lang w:val="en-US"/>
        </w:rPr>
        <w:t xml:space="preserve"> 2.5 g of each type of shot, 100 ml of a solution; </w:t>
      </w:r>
      <w:r w:rsidRPr="00AD7F7D">
        <w:rPr>
          <w:rFonts w:ascii="Times New Roman" w:hAnsi="Times New Roman"/>
          <w:i/>
          <w:sz w:val="20"/>
          <w:szCs w:val="20"/>
          <w:lang w:val="en-US"/>
        </w:rPr>
        <w:t>a</w:t>
      </w:r>
      <w:r w:rsidRPr="00AD7F7D">
        <w:rPr>
          <w:rFonts w:ascii="Times New Roman" w:hAnsi="Times New Roman"/>
          <w:sz w:val="20"/>
          <w:szCs w:val="20"/>
          <w:lang w:val="en-US"/>
        </w:rPr>
        <w:t xml:space="preserve"> – dissolved forms, </w:t>
      </w:r>
      <w:r w:rsidRPr="00AD7F7D">
        <w:rPr>
          <w:rFonts w:ascii="Times New Roman" w:hAnsi="Times New Roman"/>
          <w:i/>
          <w:sz w:val="20"/>
          <w:szCs w:val="20"/>
          <w:lang w:val="en-US"/>
        </w:rPr>
        <w:t>b</w:t>
      </w:r>
      <w:r w:rsidRPr="00AD7F7D">
        <w:rPr>
          <w:rFonts w:ascii="Times New Roman" w:hAnsi="Times New Roman"/>
          <w:sz w:val="20"/>
          <w:szCs w:val="20"/>
          <w:lang w:val="en-US"/>
        </w:rPr>
        <w:t xml:space="preserve"> – suspended forms, </w:t>
      </w:r>
      <w:r w:rsidRPr="00AD7F7D">
        <w:rPr>
          <w:rFonts w:ascii="Times New Roman" w:hAnsi="Times New Roman"/>
          <w:i/>
          <w:sz w:val="20"/>
          <w:szCs w:val="20"/>
          <w:lang w:val="en-US"/>
        </w:rPr>
        <w:t>c</w:t>
      </w:r>
      <w:r w:rsidRPr="00AD7F7D">
        <w:rPr>
          <w:rFonts w:ascii="Times New Roman" w:hAnsi="Times New Roman"/>
          <w:sz w:val="20"/>
          <w:szCs w:val="20"/>
          <w:lang w:val="en-US"/>
        </w:rPr>
        <w:t xml:space="preserve"> – total content</w:t>
      </w:r>
    </w:p>
    <w:p w14:paraId="78852A65" w14:textId="77777777" w:rsidR="00A946A5" w:rsidRPr="00A946A5" w:rsidRDefault="00A946A5" w:rsidP="00A946A5">
      <w:pPr>
        <w:spacing w:after="0"/>
        <w:rPr>
          <w:rFonts w:ascii="Times New Roman" w:hAnsi="Times New Roman" w:cs="Times New Roman"/>
          <w:lang w:val="en-US"/>
        </w:rPr>
      </w:pPr>
      <w:r w:rsidRPr="00A946A5">
        <w:rPr>
          <w:rFonts w:ascii="Times New Roman" w:hAnsi="Times New Roman"/>
          <w:b/>
          <w:lang w:val="en-US"/>
        </w:rPr>
        <w:lastRenderedPageBreak/>
        <w:t>Table S2.</w:t>
      </w:r>
      <w:r w:rsidRPr="00A946A5">
        <w:rPr>
          <w:rFonts w:ascii="Times New Roman" w:hAnsi="Times New Roman"/>
          <w:lang w:val="en-US"/>
        </w:rPr>
        <w:t xml:space="preserve"> Physical and chemical properties and the content of chemical elements in the solutions of interaction between shot and acid precipitation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024"/>
        <w:gridCol w:w="887"/>
        <w:gridCol w:w="974"/>
        <w:gridCol w:w="671"/>
        <w:gridCol w:w="660"/>
        <w:gridCol w:w="601"/>
        <w:gridCol w:w="887"/>
        <w:gridCol w:w="1013"/>
        <w:gridCol w:w="767"/>
        <w:gridCol w:w="601"/>
        <w:gridCol w:w="616"/>
        <w:gridCol w:w="689"/>
        <w:gridCol w:w="689"/>
        <w:gridCol w:w="652"/>
        <w:gridCol w:w="887"/>
        <w:gridCol w:w="1013"/>
        <w:gridCol w:w="672"/>
        <w:gridCol w:w="614"/>
        <w:gridCol w:w="643"/>
      </w:tblGrid>
      <w:tr w:rsidR="00A946A5" w:rsidRPr="00134FC9" w14:paraId="6B1FACE5" w14:textId="77777777" w:rsidTr="00061B0B">
        <w:trPr>
          <w:trHeight w:val="372"/>
        </w:trPr>
        <w:tc>
          <w:tcPr>
            <w:tcW w:w="35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B84F8A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Solution No.</w:t>
            </w:r>
          </w:p>
        </w:tc>
        <w:tc>
          <w:tcPr>
            <w:tcW w:w="1299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D03BDE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Steel shot</w:t>
            </w:r>
            <w:r>
              <w:rPr>
                <w:rFonts w:ascii="Times New Roman" w:hAnsi="Times New Roman"/>
                <w:color w:val="000000"/>
                <w:szCs w:val="24"/>
                <w:vertAlign w:val="superscript"/>
              </w:rPr>
              <w:t>1</w:t>
            </w:r>
          </w:p>
        </w:tc>
        <w:tc>
          <w:tcPr>
            <w:tcW w:w="2034" w:type="pct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95B294" w14:textId="77777777" w:rsidR="00A946A5" w:rsidRPr="00A946A5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US"/>
              </w:rPr>
            </w:pPr>
            <w:r w:rsidRPr="00A946A5">
              <w:rPr>
                <w:rFonts w:ascii="Times New Roman" w:hAnsi="Times New Roman"/>
                <w:color w:val="000000"/>
                <w:szCs w:val="24"/>
                <w:lang w:val="en-US"/>
              </w:rPr>
              <w:t>A mixture of steel and lead shot</w:t>
            </w:r>
            <w:r w:rsidRPr="00A946A5">
              <w:rPr>
                <w:rFonts w:ascii="Times New Roman" w:hAnsi="Times New Roman"/>
                <w:color w:val="000000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1311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0A61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Lead shot</w:t>
            </w:r>
            <w:r>
              <w:rPr>
                <w:rFonts w:ascii="Times New Roman" w:hAnsi="Times New Roman"/>
                <w:color w:val="000000"/>
                <w:szCs w:val="24"/>
                <w:vertAlign w:val="superscript"/>
              </w:rPr>
              <w:t>1</w:t>
            </w:r>
          </w:p>
        </w:tc>
      </w:tr>
      <w:tr w:rsidR="00A946A5" w:rsidRPr="00134FC9" w14:paraId="25618D7E" w14:textId="77777777" w:rsidTr="00061B0B">
        <w:trPr>
          <w:trHeight w:val="312"/>
        </w:trPr>
        <w:tc>
          <w:tcPr>
            <w:tcW w:w="35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38BB69" w14:textId="77777777" w:rsidR="00A946A5" w:rsidRPr="00134FC9" w:rsidRDefault="00A946A5" w:rsidP="00061B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84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507A8C7A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pH</w:t>
            </w:r>
          </w:p>
        </w:tc>
        <w:tc>
          <w:tcPr>
            <w:tcW w:w="339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86BFC4A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σ,</w:t>
            </w:r>
            <w:r>
              <w:rPr>
                <w:rFonts w:ascii="Times New Roman" w:hAnsi="Times New Roman"/>
                <w:color w:val="000000"/>
                <w:szCs w:val="24"/>
              </w:rPr>
              <w:br/>
              <w:t>µS/cm</w:t>
            </w:r>
          </w:p>
        </w:tc>
        <w:tc>
          <w:tcPr>
            <w:tcW w:w="676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A5FCD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Fe, ppm</w:t>
            </w:r>
          </w:p>
        </w:tc>
        <w:tc>
          <w:tcPr>
            <w:tcW w:w="284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55FA08CC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pH</w:t>
            </w:r>
          </w:p>
        </w:tc>
        <w:tc>
          <w:tcPr>
            <w:tcW w:w="353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4306554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σ,</w:t>
            </w:r>
            <w:r>
              <w:rPr>
                <w:rFonts w:ascii="Times New Roman" w:hAnsi="Times New Roman"/>
                <w:color w:val="000000"/>
                <w:szCs w:val="24"/>
              </w:rPr>
              <w:br/>
              <w:t>µS/cm</w:t>
            </w:r>
          </w:p>
        </w:tc>
        <w:tc>
          <w:tcPr>
            <w:tcW w:w="687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AC44F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Fe, ppm</w:t>
            </w:r>
          </w:p>
        </w:tc>
        <w:tc>
          <w:tcPr>
            <w:tcW w:w="71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DDD474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Pb, ppm</w:t>
            </w:r>
          </w:p>
        </w:tc>
        <w:tc>
          <w:tcPr>
            <w:tcW w:w="284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6F2C2634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pH</w:t>
            </w:r>
          </w:p>
        </w:tc>
        <w:tc>
          <w:tcPr>
            <w:tcW w:w="352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BC27E59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σ,</w:t>
            </w:r>
            <w:r>
              <w:rPr>
                <w:rFonts w:ascii="Times New Roman" w:hAnsi="Times New Roman"/>
                <w:color w:val="000000"/>
                <w:szCs w:val="24"/>
              </w:rPr>
              <w:br/>
              <w:t>µS/cm</w:t>
            </w:r>
          </w:p>
        </w:tc>
        <w:tc>
          <w:tcPr>
            <w:tcW w:w="675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5CDB6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Pb, ppm</w:t>
            </w:r>
          </w:p>
        </w:tc>
      </w:tr>
      <w:tr w:rsidR="00A946A5" w:rsidRPr="00134FC9" w14:paraId="21130F71" w14:textId="77777777" w:rsidTr="00061B0B">
        <w:trPr>
          <w:trHeight w:val="312"/>
        </w:trPr>
        <w:tc>
          <w:tcPr>
            <w:tcW w:w="35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A7DF477" w14:textId="77777777" w:rsidR="00A946A5" w:rsidRPr="00134FC9" w:rsidRDefault="00A946A5" w:rsidP="00061B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8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D183CF7" w14:textId="77777777" w:rsidR="00A946A5" w:rsidRPr="00134FC9" w:rsidRDefault="00A946A5" w:rsidP="00061B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3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5E7B15C" w14:textId="77777777" w:rsidR="00A946A5" w:rsidRPr="00134FC9" w:rsidRDefault="00A946A5" w:rsidP="00061B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8C0A44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a</w:t>
            </w:r>
          </w:p>
        </w:tc>
        <w:tc>
          <w:tcPr>
            <w:tcW w:w="2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727F24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b</w:t>
            </w:r>
          </w:p>
        </w:tc>
        <w:tc>
          <w:tcPr>
            <w:tcW w:w="2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84308A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c</w:t>
            </w:r>
          </w:p>
        </w:tc>
        <w:tc>
          <w:tcPr>
            <w:tcW w:w="28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446FB44" w14:textId="77777777" w:rsidR="00A946A5" w:rsidRPr="00134FC9" w:rsidRDefault="00A946A5" w:rsidP="00061B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53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2225771" w14:textId="77777777" w:rsidR="00A946A5" w:rsidRPr="00134FC9" w:rsidRDefault="00A946A5" w:rsidP="00061B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81479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a</w:t>
            </w:r>
          </w:p>
        </w:tc>
        <w:tc>
          <w:tcPr>
            <w:tcW w:w="2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A36462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b</w:t>
            </w:r>
          </w:p>
        </w:tc>
        <w:tc>
          <w:tcPr>
            <w:tcW w:w="2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4EF439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c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FBE269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a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29965D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b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7A2B7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c</w:t>
            </w:r>
          </w:p>
        </w:tc>
        <w:tc>
          <w:tcPr>
            <w:tcW w:w="28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FE16B70" w14:textId="77777777" w:rsidR="00A946A5" w:rsidRPr="00134FC9" w:rsidRDefault="00A946A5" w:rsidP="00061B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52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5E39562" w14:textId="77777777" w:rsidR="00A946A5" w:rsidRPr="00134FC9" w:rsidRDefault="00A946A5" w:rsidP="00061B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E6A77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a</w:t>
            </w:r>
          </w:p>
        </w:tc>
        <w:tc>
          <w:tcPr>
            <w:tcW w:w="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B287E6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b</w:t>
            </w:r>
          </w:p>
        </w:tc>
        <w:tc>
          <w:tcPr>
            <w:tcW w:w="2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14411F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c</w:t>
            </w:r>
          </w:p>
        </w:tc>
      </w:tr>
      <w:tr w:rsidR="00A946A5" w:rsidRPr="00134FC9" w14:paraId="305C7C0A" w14:textId="77777777" w:rsidTr="00061B0B">
        <w:trPr>
          <w:trHeight w:val="312"/>
        </w:trPr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4418F8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Cs w:val="24"/>
              </w:rPr>
            </w:pPr>
            <w:r>
              <w:rPr>
                <w:rFonts w:ascii="Times New Roman" w:hAnsi="Times New Roman"/>
                <w:i/>
                <w:iCs/>
                <w:color w:val="000000"/>
                <w:szCs w:val="24"/>
              </w:rPr>
              <w:t>initial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167EE7C5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Cs w:val="24"/>
              </w:rPr>
            </w:pPr>
            <w:r>
              <w:rPr>
                <w:rFonts w:ascii="Times New Roman" w:hAnsi="Times New Roman"/>
                <w:i/>
                <w:iCs/>
                <w:color w:val="000000"/>
                <w:szCs w:val="24"/>
              </w:rPr>
              <w:t>4.0±0.1</w:t>
            </w:r>
          </w:p>
        </w:tc>
        <w:tc>
          <w:tcPr>
            <w:tcW w:w="3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1D8E25D8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Cs w:val="24"/>
              </w:rPr>
            </w:pPr>
            <w:r>
              <w:rPr>
                <w:rFonts w:ascii="Times New Roman" w:hAnsi="Times New Roman"/>
                <w:i/>
                <w:iCs/>
                <w:color w:val="000000"/>
                <w:szCs w:val="24"/>
              </w:rPr>
              <w:t>30±2</w:t>
            </w:r>
          </w:p>
        </w:tc>
        <w:tc>
          <w:tcPr>
            <w:tcW w:w="676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4E8890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Cs w:val="24"/>
              </w:rPr>
            </w:pPr>
            <w:r>
              <w:rPr>
                <w:rFonts w:ascii="Times New Roman" w:hAnsi="Times New Roman"/>
                <w:i/>
                <w:iCs/>
                <w:color w:val="000000"/>
                <w:szCs w:val="24"/>
              </w:rPr>
              <w:t>&lt;0.01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6CD9E5E2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Cs w:val="24"/>
              </w:rPr>
            </w:pPr>
            <w:r>
              <w:rPr>
                <w:rFonts w:ascii="Times New Roman" w:hAnsi="Times New Roman"/>
                <w:i/>
                <w:iCs/>
                <w:color w:val="000000"/>
                <w:szCs w:val="24"/>
              </w:rPr>
              <w:t>4.0±0.1</w:t>
            </w:r>
          </w:p>
        </w:tc>
        <w:tc>
          <w:tcPr>
            <w:tcW w:w="3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7E550CC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Cs w:val="24"/>
              </w:rPr>
            </w:pPr>
            <w:r>
              <w:rPr>
                <w:rFonts w:ascii="Times New Roman" w:hAnsi="Times New Roman"/>
                <w:i/>
                <w:iCs/>
                <w:color w:val="000000"/>
                <w:szCs w:val="24"/>
              </w:rPr>
              <w:t>30±2</w:t>
            </w:r>
          </w:p>
        </w:tc>
        <w:tc>
          <w:tcPr>
            <w:tcW w:w="687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D7397B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Cs w:val="24"/>
              </w:rPr>
            </w:pPr>
            <w:r>
              <w:rPr>
                <w:rFonts w:ascii="Times New Roman" w:hAnsi="Times New Roman"/>
                <w:i/>
                <w:iCs/>
                <w:color w:val="000000"/>
                <w:szCs w:val="24"/>
              </w:rPr>
              <w:t>&lt;0.01</w:t>
            </w:r>
          </w:p>
        </w:tc>
        <w:tc>
          <w:tcPr>
            <w:tcW w:w="71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C4F6C8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Cs w:val="24"/>
              </w:rPr>
            </w:pPr>
            <w:r>
              <w:rPr>
                <w:rFonts w:ascii="Times New Roman" w:hAnsi="Times New Roman"/>
                <w:i/>
                <w:iCs/>
                <w:color w:val="000000"/>
                <w:szCs w:val="24"/>
              </w:rPr>
              <w:t>&lt;0.01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053C1AFF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Cs w:val="24"/>
              </w:rPr>
            </w:pPr>
            <w:r>
              <w:rPr>
                <w:rFonts w:ascii="Times New Roman" w:hAnsi="Times New Roman"/>
                <w:i/>
                <w:iCs/>
                <w:color w:val="000000"/>
                <w:szCs w:val="24"/>
              </w:rPr>
              <w:t>4.0±0.1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6DE44EEC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Cs w:val="24"/>
              </w:rPr>
            </w:pPr>
            <w:r>
              <w:rPr>
                <w:rFonts w:ascii="Times New Roman" w:hAnsi="Times New Roman"/>
                <w:i/>
                <w:iCs/>
                <w:color w:val="000000"/>
                <w:szCs w:val="24"/>
              </w:rPr>
              <w:t>30±2</w:t>
            </w:r>
          </w:p>
        </w:tc>
        <w:tc>
          <w:tcPr>
            <w:tcW w:w="675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B4ACF7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Cs w:val="24"/>
              </w:rPr>
            </w:pPr>
            <w:r>
              <w:rPr>
                <w:rFonts w:ascii="Times New Roman" w:hAnsi="Times New Roman"/>
                <w:i/>
                <w:iCs/>
                <w:color w:val="000000"/>
                <w:szCs w:val="24"/>
              </w:rPr>
              <w:t>&lt;0.01</w:t>
            </w:r>
          </w:p>
        </w:tc>
      </w:tr>
      <w:tr w:rsidR="00A946A5" w:rsidRPr="00134FC9" w14:paraId="7B4EB906" w14:textId="77777777" w:rsidTr="00061B0B">
        <w:trPr>
          <w:trHeight w:val="312"/>
        </w:trPr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0F4C38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50EBF036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6.8</w:t>
            </w:r>
          </w:p>
        </w:tc>
        <w:tc>
          <w:tcPr>
            <w:tcW w:w="3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066B28BA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67</w:t>
            </w: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62AA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0.78</w:t>
            </w:r>
          </w:p>
        </w:tc>
        <w:tc>
          <w:tcPr>
            <w:tcW w:w="2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E522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.82</w:t>
            </w:r>
          </w:p>
        </w:tc>
        <w:tc>
          <w:tcPr>
            <w:tcW w:w="2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1AE8D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2.59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5C524D15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6.1</w:t>
            </w:r>
          </w:p>
        </w:tc>
        <w:tc>
          <w:tcPr>
            <w:tcW w:w="3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5C64143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30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7756B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0.01</w:t>
            </w:r>
          </w:p>
        </w:tc>
        <w:tc>
          <w:tcPr>
            <w:tcW w:w="2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046A3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2.60</w:t>
            </w:r>
          </w:p>
        </w:tc>
        <w:tc>
          <w:tcPr>
            <w:tcW w:w="2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2C0F7" w14:textId="77777777" w:rsidR="00A946A5" w:rsidRPr="00811643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2.61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1B73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.83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DCF8E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4.66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064FD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6.49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26BEEEB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.2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05D7B94C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43</w:t>
            </w: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C468A" w14:textId="77777777" w:rsidR="00A946A5" w:rsidRPr="00B674FC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.32</w:t>
            </w:r>
          </w:p>
        </w:tc>
        <w:tc>
          <w:tcPr>
            <w:tcW w:w="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B033B" w14:textId="77777777" w:rsidR="00A946A5" w:rsidRPr="00B674FC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4.3</w:t>
            </w:r>
          </w:p>
        </w:tc>
        <w:tc>
          <w:tcPr>
            <w:tcW w:w="2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7EC3D" w14:textId="77777777" w:rsidR="00A946A5" w:rsidRPr="00B674FC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6.6</w:t>
            </w:r>
          </w:p>
        </w:tc>
      </w:tr>
      <w:tr w:rsidR="00A946A5" w:rsidRPr="00134FC9" w14:paraId="0C401A22" w14:textId="77777777" w:rsidTr="00061B0B">
        <w:trPr>
          <w:trHeight w:val="312"/>
        </w:trPr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D055B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2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7263365E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6.3</w:t>
            </w:r>
          </w:p>
        </w:tc>
        <w:tc>
          <w:tcPr>
            <w:tcW w:w="3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6329AAD5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3</w:t>
            </w: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8BA2CA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0.84</w:t>
            </w:r>
          </w:p>
        </w:tc>
        <w:tc>
          <w:tcPr>
            <w:tcW w:w="2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1116D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21.4</w:t>
            </w:r>
          </w:p>
        </w:tc>
        <w:tc>
          <w:tcPr>
            <w:tcW w:w="2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6479C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22.3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3B65EA50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.8</w:t>
            </w:r>
          </w:p>
        </w:tc>
        <w:tc>
          <w:tcPr>
            <w:tcW w:w="3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4FDAD335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3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5716C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0.04</w:t>
            </w:r>
          </w:p>
        </w:tc>
        <w:tc>
          <w:tcPr>
            <w:tcW w:w="2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CF58E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2.1</w:t>
            </w:r>
          </w:p>
        </w:tc>
        <w:tc>
          <w:tcPr>
            <w:tcW w:w="2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520B3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2.2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4643F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2.00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68A0C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6.48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ABAF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8.48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07F25518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.9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76B72D45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0</w:t>
            </w: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09FB3" w14:textId="77777777" w:rsidR="00A946A5" w:rsidRPr="00B674FC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.91</w:t>
            </w:r>
          </w:p>
        </w:tc>
        <w:tc>
          <w:tcPr>
            <w:tcW w:w="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B7974" w14:textId="77777777" w:rsidR="00A946A5" w:rsidRPr="00B674FC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6.4</w:t>
            </w:r>
          </w:p>
        </w:tc>
        <w:tc>
          <w:tcPr>
            <w:tcW w:w="2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F58D8" w14:textId="77777777" w:rsidR="00A946A5" w:rsidRPr="00B674FC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9.4</w:t>
            </w:r>
          </w:p>
        </w:tc>
      </w:tr>
      <w:tr w:rsidR="00A946A5" w:rsidRPr="00134FC9" w14:paraId="314240A2" w14:textId="77777777" w:rsidTr="00061B0B">
        <w:trPr>
          <w:trHeight w:val="312"/>
        </w:trPr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73EA8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3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6C6B5E43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6.2</w:t>
            </w:r>
          </w:p>
        </w:tc>
        <w:tc>
          <w:tcPr>
            <w:tcW w:w="3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6E0C291F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3</w:t>
            </w: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282F8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0.77</w:t>
            </w:r>
          </w:p>
        </w:tc>
        <w:tc>
          <w:tcPr>
            <w:tcW w:w="2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755EA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61.5</w:t>
            </w:r>
          </w:p>
        </w:tc>
        <w:tc>
          <w:tcPr>
            <w:tcW w:w="2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7A21D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62.3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1CC2FD8A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.6</w:t>
            </w:r>
          </w:p>
        </w:tc>
        <w:tc>
          <w:tcPr>
            <w:tcW w:w="3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7F856A26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3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63DE6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0.04</w:t>
            </w:r>
          </w:p>
        </w:tc>
        <w:tc>
          <w:tcPr>
            <w:tcW w:w="2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17166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43.1</w:t>
            </w:r>
          </w:p>
        </w:tc>
        <w:tc>
          <w:tcPr>
            <w:tcW w:w="2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855E2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43.1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3947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2.50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2AEFC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1.2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FBDCE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3.7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7BB173E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.8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61B77C17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4</w:t>
            </w: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07A36" w14:textId="77777777" w:rsidR="00A946A5" w:rsidRPr="00B674FC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.94</w:t>
            </w:r>
          </w:p>
        </w:tc>
        <w:tc>
          <w:tcPr>
            <w:tcW w:w="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D4D20" w14:textId="77777777" w:rsidR="00A946A5" w:rsidRPr="00B674FC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2.4</w:t>
            </w:r>
          </w:p>
        </w:tc>
        <w:tc>
          <w:tcPr>
            <w:tcW w:w="2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4807D" w14:textId="77777777" w:rsidR="00A946A5" w:rsidRPr="00B674FC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6.3</w:t>
            </w:r>
          </w:p>
        </w:tc>
      </w:tr>
      <w:tr w:rsidR="00A946A5" w:rsidRPr="00134FC9" w14:paraId="2DE43B22" w14:textId="77777777" w:rsidTr="00061B0B">
        <w:trPr>
          <w:trHeight w:val="312"/>
        </w:trPr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65F3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4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506EBA8F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.6</w:t>
            </w:r>
          </w:p>
        </w:tc>
        <w:tc>
          <w:tcPr>
            <w:tcW w:w="3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42F7DF09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4</w:t>
            </w: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4230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0.60</w:t>
            </w:r>
          </w:p>
        </w:tc>
        <w:tc>
          <w:tcPr>
            <w:tcW w:w="2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FA2D2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73.4</w:t>
            </w:r>
          </w:p>
        </w:tc>
        <w:tc>
          <w:tcPr>
            <w:tcW w:w="2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63ABE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74.0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63884697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.8</w:t>
            </w:r>
          </w:p>
        </w:tc>
        <w:tc>
          <w:tcPr>
            <w:tcW w:w="3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7E08F834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4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6CB9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0.10</w:t>
            </w:r>
          </w:p>
        </w:tc>
        <w:tc>
          <w:tcPr>
            <w:tcW w:w="2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C4A13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45.6</w:t>
            </w:r>
          </w:p>
        </w:tc>
        <w:tc>
          <w:tcPr>
            <w:tcW w:w="2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290EC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45.7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E754B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.75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683A0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26.6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A498F9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28.3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458D4812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.8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5812BC8C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2</w:t>
            </w: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81C47" w14:textId="77777777" w:rsidR="00A946A5" w:rsidRPr="00B674FC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.43</w:t>
            </w:r>
          </w:p>
        </w:tc>
        <w:tc>
          <w:tcPr>
            <w:tcW w:w="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1AC54" w14:textId="77777777" w:rsidR="00A946A5" w:rsidRPr="00B674FC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.88</w:t>
            </w:r>
          </w:p>
        </w:tc>
        <w:tc>
          <w:tcPr>
            <w:tcW w:w="2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CF8DE" w14:textId="77777777" w:rsidR="00A946A5" w:rsidRPr="00B674FC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7.31</w:t>
            </w:r>
          </w:p>
        </w:tc>
      </w:tr>
      <w:tr w:rsidR="00A946A5" w:rsidRPr="00134FC9" w14:paraId="275B4799" w14:textId="77777777" w:rsidTr="00061B0B">
        <w:trPr>
          <w:trHeight w:val="312"/>
        </w:trPr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D631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278E433E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.4</w:t>
            </w:r>
          </w:p>
        </w:tc>
        <w:tc>
          <w:tcPr>
            <w:tcW w:w="3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17B6609E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4</w:t>
            </w: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53EA0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0.40</w:t>
            </w:r>
          </w:p>
        </w:tc>
        <w:tc>
          <w:tcPr>
            <w:tcW w:w="2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066ED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86.2</w:t>
            </w:r>
          </w:p>
        </w:tc>
        <w:tc>
          <w:tcPr>
            <w:tcW w:w="2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97407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86.6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7BC519E4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6.2</w:t>
            </w:r>
          </w:p>
        </w:tc>
        <w:tc>
          <w:tcPr>
            <w:tcW w:w="3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537F288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3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1AD43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&lt;0.01</w:t>
            </w:r>
          </w:p>
        </w:tc>
        <w:tc>
          <w:tcPr>
            <w:tcW w:w="2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A0B95D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6.0</w:t>
            </w:r>
          </w:p>
        </w:tc>
        <w:tc>
          <w:tcPr>
            <w:tcW w:w="2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3C5FA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6.0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EF392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0.90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2FA3C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33.4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6B39A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34.3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5AB4F2AF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.2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6ACF184F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3</w:t>
            </w: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48EC1" w14:textId="77777777" w:rsidR="00A946A5" w:rsidRPr="00B674FC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.15</w:t>
            </w:r>
          </w:p>
        </w:tc>
        <w:tc>
          <w:tcPr>
            <w:tcW w:w="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545EC" w14:textId="77777777" w:rsidR="00A946A5" w:rsidRPr="00B674FC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.83</w:t>
            </w:r>
          </w:p>
        </w:tc>
        <w:tc>
          <w:tcPr>
            <w:tcW w:w="2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85756" w14:textId="77777777" w:rsidR="00A946A5" w:rsidRPr="00B674FC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.98</w:t>
            </w:r>
          </w:p>
        </w:tc>
      </w:tr>
      <w:tr w:rsidR="00A946A5" w:rsidRPr="00134FC9" w14:paraId="0DF1EA91" w14:textId="77777777" w:rsidTr="00061B0B">
        <w:trPr>
          <w:trHeight w:val="312"/>
        </w:trPr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68BC0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6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08BC366C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6.0</w:t>
            </w:r>
          </w:p>
        </w:tc>
        <w:tc>
          <w:tcPr>
            <w:tcW w:w="3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37806F7A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2</w:t>
            </w: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417588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0.38</w:t>
            </w:r>
          </w:p>
        </w:tc>
        <w:tc>
          <w:tcPr>
            <w:tcW w:w="2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6D6EB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3.4</w:t>
            </w:r>
          </w:p>
        </w:tc>
        <w:tc>
          <w:tcPr>
            <w:tcW w:w="2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FE084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3.8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31451E6A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.7</w:t>
            </w:r>
          </w:p>
        </w:tc>
        <w:tc>
          <w:tcPr>
            <w:tcW w:w="3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43ACA917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3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FB65D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&lt;0.01</w:t>
            </w:r>
          </w:p>
        </w:tc>
        <w:tc>
          <w:tcPr>
            <w:tcW w:w="2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3F3EA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38.2</w:t>
            </w:r>
          </w:p>
        </w:tc>
        <w:tc>
          <w:tcPr>
            <w:tcW w:w="2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12197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38.2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25F90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.06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922FB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28.5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FC0D7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29.6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7E35C0C8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.8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6F31C033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1</w:t>
            </w: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754FE" w14:textId="77777777" w:rsidR="00A946A5" w:rsidRPr="00B674FC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.46</w:t>
            </w:r>
          </w:p>
        </w:tc>
        <w:tc>
          <w:tcPr>
            <w:tcW w:w="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486D7" w14:textId="77777777" w:rsidR="00A946A5" w:rsidRPr="00B674FC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57</w:t>
            </w:r>
          </w:p>
        </w:tc>
        <w:tc>
          <w:tcPr>
            <w:tcW w:w="2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5B588" w14:textId="77777777" w:rsidR="00A946A5" w:rsidRPr="00B674FC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.03</w:t>
            </w:r>
          </w:p>
        </w:tc>
      </w:tr>
      <w:tr w:rsidR="00A946A5" w:rsidRPr="00134FC9" w14:paraId="50CE9DAD" w14:textId="77777777" w:rsidTr="00061B0B">
        <w:trPr>
          <w:trHeight w:val="312"/>
        </w:trPr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06D15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7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35257F25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.8</w:t>
            </w:r>
          </w:p>
        </w:tc>
        <w:tc>
          <w:tcPr>
            <w:tcW w:w="3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7A8B70F9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2</w:t>
            </w: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A0C0C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0.40</w:t>
            </w:r>
          </w:p>
        </w:tc>
        <w:tc>
          <w:tcPr>
            <w:tcW w:w="2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D117C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70.7</w:t>
            </w:r>
          </w:p>
        </w:tc>
        <w:tc>
          <w:tcPr>
            <w:tcW w:w="2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495D0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71.1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1DF44F9D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.6</w:t>
            </w:r>
          </w:p>
        </w:tc>
        <w:tc>
          <w:tcPr>
            <w:tcW w:w="3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409F0809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0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41E7B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0.06</w:t>
            </w:r>
          </w:p>
        </w:tc>
        <w:tc>
          <w:tcPr>
            <w:tcW w:w="2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22D07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85.0</w:t>
            </w:r>
          </w:p>
        </w:tc>
        <w:tc>
          <w:tcPr>
            <w:tcW w:w="2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61EF0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85.1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DBC46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0.40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C902A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41.3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360B8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41.7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3A7234EE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.7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4A65703E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2</w:t>
            </w: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FD5F0" w14:textId="77777777" w:rsidR="00A946A5" w:rsidRPr="00B674FC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7.15</w:t>
            </w:r>
          </w:p>
        </w:tc>
        <w:tc>
          <w:tcPr>
            <w:tcW w:w="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F22BE" w14:textId="77777777" w:rsidR="00A946A5" w:rsidRPr="00B674FC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78</w:t>
            </w:r>
          </w:p>
        </w:tc>
        <w:tc>
          <w:tcPr>
            <w:tcW w:w="2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4A298" w14:textId="77777777" w:rsidR="00A946A5" w:rsidRPr="00B674FC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7.93</w:t>
            </w:r>
          </w:p>
        </w:tc>
      </w:tr>
      <w:tr w:rsidR="00A946A5" w:rsidRPr="00134FC9" w14:paraId="1534D337" w14:textId="77777777" w:rsidTr="00061B0B">
        <w:trPr>
          <w:trHeight w:val="312"/>
        </w:trPr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3C473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8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57143802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.8</w:t>
            </w:r>
          </w:p>
        </w:tc>
        <w:tc>
          <w:tcPr>
            <w:tcW w:w="3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3DB58276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3</w:t>
            </w: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ACB9F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0.74</w:t>
            </w:r>
          </w:p>
        </w:tc>
        <w:tc>
          <w:tcPr>
            <w:tcW w:w="2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27C09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47.4</w:t>
            </w:r>
          </w:p>
        </w:tc>
        <w:tc>
          <w:tcPr>
            <w:tcW w:w="2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D470E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48.2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12BB9937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.8</w:t>
            </w:r>
          </w:p>
        </w:tc>
        <w:tc>
          <w:tcPr>
            <w:tcW w:w="3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41F17E24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6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0F687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0.10</w:t>
            </w:r>
          </w:p>
        </w:tc>
        <w:tc>
          <w:tcPr>
            <w:tcW w:w="2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E95E0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42.0</w:t>
            </w:r>
          </w:p>
        </w:tc>
        <w:tc>
          <w:tcPr>
            <w:tcW w:w="2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87D6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42.1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EC542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.53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258B4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28.9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1E888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30.4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36F255B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.3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09CE283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5</w:t>
            </w: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89ED1" w14:textId="77777777" w:rsidR="00A946A5" w:rsidRPr="00B674FC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.68</w:t>
            </w:r>
          </w:p>
        </w:tc>
        <w:tc>
          <w:tcPr>
            <w:tcW w:w="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1888D" w14:textId="77777777" w:rsidR="00A946A5" w:rsidRPr="00B674FC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41</w:t>
            </w:r>
          </w:p>
        </w:tc>
        <w:tc>
          <w:tcPr>
            <w:tcW w:w="2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04DC8" w14:textId="77777777" w:rsidR="00A946A5" w:rsidRPr="00B674FC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.09</w:t>
            </w:r>
          </w:p>
        </w:tc>
      </w:tr>
      <w:tr w:rsidR="00A946A5" w:rsidRPr="00134FC9" w14:paraId="3B90233C" w14:textId="77777777" w:rsidTr="00061B0B">
        <w:trPr>
          <w:trHeight w:val="312"/>
        </w:trPr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7AB7D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9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239AB154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.8</w:t>
            </w:r>
          </w:p>
        </w:tc>
        <w:tc>
          <w:tcPr>
            <w:tcW w:w="3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0091B1F8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1</w:t>
            </w: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53163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0.50</w:t>
            </w:r>
          </w:p>
        </w:tc>
        <w:tc>
          <w:tcPr>
            <w:tcW w:w="2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488F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77.3</w:t>
            </w:r>
          </w:p>
        </w:tc>
        <w:tc>
          <w:tcPr>
            <w:tcW w:w="2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6732C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77.8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2D9D2EEF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6.2</w:t>
            </w:r>
          </w:p>
        </w:tc>
        <w:tc>
          <w:tcPr>
            <w:tcW w:w="3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021E5966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2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857F9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0.11</w:t>
            </w:r>
          </w:p>
        </w:tc>
        <w:tc>
          <w:tcPr>
            <w:tcW w:w="2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3D4F6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67.3</w:t>
            </w:r>
          </w:p>
        </w:tc>
        <w:tc>
          <w:tcPr>
            <w:tcW w:w="2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DA242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67.5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67CFD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0.58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5ECE6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44.6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E03A8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45.2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78EEFE2C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.3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0399DC64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3</w:t>
            </w: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8AC4A" w14:textId="77777777" w:rsidR="00A946A5" w:rsidRPr="00B674FC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.51</w:t>
            </w:r>
          </w:p>
        </w:tc>
        <w:tc>
          <w:tcPr>
            <w:tcW w:w="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6630F" w14:textId="77777777" w:rsidR="00A946A5" w:rsidRPr="00B674FC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23</w:t>
            </w:r>
          </w:p>
        </w:tc>
        <w:tc>
          <w:tcPr>
            <w:tcW w:w="2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72F790" w14:textId="77777777" w:rsidR="00A946A5" w:rsidRPr="00B674FC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.74</w:t>
            </w:r>
          </w:p>
        </w:tc>
      </w:tr>
      <w:tr w:rsidR="00A946A5" w:rsidRPr="00134FC9" w14:paraId="04C9F996" w14:textId="77777777" w:rsidTr="00061B0B">
        <w:trPr>
          <w:trHeight w:val="312"/>
        </w:trPr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4790F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0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77C4FA2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.5</w:t>
            </w:r>
          </w:p>
        </w:tc>
        <w:tc>
          <w:tcPr>
            <w:tcW w:w="3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5ABCC158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3</w:t>
            </w: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22277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0.72</w:t>
            </w:r>
          </w:p>
        </w:tc>
        <w:tc>
          <w:tcPr>
            <w:tcW w:w="2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0EC5F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65.1</w:t>
            </w:r>
          </w:p>
        </w:tc>
        <w:tc>
          <w:tcPr>
            <w:tcW w:w="2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8DABF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65.9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656C89E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6.0</w:t>
            </w:r>
          </w:p>
        </w:tc>
        <w:tc>
          <w:tcPr>
            <w:tcW w:w="3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0FF27B4C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1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0BE1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&lt;0.01</w:t>
            </w:r>
          </w:p>
        </w:tc>
        <w:tc>
          <w:tcPr>
            <w:tcW w:w="2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87980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48.8</w:t>
            </w:r>
          </w:p>
        </w:tc>
        <w:tc>
          <w:tcPr>
            <w:tcW w:w="2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A0FD9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48.8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5EC455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.19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EDC2E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26.6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18863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27.8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1B89EFDF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.3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15C3F07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2</w:t>
            </w: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BDBE5" w14:textId="77777777" w:rsidR="00A946A5" w:rsidRPr="00B674FC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.25</w:t>
            </w:r>
          </w:p>
        </w:tc>
        <w:tc>
          <w:tcPr>
            <w:tcW w:w="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FA68D" w14:textId="77777777" w:rsidR="00A946A5" w:rsidRPr="00B674FC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32</w:t>
            </w:r>
          </w:p>
        </w:tc>
        <w:tc>
          <w:tcPr>
            <w:tcW w:w="2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53835" w14:textId="77777777" w:rsidR="00A946A5" w:rsidRPr="00B674FC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.57</w:t>
            </w:r>
          </w:p>
        </w:tc>
      </w:tr>
      <w:tr w:rsidR="00A946A5" w:rsidRPr="00134FC9" w14:paraId="0E204081" w14:textId="77777777" w:rsidTr="00061B0B">
        <w:trPr>
          <w:trHeight w:val="312"/>
        </w:trPr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8A909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1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56F9AB4A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.8</w:t>
            </w:r>
          </w:p>
        </w:tc>
        <w:tc>
          <w:tcPr>
            <w:tcW w:w="3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432D1ABD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3</w:t>
            </w: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78ADE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0.58</w:t>
            </w:r>
          </w:p>
        </w:tc>
        <w:tc>
          <w:tcPr>
            <w:tcW w:w="2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7480F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5.1</w:t>
            </w:r>
          </w:p>
        </w:tc>
        <w:tc>
          <w:tcPr>
            <w:tcW w:w="2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42005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5.7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136D3EFB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6.5</w:t>
            </w:r>
          </w:p>
        </w:tc>
        <w:tc>
          <w:tcPr>
            <w:tcW w:w="3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6115E186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3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9B05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0.01</w:t>
            </w:r>
          </w:p>
        </w:tc>
        <w:tc>
          <w:tcPr>
            <w:tcW w:w="2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DD6B7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40.8</w:t>
            </w:r>
          </w:p>
        </w:tc>
        <w:tc>
          <w:tcPr>
            <w:tcW w:w="2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2E24E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40.8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08A2C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0.99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1B0E7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7.9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C3C26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8.9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7ACC5A6A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.2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0CB581D5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7</w:t>
            </w: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27C75" w14:textId="77777777" w:rsidR="00A946A5" w:rsidRPr="00B674FC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7.30</w:t>
            </w:r>
          </w:p>
        </w:tc>
        <w:tc>
          <w:tcPr>
            <w:tcW w:w="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D5132" w14:textId="77777777" w:rsidR="00A946A5" w:rsidRPr="00B674FC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36</w:t>
            </w:r>
          </w:p>
        </w:tc>
        <w:tc>
          <w:tcPr>
            <w:tcW w:w="2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0C9F3" w14:textId="77777777" w:rsidR="00A946A5" w:rsidRPr="00B674FC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7.66</w:t>
            </w:r>
          </w:p>
        </w:tc>
      </w:tr>
      <w:tr w:rsidR="00A946A5" w:rsidRPr="00134FC9" w14:paraId="64F983DF" w14:textId="77777777" w:rsidTr="00061B0B">
        <w:trPr>
          <w:trHeight w:val="312"/>
        </w:trPr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74472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2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5CE98A00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.6</w:t>
            </w:r>
          </w:p>
        </w:tc>
        <w:tc>
          <w:tcPr>
            <w:tcW w:w="3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066011DF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3</w:t>
            </w: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A52C2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0.77</w:t>
            </w:r>
          </w:p>
        </w:tc>
        <w:tc>
          <w:tcPr>
            <w:tcW w:w="2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59F89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0.0</w:t>
            </w:r>
          </w:p>
        </w:tc>
        <w:tc>
          <w:tcPr>
            <w:tcW w:w="2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63A69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0.8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1E1BC0DD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6.0</w:t>
            </w:r>
          </w:p>
        </w:tc>
        <w:tc>
          <w:tcPr>
            <w:tcW w:w="3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29C29549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2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5D16F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0.11</w:t>
            </w:r>
          </w:p>
        </w:tc>
        <w:tc>
          <w:tcPr>
            <w:tcW w:w="2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066D8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44.8</w:t>
            </w:r>
          </w:p>
        </w:tc>
        <w:tc>
          <w:tcPr>
            <w:tcW w:w="2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625F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44.9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A4E3E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0.90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86322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1.3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FFB8D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2.2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36420ECA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.3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1F3E2890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7</w:t>
            </w: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6D33C" w14:textId="77777777" w:rsidR="00A946A5" w:rsidRPr="00B674FC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.60</w:t>
            </w:r>
          </w:p>
        </w:tc>
        <w:tc>
          <w:tcPr>
            <w:tcW w:w="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2841B" w14:textId="77777777" w:rsidR="00A946A5" w:rsidRPr="00B674FC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29</w:t>
            </w:r>
          </w:p>
        </w:tc>
        <w:tc>
          <w:tcPr>
            <w:tcW w:w="2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2DB72" w14:textId="77777777" w:rsidR="00A946A5" w:rsidRPr="00B674FC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.89</w:t>
            </w:r>
          </w:p>
        </w:tc>
      </w:tr>
      <w:tr w:rsidR="00A946A5" w:rsidRPr="00134FC9" w14:paraId="0FAE709D" w14:textId="77777777" w:rsidTr="00061B0B">
        <w:trPr>
          <w:trHeight w:val="312"/>
        </w:trPr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4EB96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3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160EB0B6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.7</w:t>
            </w:r>
          </w:p>
        </w:tc>
        <w:tc>
          <w:tcPr>
            <w:tcW w:w="3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4C9DFA14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2</w:t>
            </w: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FA170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0.66</w:t>
            </w:r>
          </w:p>
        </w:tc>
        <w:tc>
          <w:tcPr>
            <w:tcW w:w="2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12D2B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2.4</w:t>
            </w:r>
          </w:p>
        </w:tc>
        <w:tc>
          <w:tcPr>
            <w:tcW w:w="2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E782E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3.0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277540F9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.6</w:t>
            </w:r>
          </w:p>
        </w:tc>
        <w:tc>
          <w:tcPr>
            <w:tcW w:w="3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584A5624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2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77A12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0.10</w:t>
            </w:r>
          </w:p>
        </w:tc>
        <w:tc>
          <w:tcPr>
            <w:tcW w:w="2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2D9F6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60.5</w:t>
            </w:r>
          </w:p>
        </w:tc>
        <w:tc>
          <w:tcPr>
            <w:tcW w:w="2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0688A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60.6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575C7C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0.87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83DF88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0.7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3401F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1.6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015FA554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.6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4D56469B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5</w:t>
            </w: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F7FE8" w14:textId="77777777" w:rsidR="00A946A5" w:rsidRPr="00B674FC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.67</w:t>
            </w:r>
          </w:p>
        </w:tc>
        <w:tc>
          <w:tcPr>
            <w:tcW w:w="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A8CD1" w14:textId="77777777" w:rsidR="00A946A5" w:rsidRPr="00B674FC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31</w:t>
            </w:r>
          </w:p>
        </w:tc>
        <w:tc>
          <w:tcPr>
            <w:tcW w:w="2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92E35" w14:textId="77777777" w:rsidR="00A946A5" w:rsidRPr="00B674FC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.98</w:t>
            </w:r>
          </w:p>
        </w:tc>
      </w:tr>
      <w:tr w:rsidR="00A946A5" w:rsidRPr="00134FC9" w14:paraId="0FF20A71" w14:textId="77777777" w:rsidTr="00061B0B">
        <w:trPr>
          <w:trHeight w:val="312"/>
        </w:trPr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2E3D8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4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7F8BA0C5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.8</w:t>
            </w:r>
          </w:p>
        </w:tc>
        <w:tc>
          <w:tcPr>
            <w:tcW w:w="3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2AA39476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3</w:t>
            </w: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3461C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0.56</w:t>
            </w:r>
          </w:p>
        </w:tc>
        <w:tc>
          <w:tcPr>
            <w:tcW w:w="2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598CF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4.7</w:t>
            </w:r>
          </w:p>
        </w:tc>
        <w:tc>
          <w:tcPr>
            <w:tcW w:w="2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4019B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5.3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5F9E914A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6.1</w:t>
            </w:r>
          </w:p>
        </w:tc>
        <w:tc>
          <w:tcPr>
            <w:tcW w:w="3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6138B8FE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1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DE4CE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0.01</w:t>
            </w:r>
          </w:p>
        </w:tc>
        <w:tc>
          <w:tcPr>
            <w:tcW w:w="2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F8855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36.9</w:t>
            </w:r>
          </w:p>
        </w:tc>
        <w:tc>
          <w:tcPr>
            <w:tcW w:w="2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DE205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36.9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4BC0D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0.83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EF739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4.59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EF78A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.42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040B1498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.1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3821CC2F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4</w:t>
            </w: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2ED10" w14:textId="77777777" w:rsidR="00A946A5" w:rsidRPr="00B674FC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.62</w:t>
            </w:r>
          </w:p>
        </w:tc>
        <w:tc>
          <w:tcPr>
            <w:tcW w:w="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D24F4" w14:textId="77777777" w:rsidR="00A946A5" w:rsidRPr="00B674FC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38</w:t>
            </w:r>
          </w:p>
        </w:tc>
        <w:tc>
          <w:tcPr>
            <w:tcW w:w="2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F6994" w14:textId="77777777" w:rsidR="00A946A5" w:rsidRPr="00B674FC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.00</w:t>
            </w:r>
          </w:p>
        </w:tc>
      </w:tr>
      <w:tr w:rsidR="00A946A5" w:rsidRPr="00134FC9" w14:paraId="19E7E600" w14:textId="77777777" w:rsidTr="00061B0B">
        <w:trPr>
          <w:trHeight w:val="312"/>
        </w:trPr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742F4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5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0720636F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.3</w:t>
            </w:r>
          </w:p>
        </w:tc>
        <w:tc>
          <w:tcPr>
            <w:tcW w:w="3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0093562C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5</w:t>
            </w: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D75FB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0.36</w:t>
            </w:r>
          </w:p>
        </w:tc>
        <w:tc>
          <w:tcPr>
            <w:tcW w:w="2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3E72B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80.5</w:t>
            </w:r>
          </w:p>
        </w:tc>
        <w:tc>
          <w:tcPr>
            <w:tcW w:w="2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81873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80.9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52DEE255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6.1</w:t>
            </w:r>
          </w:p>
        </w:tc>
        <w:tc>
          <w:tcPr>
            <w:tcW w:w="3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4B9DC459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1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272A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&lt;0.01</w:t>
            </w:r>
          </w:p>
        </w:tc>
        <w:tc>
          <w:tcPr>
            <w:tcW w:w="2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484B2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7.2</w:t>
            </w:r>
          </w:p>
        </w:tc>
        <w:tc>
          <w:tcPr>
            <w:tcW w:w="2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38465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7.2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AE78A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0.55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1729A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4.42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62CC8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4.97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676095EC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.5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7F647172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7</w:t>
            </w: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12623" w14:textId="77777777" w:rsidR="00A946A5" w:rsidRPr="00B674FC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.98</w:t>
            </w:r>
          </w:p>
        </w:tc>
        <w:tc>
          <w:tcPr>
            <w:tcW w:w="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0F324" w14:textId="77777777" w:rsidR="00A946A5" w:rsidRPr="00B674FC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31</w:t>
            </w:r>
          </w:p>
        </w:tc>
        <w:tc>
          <w:tcPr>
            <w:tcW w:w="2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C9187" w14:textId="77777777" w:rsidR="00A946A5" w:rsidRPr="00B674FC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.28</w:t>
            </w:r>
          </w:p>
        </w:tc>
      </w:tr>
      <w:tr w:rsidR="00A946A5" w:rsidRPr="00134FC9" w14:paraId="3DD48F8D" w14:textId="77777777" w:rsidTr="00061B0B">
        <w:trPr>
          <w:trHeight w:val="312"/>
        </w:trPr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F4E70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6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7921009E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.8</w:t>
            </w:r>
          </w:p>
        </w:tc>
        <w:tc>
          <w:tcPr>
            <w:tcW w:w="3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022196D4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3</w:t>
            </w: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3E60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0.44</w:t>
            </w:r>
          </w:p>
        </w:tc>
        <w:tc>
          <w:tcPr>
            <w:tcW w:w="2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BADE5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48.2</w:t>
            </w:r>
          </w:p>
        </w:tc>
        <w:tc>
          <w:tcPr>
            <w:tcW w:w="2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B32DD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48.6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02AB07C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6.0</w:t>
            </w:r>
          </w:p>
        </w:tc>
        <w:tc>
          <w:tcPr>
            <w:tcW w:w="3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765524D2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1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2757C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0.08</w:t>
            </w:r>
          </w:p>
        </w:tc>
        <w:tc>
          <w:tcPr>
            <w:tcW w:w="2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1E94B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40.1</w:t>
            </w:r>
          </w:p>
        </w:tc>
        <w:tc>
          <w:tcPr>
            <w:tcW w:w="2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FB485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40.2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D16BA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0.39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DB132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2.77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3738D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3.17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4344BE64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.5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3F48D7D2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4</w:t>
            </w: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C76CB" w14:textId="77777777" w:rsidR="00A946A5" w:rsidRPr="00B674FC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7.63</w:t>
            </w:r>
          </w:p>
        </w:tc>
        <w:tc>
          <w:tcPr>
            <w:tcW w:w="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62BF9" w14:textId="77777777" w:rsidR="00A946A5" w:rsidRPr="00B674FC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27</w:t>
            </w:r>
          </w:p>
        </w:tc>
        <w:tc>
          <w:tcPr>
            <w:tcW w:w="2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1F4AE" w14:textId="77777777" w:rsidR="00A946A5" w:rsidRPr="00B674FC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7.90</w:t>
            </w:r>
          </w:p>
        </w:tc>
      </w:tr>
      <w:tr w:rsidR="00A946A5" w:rsidRPr="00134FC9" w14:paraId="78926361" w14:textId="77777777" w:rsidTr="00061B0B">
        <w:trPr>
          <w:trHeight w:val="312"/>
        </w:trPr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3F3FC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7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2D03C345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.6</w:t>
            </w:r>
          </w:p>
        </w:tc>
        <w:tc>
          <w:tcPr>
            <w:tcW w:w="3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0466F4CD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2</w:t>
            </w: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A21EE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0.39</w:t>
            </w:r>
          </w:p>
        </w:tc>
        <w:tc>
          <w:tcPr>
            <w:tcW w:w="2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48FE9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65.4</w:t>
            </w:r>
          </w:p>
        </w:tc>
        <w:tc>
          <w:tcPr>
            <w:tcW w:w="2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1BF94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65.8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436F53D4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.8</w:t>
            </w:r>
          </w:p>
        </w:tc>
        <w:tc>
          <w:tcPr>
            <w:tcW w:w="3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20EFB54C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0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AF0D0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0.05</w:t>
            </w:r>
          </w:p>
        </w:tc>
        <w:tc>
          <w:tcPr>
            <w:tcW w:w="2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52AFC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62.7</w:t>
            </w:r>
          </w:p>
        </w:tc>
        <w:tc>
          <w:tcPr>
            <w:tcW w:w="2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EF41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62.7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606F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0.65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5326E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3.72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C6893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4.37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3FA4953C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.8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27FE03BA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7</w:t>
            </w: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1C3BF" w14:textId="77777777" w:rsidR="00A946A5" w:rsidRPr="00B674FC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.90</w:t>
            </w:r>
          </w:p>
        </w:tc>
        <w:tc>
          <w:tcPr>
            <w:tcW w:w="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F53AD" w14:textId="77777777" w:rsidR="00A946A5" w:rsidRPr="00B674FC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19</w:t>
            </w:r>
          </w:p>
        </w:tc>
        <w:tc>
          <w:tcPr>
            <w:tcW w:w="2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9CCCC" w14:textId="77777777" w:rsidR="00A946A5" w:rsidRPr="00B674FC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.09</w:t>
            </w:r>
          </w:p>
        </w:tc>
      </w:tr>
      <w:tr w:rsidR="00A946A5" w:rsidRPr="00134FC9" w14:paraId="58385971" w14:textId="77777777" w:rsidTr="00061B0B">
        <w:trPr>
          <w:trHeight w:val="312"/>
        </w:trPr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B861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8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2652EE1A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.9</w:t>
            </w:r>
          </w:p>
        </w:tc>
        <w:tc>
          <w:tcPr>
            <w:tcW w:w="3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56853090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3</w:t>
            </w: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4EB57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0.56</w:t>
            </w:r>
          </w:p>
        </w:tc>
        <w:tc>
          <w:tcPr>
            <w:tcW w:w="2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53915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0.4</w:t>
            </w:r>
          </w:p>
        </w:tc>
        <w:tc>
          <w:tcPr>
            <w:tcW w:w="2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B914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1.0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5F902E0C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6.3</w:t>
            </w:r>
          </w:p>
        </w:tc>
        <w:tc>
          <w:tcPr>
            <w:tcW w:w="3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39436E7B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0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242A4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&lt;0.01</w:t>
            </w:r>
          </w:p>
        </w:tc>
        <w:tc>
          <w:tcPr>
            <w:tcW w:w="2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3853C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2.5</w:t>
            </w:r>
          </w:p>
        </w:tc>
        <w:tc>
          <w:tcPr>
            <w:tcW w:w="2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B5226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2.5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B3F5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0.58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8D326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3.57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95902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4.15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2F487366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.5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097FE973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7</w:t>
            </w: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B88A5" w14:textId="77777777" w:rsidR="00A946A5" w:rsidRPr="00B674FC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.09</w:t>
            </w:r>
          </w:p>
        </w:tc>
        <w:tc>
          <w:tcPr>
            <w:tcW w:w="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5C755" w14:textId="77777777" w:rsidR="00A946A5" w:rsidRPr="00B674FC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19</w:t>
            </w:r>
          </w:p>
        </w:tc>
        <w:tc>
          <w:tcPr>
            <w:tcW w:w="2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CD3DB" w14:textId="77777777" w:rsidR="00A946A5" w:rsidRPr="00B674FC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.28</w:t>
            </w:r>
          </w:p>
        </w:tc>
      </w:tr>
      <w:tr w:rsidR="00A946A5" w:rsidRPr="00134FC9" w14:paraId="7266F739" w14:textId="77777777" w:rsidTr="00061B0B">
        <w:trPr>
          <w:trHeight w:val="312"/>
        </w:trPr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C1893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9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24D76EAF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.4</w:t>
            </w:r>
          </w:p>
        </w:tc>
        <w:tc>
          <w:tcPr>
            <w:tcW w:w="3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77BDFAA6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3</w:t>
            </w: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5B2A8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0.48</w:t>
            </w:r>
          </w:p>
        </w:tc>
        <w:tc>
          <w:tcPr>
            <w:tcW w:w="2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3B6B6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7.7</w:t>
            </w:r>
          </w:p>
        </w:tc>
        <w:tc>
          <w:tcPr>
            <w:tcW w:w="2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56298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8.1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7F04526F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.5</w:t>
            </w:r>
          </w:p>
        </w:tc>
        <w:tc>
          <w:tcPr>
            <w:tcW w:w="3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63DB57C5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3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30CAF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0.07</w:t>
            </w:r>
          </w:p>
        </w:tc>
        <w:tc>
          <w:tcPr>
            <w:tcW w:w="2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A99E7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1.6</w:t>
            </w:r>
          </w:p>
        </w:tc>
        <w:tc>
          <w:tcPr>
            <w:tcW w:w="2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EDE00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1.7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790D9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0.59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CAF6C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3.71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28CDE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4.30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6F62D0D3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.8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3CF226FD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7</w:t>
            </w: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E86F6" w14:textId="77777777" w:rsidR="00A946A5" w:rsidRPr="00B674FC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.83</w:t>
            </w:r>
          </w:p>
        </w:tc>
        <w:tc>
          <w:tcPr>
            <w:tcW w:w="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C570B" w14:textId="77777777" w:rsidR="00A946A5" w:rsidRPr="00B674FC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22</w:t>
            </w:r>
          </w:p>
        </w:tc>
        <w:tc>
          <w:tcPr>
            <w:tcW w:w="2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42C5F" w14:textId="77777777" w:rsidR="00A946A5" w:rsidRPr="00B674FC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.05</w:t>
            </w:r>
          </w:p>
        </w:tc>
      </w:tr>
      <w:tr w:rsidR="00A946A5" w:rsidRPr="00134FC9" w14:paraId="6FF68632" w14:textId="77777777" w:rsidTr="00061B0B">
        <w:trPr>
          <w:trHeight w:val="312"/>
        </w:trPr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7472E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20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44E2AB1E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.5</w:t>
            </w:r>
          </w:p>
        </w:tc>
        <w:tc>
          <w:tcPr>
            <w:tcW w:w="3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46CB7E08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4</w:t>
            </w: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AED479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0.51</w:t>
            </w:r>
          </w:p>
        </w:tc>
        <w:tc>
          <w:tcPr>
            <w:tcW w:w="2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9D815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63.3</w:t>
            </w:r>
          </w:p>
        </w:tc>
        <w:tc>
          <w:tcPr>
            <w:tcW w:w="2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38B53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63.8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0484C600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6.2</w:t>
            </w:r>
          </w:p>
        </w:tc>
        <w:tc>
          <w:tcPr>
            <w:tcW w:w="3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74AC8F1E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2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B56AE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0.05</w:t>
            </w:r>
          </w:p>
        </w:tc>
        <w:tc>
          <w:tcPr>
            <w:tcW w:w="2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91087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60.8</w:t>
            </w:r>
          </w:p>
        </w:tc>
        <w:tc>
          <w:tcPr>
            <w:tcW w:w="2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BD12E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60.9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D485C9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0.90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D5314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.09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8DEB0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.99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6B53D728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.5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0A7215D7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6</w:t>
            </w: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C99C5" w14:textId="77777777" w:rsidR="00A946A5" w:rsidRPr="00B674FC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.91</w:t>
            </w:r>
          </w:p>
        </w:tc>
        <w:tc>
          <w:tcPr>
            <w:tcW w:w="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3EB0A" w14:textId="77777777" w:rsidR="00A946A5" w:rsidRPr="00B674FC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18</w:t>
            </w:r>
          </w:p>
        </w:tc>
        <w:tc>
          <w:tcPr>
            <w:tcW w:w="2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CBB9E" w14:textId="77777777" w:rsidR="00A946A5" w:rsidRPr="00B674FC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.10</w:t>
            </w:r>
          </w:p>
        </w:tc>
      </w:tr>
      <w:tr w:rsidR="00A946A5" w:rsidRPr="00134FC9" w14:paraId="60E39C5D" w14:textId="77777777" w:rsidTr="00061B0B">
        <w:trPr>
          <w:trHeight w:val="312"/>
        </w:trPr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71849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21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5CBB868E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.4</w:t>
            </w:r>
          </w:p>
        </w:tc>
        <w:tc>
          <w:tcPr>
            <w:tcW w:w="3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2125CDDB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8</w:t>
            </w: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56FCFC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0.44</w:t>
            </w:r>
          </w:p>
        </w:tc>
        <w:tc>
          <w:tcPr>
            <w:tcW w:w="2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432C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71.8</w:t>
            </w:r>
          </w:p>
        </w:tc>
        <w:tc>
          <w:tcPr>
            <w:tcW w:w="2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BDC78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72.3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3795D6F0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6.0</w:t>
            </w:r>
          </w:p>
        </w:tc>
        <w:tc>
          <w:tcPr>
            <w:tcW w:w="3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0A638BE2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0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A16A6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0.06</w:t>
            </w:r>
          </w:p>
        </w:tc>
        <w:tc>
          <w:tcPr>
            <w:tcW w:w="2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3A4F6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0.9</w:t>
            </w:r>
          </w:p>
        </w:tc>
        <w:tc>
          <w:tcPr>
            <w:tcW w:w="2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C5638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1.0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48EEB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0.96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B887E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4.98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00950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.94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2D721D1A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.7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0DD33C86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6</w:t>
            </w: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59E7E" w14:textId="77777777" w:rsidR="00A946A5" w:rsidRPr="00B674FC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.19</w:t>
            </w:r>
          </w:p>
        </w:tc>
        <w:tc>
          <w:tcPr>
            <w:tcW w:w="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E425B" w14:textId="77777777" w:rsidR="00A946A5" w:rsidRPr="00B674FC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20</w:t>
            </w:r>
          </w:p>
        </w:tc>
        <w:tc>
          <w:tcPr>
            <w:tcW w:w="2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47D32" w14:textId="77777777" w:rsidR="00A946A5" w:rsidRPr="00B674FC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.39</w:t>
            </w:r>
          </w:p>
        </w:tc>
      </w:tr>
      <w:tr w:rsidR="00A946A5" w:rsidRPr="00134FC9" w14:paraId="1AEBB51F" w14:textId="77777777" w:rsidTr="00061B0B">
        <w:trPr>
          <w:trHeight w:val="312"/>
        </w:trPr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F27447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22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6E638F1F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.8</w:t>
            </w:r>
          </w:p>
        </w:tc>
        <w:tc>
          <w:tcPr>
            <w:tcW w:w="3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7C769577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3</w:t>
            </w: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0E426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0.37</w:t>
            </w:r>
          </w:p>
        </w:tc>
        <w:tc>
          <w:tcPr>
            <w:tcW w:w="2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D71A0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62.2</w:t>
            </w:r>
          </w:p>
        </w:tc>
        <w:tc>
          <w:tcPr>
            <w:tcW w:w="2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CEFA7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62.6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4F529C2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6.3</w:t>
            </w:r>
          </w:p>
        </w:tc>
        <w:tc>
          <w:tcPr>
            <w:tcW w:w="3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2F3C7C40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3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776A0F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0.06</w:t>
            </w:r>
          </w:p>
        </w:tc>
        <w:tc>
          <w:tcPr>
            <w:tcW w:w="2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C8DE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65.0</w:t>
            </w:r>
          </w:p>
        </w:tc>
        <w:tc>
          <w:tcPr>
            <w:tcW w:w="2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BAEB3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65.1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A118C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.13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FFFE6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6.31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904CD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7.44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6A0A1C30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.8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20E8570C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7</w:t>
            </w: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039A2" w14:textId="77777777" w:rsidR="00A946A5" w:rsidRPr="00B674FC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.55</w:t>
            </w:r>
          </w:p>
        </w:tc>
        <w:tc>
          <w:tcPr>
            <w:tcW w:w="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FC042" w14:textId="77777777" w:rsidR="00A946A5" w:rsidRPr="00B674FC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14</w:t>
            </w:r>
          </w:p>
        </w:tc>
        <w:tc>
          <w:tcPr>
            <w:tcW w:w="2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CF9DF6" w14:textId="77777777" w:rsidR="00A946A5" w:rsidRPr="00B674FC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.68</w:t>
            </w:r>
          </w:p>
        </w:tc>
      </w:tr>
      <w:tr w:rsidR="00A946A5" w:rsidRPr="00134FC9" w14:paraId="0DFAB90C" w14:textId="77777777" w:rsidTr="00061B0B">
        <w:trPr>
          <w:trHeight w:val="312"/>
        </w:trPr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01610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23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35AB5FAB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6.1</w:t>
            </w:r>
          </w:p>
        </w:tc>
        <w:tc>
          <w:tcPr>
            <w:tcW w:w="3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0A8206A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6</w:t>
            </w: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50A5B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0.45</w:t>
            </w:r>
          </w:p>
        </w:tc>
        <w:tc>
          <w:tcPr>
            <w:tcW w:w="2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B23EB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0.8</w:t>
            </w:r>
          </w:p>
        </w:tc>
        <w:tc>
          <w:tcPr>
            <w:tcW w:w="2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DC690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1.2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02075423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6.4</w:t>
            </w:r>
          </w:p>
        </w:tc>
        <w:tc>
          <w:tcPr>
            <w:tcW w:w="3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6E3383AD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3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F7032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0.04</w:t>
            </w:r>
          </w:p>
        </w:tc>
        <w:tc>
          <w:tcPr>
            <w:tcW w:w="2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011BF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42.1</w:t>
            </w:r>
          </w:p>
        </w:tc>
        <w:tc>
          <w:tcPr>
            <w:tcW w:w="2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58F39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42.1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45873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0.99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1E5FA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3.94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09C7C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4.94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193013C5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.6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6473346C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4</w:t>
            </w: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EF47E" w14:textId="77777777" w:rsidR="00A946A5" w:rsidRPr="00B674FC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.77</w:t>
            </w:r>
          </w:p>
        </w:tc>
        <w:tc>
          <w:tcPr>
            <w:tcW w:w="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656C4" w14:textId="77777777" w:rsidR="00A946A5" w:rsidRPr="00B674FC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18</w:t>
            </w:r>
          </w:p>
        </w:tc>
        <w:tc>
          <w:tcPr>
            <w:tcW w:w="2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BAAF8" w14:textId="77777777" w:rsidR="00A946A5" w:rsidRPr="00B674FC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.94</w:t>
            </w:r>
          </w:p>
        </w:tc>
      </w:tr>
      <w:tr w:rsidR="00A946A5" w:rsidRPr="00134FC9" w14:paraId="72009E22" w14:textId="77777777" w:rsidTr="00061B0B">
        <w:trPr>
          <w:trHeight w:val="312"/>
        </w:trPr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9C9BD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24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34DD4355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.9</w:t>
            </w:r>
          </w:p>
        </w:tc>
        <w:tc>
          <w:tcPr>
            <w:tcW w:w="3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276CEE65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1</w:t>
            </w: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25C5B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0.46</w:t>
            </w:r>
          </w:p>
        </w:tc>
        <w:tc>
          <w:tcPr>
            <w:tcW w:w="2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DC35D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47.5</w:t>
            </w:r>
          </w:p>
        </w:tc>
        <w:tc>
          <w:tcPr>
            <w:tcW w:w="2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C7204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47.9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328EFC3D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6.3</w:t>
            </w:r>
          </w:p>
        </w:tc>
        <w:tc>
          <w:tcPr>
            <w:tcW w:w="3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326F8282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2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E809A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0.08</w:t>
            </w:r>
          </w:p>
        </w:tc>
        <w:tc>
          <w:tcPr>
            <w:tcW w:w="2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889CF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0.5</w:t>
            </w:r>
          </w:p>
        </w:tc>
        <w:tc>
          <w:tcPr>
            <w:tcW w:w="2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B9965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0.6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8B7AB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0.91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AFE40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4.51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8C300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.42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1D2DCA78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.7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00BD0D8D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7</w:t>
            </w: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D9749" w14:textId="77777777" w:rsidR="00A946A5" w:rsidRPr="00B674FC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.68</w:t>
            </w:r>
          </w:p>
        </w:tc>
        <w:tc>
          <w:tcPr>
            <w:tcW w:w="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61CD25" w14:textId="77777777" w:rsidR="00A946A5" w:rsidRPr="00B674FC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20</w:t>
            </w:r>
          </w:p>
        </w:tc>
        <w:tc>
          <w:tcPr>
            <w:tcW w:w="2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07F2F6" w14:textId="77777777" w:rsidR="00A946A5" w:rsidRPr="00B674FC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.88</w:t>
            </w:r>
          </w:p>
        </w:tc>
      </w:tr>
      <w:tr w:rsidR="00A946A5" w:rsidRPr="00134FC9" w14:paraId="6B133E22" w14:textId="77777777" w:rsidTr="00061B0B">
        <w:trPr>
          <w:trHeight w:val="312"/>
        </w:trPr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F653B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25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759B4B0B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.8</w:t>
            </w:r>
          </w:p>
        </w:tc>
        <w:tc>
          <w:tcPr>
            <w:tcW w:w="3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619AD13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3</w:t>
            </w: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829BC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0.51</w:t>
            </w:r>
          </w:p>
        </w:tc>
        <w:tc>
          <w:tcPr>
            <w:tcW w:w="2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5B81C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48.4</w:t>
            </w:r>
          </w:p>
        </w:tc>
        <w:tc>
          <w:tcPr>
            <w:tcW w:w="2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4E776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48.9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402052D0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6.2</w:t>
            </w:r>
          </w:p>
        </w:tc>
        <w:tc>
          <w:tcPr>
            <w:tcW w:w="3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3315D133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2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0770FC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0.06</w:t>
            </w:r>
          </w:p>
        </w:tc>
        <w:tc>
          <w:tcPr>
            <w:tcW w:w="2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65D1F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5.2</w:t>
            </w:r>
          </w:p>
        </w:tc>
        <w:tc>
          <w:tcPr>
            <w:tcW w:w="2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F457A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5.3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943A6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.15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4E13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7.02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FDCE2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8.17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6FF9B0E7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.8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59046FD9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5</w:t>
            </w: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3C142" w14:textId="77777777" w:rsidR="00A946A5" w:rsidRPr="00B674FC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.59</w:t>
            </w:r>
          </w:p>
        </w:tc>
        <w:tc>
          <w:tcPr>
            <w:tcW w:w="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9CA42" w14:textId="77777777" w:rsidR="00A946A5" w:rsidRPr="00B674FC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22</w:t>
            </w:r>
          </w:p>
        </w:tc>
        <w:tc>
          <w:tcPr>
            <w:tcW w:w="2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1122D" w14:textId="77777777" w:rsidR="00A946A5" w:rsidRPr="00B674FC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.81</w:t>
            </w:r>
          </w:p>
        </w:tc>
      </w:tr>
    </w:tbl>
    <w:p w14:paraId="5C438CDF" w14:textId="77777777" w:rsidR="00A946A5" w:rsidRPr="00A946A5" w:rsidRDefault="00A946A5" w:rsidP="00A946A5">
      <w:pPr>
        <w:rPr>
          <w:rFonts w:ascii="Times New Roman" w:hAnsi="Times New Roman" w:cs="Times New Roman"/>
          <w:sz w:val="20"/>
          <w:szCs w:val="20"/>
          <w:lang w:val="en-US"/>
        </w:rPr>
      </w:pPr>
      <w:r w:rsidRPr="00A946A5">
        <w:rPr>
          <w:rFonts w:ascii="Times New Roman" w:hAnsi="Times New Roman"/>
          <w:sz w:val="20"/>
          <w:szCs w:val="20"/>
          <w:vertAlign w:val="superscript"/>
          <w:lang w:val="en-US"/>
        </w:rPr>
        <w:t>1</w:t>
      </w:r>
      <w:r w:rsidRPr="00A946A5">
        <w:rPr>
          <w:rFonts w:ascii="Times New Roman" w:hAnsi="Times New Roman"/>
          <w:sz w:val="20"/>
          <w:szCs w:val="20"/>
          <w:lang w:val="en-US"/>
        </w:rPr>
        <w:t xml:space="preserve"> 5 g of shot, 100 ml of a solution; </w:t>
      </w:r>
      <w:r w:rsidRPr="00A946A5">
        <w:rPr>
          <w:rFonts w:ascii="Times New Roman" w:hAnsi="Times New Roman"/>
          <w:sz w:val="20"/>
          <w:szCs w:val="20"/>
          <w:vertAlign w:val="superscript"/>
          <w:lang w:val="en-US"/>
        </w:rPr>
        <w:t>2</w:t>
      </w:r>
      <w:r w:rsidRPr="00A946A5">
        <w:rPr>
          <w:rFonts w:ascii="Times New Roman" w:hAnsi="Times New Roman"/>
          <w:sz w:val="20"/>
          <w:szCs w:val="20"/>
          <w:lang w:val="en-US"/>
        </w:rPr>
        <w:t xml:space="preserve"> 2.5 g of each type of shot, 100 ml of a solution; </w:t>
      </w:r>
      <w:r w:rsidRPr="00A946A5">
        <w:rPr>
          <w:rFonts w:ascii="Times New Roman" w:hAnsi="Times New Roman"/>
          <w:i/>
          <w:sz w:val="20"/>
          <w:szCs w:val="20"/>
          <w:lang w:val="en-US"/>
        </w:rPr>
        <w:t>a</w:t>
      </w:r>
      <w:r w:rsidRPr="00A946A5">
        <w:rPr>
          <w:rFonts w:ascii="Times New Roman" w:hAnsi="Times New Roman"/>
          <w:sz w:val="20"/>
          <w:szCs w:val="20"/>
          <w:lang w:val="en-US"/>
        </w:rPr>
        <w:t xml:space="preserve"> – dissolved forms, </w:t>
      </w:r>
      <w:r w:rsidRPr="00A946A5">
        <w:rPr>
          <w:rFonts w:ascii="Times New Roman" w:hAnsi="Times New Roman"/>
          <w:i/>
          <w:sz w:val="20"/>
          <w:szCs w:val="20"/>
          <w:lang w:val="en-US"/>
        </w:rPr>
        <w:t>b</w:t>
      </w:r>
      <w:r w:rsidRPr="00A946A5">
        <w:rPr>
          <w:rFonts w:ascii="Times New Roman" w:hAnsi="Times New Roman"/>
          <w:sz w:val="20"/>
          <w:szCs w:val="20"/>
          <w:lang w:val="en-US"/>
        </w:rPr>
        <w:t xml:space="preserve"> – suspended forms, </w:t>
      </w:r>
      <w:r w:rsidRPr="00A946A5">
        <w:rPr>
          <w:rFonts w:ascii="Times New Roman" w:hAnsi="Times New Roman"/>
          <w:i/>
          <w:sz w:val="20"/>
          <w:szCs w:val="20"/>
          <w:lang w:val="en-US"/>
        </w:rPr>
        <w:t>c</w:t>
      </w:r>
      <w:r w:rsidRPr="00A946A5">
        <w:rPr>
          <w:rFonts w:ascii="Times New Roman" w:hAnsi="Times New Roman"/>
          <w:sz w:val="20"/>
          <w:szCs w:val="20"/>
          <w:lang w:val="en-US"/>
        </w:rPr>
        <w:t xml:space="preserve"> – total content</w:t>
      </w:r>
    </w:p>
    <w:p w14:paraId="7E23DE4D" w14:textId="77777777" w:rsidR="00A946A5" w:rsidRPr="003C77CB" w:rsidRDefault="00A946A5" w:rsidP="00A946A5">
      <w:pPr>
        <w:spacing w:after="0"/>
        <w:jc w:val="center"/>
        <w:rPr>
          <w:rFonts w:ascii="Times New Roman" w:hAnsi="Times New Roman" w:cs="Times New Roman"/>
          <w:lang w:val="en-US"/>
        </w:rPr>
      </w:pPr>
      <w:r w:rsidRPr="003C77CB">
        <w:rPr>
          <w:rFonts w:ascii="Times New Roman" w:hAnsi="Times New Roman"/>
          <w:b/>
        </w:rPr>
        <w:lastRenderedPageBreak/>
        <w:t xml:space="preserve">Table </w:t>
      </w:r>
      <w:r>
        <w:rPr>
          <w:rFonts w:ascii="Times New Roman" w:hAnsi="Times New Roman"/>
          <w:b/>
        </w:rPr>
        <w:t>S</w:t>
      </w:r>
      <w:r w:rsidRPr="003C77CB">
        <w:rPr>
          <w:rFonts w:ascii="Times New Roman" w:hAnsi="Times New Roman"/>
          <w:b/>
        </w:rPr>
        <w:t>3.</w:t>
      </w:r>
      <w:r w:rsidRPr="003C77CB">
        <w:rPr>
          <w:rFonts w:ascii="Times New Roman" w:hAnsi="Times New Roman"/>
        </w:rPr>
        <w:t xml:space="preserve"> Physical and chemical properties and the content of chemical elements in the solutions of interaction between shot and model soil </w:t>
      </w:r>
      <w:r w:rsidRPr="003C77CB">
        <w:rPr>
          <w:rFonts w:ascii="Times New Roman" w:hAnsi="Times New Roman"/>
          <w:lang w:val="en-US"/>
        </w:rPr>
        <w:t>solution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013"/>
        <w:gridCol w:w="887"/>
        <w:gridCol w:w="1107"/>
        <w:gridCol w:w="638"/>
        <w:gridCol w:w="650"/>
        <w:gridCol w:w="568"/>
        <w:gridCol w:w="887"/>
        <w:gridCol w:w="1107"/>
        <w:gridCol w:w="682"/>
        <w:gridCol w:w="601"/>
        <w:gridCol w:w="562"/>
        <w:gridCol w:w="682"/>
        <w:gridCol w:w="682"/>
        <w:gridCol w:w="647"/>
        <w:gridCol w:w="887"/>
        <w:gridCol w:w="1107"/>
        <w:gridCol w:w="641"/>
        <w:gridCol w:w="603"/>
        <w:gridCol w:w="609"/>
      </w:tblGrid>
      <w:tr w:rsidR="00A946A5" w:rsidRPr="00134FC9" w14:paraId="2E2A05C0" w14:textId="77777777" w:rsidTr="00061B0B">
        <w:trPr>
          <w:trHeight w:val="372"/>
        </w:trPr>
        <w:tc>
          <w:tcPr>
            <w:tcW w:w="35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142024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Solution No.</w:t>
            </w:r>
          </w:p>
        </w:tc>
        <w:tc>
          <w:tcPr>
            <w:tcW w:w="1309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1DBC5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Steel shot</w:t>
            </w:r>
            <w:r>
              <w:rPr>
                <w:rFonts w:ascii="Times New Roman" w:hAnsi="Times New Roman"/>
                <w:color w:val="000000"/>
                <w:vertAlign w:val="superscript"/>
              </w:rPr>
              <w:t>1</w:t>
            </w:r>
          </w:p>
        </w:tc>
        <w:tc>
          <w:tcPr>
            <w:tcW w:w="2026" w:type="pct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F8F479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A mixture of steel and lead shot</w:t>
            </w:r>
            <w:r>
              <w:rPr>
                <w:rFonts w:ascii="Times New Roman" w:hAnsi="Times New Roman"/>
                <w:color w:val="000000"/>
                <w:vertAlign w:val="superscript"/>
              </w:rPr>
              <w:t>2</w:t>
            </w:r>
          </w:p>
        </w:tc>
        <w:tc>
          <w:tcPr>
            <w:tcW w:w="1309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7B2FA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Lead shot</w:t>
            </w:r>
            <w:r>
              <w:rPr>
                <w:rFonts w:ascii="Times New Roman" w:hAnsi="Times New Roman"/>
                <w:color w:val="000000"/>
                <w:vertAlign w:val="superscript"/>
              </w:rPr>
              <w:t>1</w:t>
            </w:r>
          </w:p>
        </w:tc>
      </w:tr>
      <w:tr w:rsidR="00A946A5" w:rsidRPr="00134FC9" w14:paraId="28DC9C7B" w14:textId="77777777" w:rsidTr="00061B0B">
        <w:trPr>
          <w:trHeight w:val="312"/>
        </w:trPr>
        <w:tc>
          <w:tcPr>
            <w:tcW w:w="35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D2B63EE" w14:textId="77777777" w:rsidR="00A946A5" w:rsidRPr="00134FC9" w:rsidRDefault="00A946A5" w:rsidP="00061B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</w:p>
        </w:tc>
        <w:tc>
          <w:tcPr>
            <w:tcW w:w="284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24A55863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pH</w:t>
            </w:r>
          </w:p>
        </w:tc>
        <w:tc>
          <w:tcPr>
            <w:tcW w:w="364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63C86E8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σ,</w:t>
            </w:r>
            <w:r>
              <w:rPr>
                <w:rFonts w:ascii="Times New Roman" w:hAnsi="Times New Roman"/>
                <w:color w:val="000000"/>
              </w:rPr>
              <w:br/>
              <w:t>µS/cm</w:t>
            </w:r>
          </w:p>
        </w:tc>
        <w:tc>
          <w:tcPr>
            <w:tcW w:w="66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07449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Fe, ppm</w:t>
            </w:r>
          </w:p>
        </w:tc>
        <w:tc>
          <w:tcPr>
            <w:tcW w:w="284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1149CDB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pH</w:t>
            </w:r>
          </w:p>
        </w:tc>
        <w:tc>
          <w:tcPr>
            <w:tcW w:w="371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764C97B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σ,</w:t>
            </w:r>
            <w:r>
              <w:rPr>
                <w:rFonts w:ascii="Times New Roman" w:hAnsi="Times New Roman"/>
                <w:color w:val="000000"/>
              </w:rPr>
              <w:br/>
              <w:t>µS/cm</w:t>
            </w:r>
          </w:p>
        </w:tc>
        <w:tc>
          <w:tcPr>
            <w:tcW w:w="657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9246C7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Fe, ppm</w:t>
            </w:r>
          </w:p>
        </w:tc>
        <w:tc>
          <w:tcPr>
            <w:tcW w:w="714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22AFE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Pb, ppm</w:t>
            </w:r>
          </w:p>
        </w:tc>
        <w:tc>
          <w:tcPr>
            <w:tcW w:w="284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4C281EED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pH</w:t>
            </w:r>
          </w:p>
        </w:tc>
        <w:tc>
          <w:tcPr>
            <w:tcW w:w="365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A373CF8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σ,</w:t>
            </w:r>
            <w:r>
              <w:rPr>
                <w:rFonts w:ascii="Times New Roman" w:hAnsi="Times New Roman"/>
                <w:color w:val="000000"/>
              </w:rPr>
              <w:br/>
              <w:t>µS/cm</w:t>
            </w:r>
          </w:p>
        </w:tc>
        <w:tc>
          <w:tcPr>
            <w:tcW w:w="66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ACBE2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Pb, ppm</w:t>
            </w:r>
          </w:p>
        </w:tc>
      </w:tr>
      <w:tr w:rsidR="00A946A5" w:rsidRPr="00134FC9" w14:paraId="0B46718F" w14:textId="77777777" w:rsidTr="00061B0B">
        <w:trPr>
          <w:trHeight w:val="312"/>
        </w:trPr>
        <w:tc>
          <w:tcPr>
            <w:tcW w:w="35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26BEC6E" w14:textId="77777777" w:rsidR="00A946A5" w:rsidRPr="00134FC9" w:rsidRDefault="00A946A5" w:rsidP="00061B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</w:p>
        </w:tc>
        <w:tc>
          <w:tcPr>
            <w:tcW w:w="28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15A1851" w14:textId="77777777" w:rsidR="00A946A5" w:rsidRPr="00134FC9" w:rsidRDefault="00A946A5" w:rsidP="00061B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</w:p>
        </w:tc>
        <w:tc>
          <w:tcPr>
            <w:tcW w:w="36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863CBE5" w14:textId="77777777" w:rsidR="00A946A5" w:rsidRPr="00134FC9" w:rsidRDefault="00A946A5" w:rsidP="00061B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91DC65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a</w:t>
            </w:r>
          </w:p>
        </w:tc>
        <w:tc>
          <w:tcPr>
            <w:tcW w:w="2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C0DE1D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b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5ED0D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c</w:t>
            </w:r>
          </w:p>
        </w:tc>
        <w:tc>
          <w:tcPr>
            <w:tcW w:w="28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73408DB" w14:textId="77777777" w:rsidR="00A946A5" w:rsidRPr="00134FC9" w:rsidRDefault="00A946A5" w:rsidP="00061B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</w:p>
        </w:tc>
        <w:tc>
          <w:tcPr>
            <w:tcW w:w="371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2447A38" w14:textId="77777777" w:rsidR="00A946A5" w:rsidRPr="00134FC9" w:rsidRDefault="00A946A5" w:rsidP="00061B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</w:p>
        </w:tc>
        <w:tc>
          <w:tcPr>
            <w:tcW w:w="2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11AD2D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a</w:t>
            </w:r>
          </w:p>
        </w:tc>
        <w:tc>
          <w:tcPr>
            <w:tcW w:w="2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D9AB2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b</w:t>
            </w:r>
          </w:p>
        </w:tc>
        <w:tc>
          <w:tcPr>
            <w:tcW w:w="2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94888A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c</w:t>
            </w:r>
          </w:p>
        </w:tc>
        <w:tc>
          <w:tcPr>
            <w:tcW w:w="2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46E2DB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a</w:t>
            </w:r>
          </w:p>
        </w:tc>
        <w:tc>
          <w:tcPr>
            <w:tcW w:w="2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79EBC3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b</w:t>
            </w:r>
          </w:p>
        </w:tc>
        <w:tc>
          <w:tcPr>
            <w:tcW w:w="2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566996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c</w:t>
            </w:r>
          </w:p>
        </w:tc>
        <w:tc>
          <w:tcPr>
            <w:tcW w:w="28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E1D7FDA" w14:textId="77777777" w:rsidR="00A946A5" w:rsidRPr="00134FC9" w:rsidRDefault="00A946A5" w:rsidP="00061B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</w:p>
        </w:tc>
        <w:tc>
          <w:tcPr>
            <w:tcW w:w="365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CBE984C" w14:textId="77777777" w:rsidR="00A946A5" w:rsidRPr="00134FC9" w:rsidRDefault="00A946A5" w:rsidP="00061B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E58E19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a</w:t>
            </w:r>
          </w:p>
        </w:tc>
        <w:tc>
          <w:tcPr>
            <w:tcW w:w="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8943E7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b</w:t>
            </w:r>
          </w:p>
        </w:tc>
        <w:tc>
          <w:tcPr>
            <w:tcW w:w="2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FEC132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c</w:t>
            </w:r>
          </w:p>
        </w:tc>
      </w:tr>
      <w:tr w:rsidR="00A946A5" w:rsidRPr="00134FC9" w14:paraId="0A28C784" w14:textId="77777777" w:rsidTr="00061B0B">
        <w:trPr>
          <w:trHeight w:val="312"/>
        </w:trPr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7F3EFC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r>
              <w:rPr>
                <w:rFonts w:ascii="Times New Roman" w:hAnsi="Times New Roman"/>
                <w:i/>
                <w:iCs/>
                <w:color w:val="000000"/>
              </w:rPr>
              <w:t>initial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34A020B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r>
              <w:rPr>
                <w:rFonts w:ascii="Times New Roman" w:hAnsi="Times New Roman"/>
                <w:i/>
                <w:iCs/>
                <w:color w:val="000000"/>
              </w:rPr>
              <w:t>4.8±0.1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7E12E34A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r>
              <w:rPr>
                <w:rFonts w:ascii="Times New Roman" w:hAnsi="Times New Roman"/>
                <w:i/>
                <w:iCs/>
                <w:color w:val="000000"/>
              </w:rPr>
              <w:t>4500±100</w:t>
            </w:r>
          </w:p>
        </w:tc>
        <w:tc>
          <w:tcPr>
            <w:tcW w:w="66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A6888B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r>
              <w:rPr>
                <w:rFonts w:ascii="Times New Roman" w:hAnsi="Times New Roman"/>
                <w:i/>
                <w:iCs/>
                <w:color w:val="000000"/>
              </w:rPr>
              <w:t>&lt;0.01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50D0FD4F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r>
              <w:rPr>
                <w:rFonts w:ascii="Times New Roman" w:hAnsi="Times New Roman"/>
                <w:i/>
                <w:iCs/>
                <w:color w:val="000000"/>
              </w:rPr>
              <w:t>4.8±0.1</w:t>
            </w:r>
          </w:p>
        </w:tc>
        <w:tc>
          <w:tcPr>
            <w:tcW w:w="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7C929E1B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r>
              <w:rPr>
                <w:rFonts w:ascii="Times New Roman" w:hAnsi="Times New Roman"/>
                <w:i/>
                <w:iCs/>
                <w:color w:val="000000"/>
              </w:rPr>
              <w:t>4500±100</w:t>
            </w:r>
          </w:p>
        </w:tc>
        <w:tc>
          <w:tcPr>
            <w:tcW w:w="657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C86CEB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r>
              <w:rPr>
                <w:rFonts w:ascii="Times New Roman" w:hAnsi="Times New Roman"/>
                <w:i/>
                <w:iCs/>
                <w:color w:val="000000"/>
              </w:rPr>
              <w:t>&lt;0.01</w:t>
            </w:r>
          </w:p>
        </w:tc>
        <w:tc>
          <w:tcPr>
            <w:tcW w:w="714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0737A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r>
              <w:rPr>
                <w:rFonts w:ascii="Times New Roman" w:hAnsi="Times New Roman"/>
                <w:i/>
                <w:iCs/>
                <w:color w:val="000000"/>
              </w:rPr>
              <w:t>&lt;0.01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1AEE078A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r>
              <w:rPr>
                <w:rFonts w:ascii="Times New Roman" w:hAnsi="Times New Roman"/>
                <w:i/>
                <w:iCs/>
                <w:color w:val="000000"/>
              </w:rPr>
              <w:t>4.8±0.1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38A3E9C3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r>
              <w:rPr>
                <w:rFonts w:ascii="Times New Roman" w:hAnsi="Times New Roman"/>
                <w:i/>
                <w:iCs/>
                <w:color w:val="000000"/>
              </w:rPr>
              <w:t>4500±100</w:t>
            </w:r>
          </w:p>
        </w:tc>
        <w:tc>
          <w:tcPr>
            <w:tcW w:w="66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4BB343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r>
              <w:rPr>
                <w:rFonts w:ascii="Times New Roman" w:hAnsi="Times New Roman"/>
                <w:i/>
                <w:iCs/>
                <w:color w:val="000000"/>
              </w:rPr>
              <w:t>&lt;0.01</w:t>
            </w:r>
          </w:p>
        </w:tc>
      </w:tr>
      <w:tr w:rsidR="00A946A5" w:rsidRPr="00134FC9" w14:paraId="745715CE" w14:textId="77777777" w:rsidTr="00061B0B">
        <w:trPr>
          <w:trHeight w:val="312"/>
        </w:trPr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AD2F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57FB5D07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.2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612CBF44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380</w:t>
            </w: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278DC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29</w:t>
            </w:r>
          </w:p>
        </w:tc>
        <w:tc>
          <w:tcPr>
            <w:tcW w:w="2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34BA4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36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9A38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29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3AD245EF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.4</w:t>
            </w:r>
          </w:p>
        </w:tc>
        <w:tc>
          <w:tcPr>
            <w:tcW w:w="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2FD1B2E6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550</w:t>
            </w:r>
          </w:p>
        </w:tc>
        <w:tc>
          <w:tcPr>
            <w:tcW w:w="2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8E990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40</w:t>
            </w:r>
          </w:p>
        </w:tc>
        <w:tc>
          <w:tcPr>
            <w:tcW w:w="2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50225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.58</w:t>
            </w:r>
          </w:p>
        </w:tc>
        <w:tc>
          <w:tcPr>
            <w:tcW w:w="2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00E32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41</w:t>
            </w:r>
          </w:p>
        </w:tc>
        <w:tc>
          <w:tcPr>
            <w:tcW w:w="2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CD7C5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2.6</w:t>
            </w:r>
          </w:p>
        </w:tc>
        <w:tc>
          <w:tcPr>
            <w:tcW w:w="2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6F555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13</w:t>
            </w:r>
          </w:p>
        </w:tc>
        <w:tc>
          <w:tcPr>
            <w:tcW w:w="2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EA9C6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2.7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3FE40059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.5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28EE3412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640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052EE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19</w:t>
            </w:r>
          </w:p>
        </w:tc>
        <w:tc>
          <w:tcPr>
            <w:tcW w:w="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A5DBD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43</w:t>
            </w:r>
          </w:p>
        </w:tc>
        <w:tc>
          <w:tcPr>
            <w:tcW w:w="2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AD70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19</w:t>
            </w:r>
          </w:p>
        </w:tc>
      </w:tr>
      <w:tr w:rsidR="00A946A5" w:rsidRPr="00134FC9" w14:paraId="6EA75AE9" w14:textId="77777777" w:rsidTr="00061B0B">
        <w:trPr>
          <w:trHeight w:val="312"/>
        </w:trPr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C74E0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494C84B9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.9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178C94C3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420</w:t>
            </w: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3B15E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69</w:t>
            </w:r>
          </w:p>
        </w:tc>
        <w:tc>
          <w:tcPr>
            <w:tcW w:w="2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82349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9.4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E93F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98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28DE5806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.9</w:t>
            </w:r>
          </w:p>
        </w:tc>
        <w:tc>
          <w:tcPr>
            <w:tcW w:w="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74E39EFD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190</w:t>
            </w:r>
          </w:p>
        </w:tc>
        <w:tc>
          <w:tcPr>
            <w:tcW w:w="2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754AF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64</w:t>
            </w:r>
          </w:p>
        </w:tc>
        <w:tc>
          <w:tcPr>
            <w:tcW w:w="2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89252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.96</w:t>
            </w:r>
          </w:p>
        </w:tc>
        <w:tc>
          <w:tcPr>
            <w:tcW w:w="2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217FA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71</w:t>
            </w:r>
          </w:p>
        </w:tc>
        <w:tc>
          <w:tcPr>
            <w:tcW w:w="2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E908A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0.8</w:t>
            </w:r>
          </w:p>
        </w:tc>
        <w:tc>
          <w:tcPr>
            <w:tcW w:w="2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BB2E2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20</w:t>
            </w:r>
          </w:p>
        </w:tc>
        <w:tc>
          <w:tcPr>
            <w:tcW w:w="2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1A5D26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1.0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17744B8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.4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63815F64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620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55CC3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90</w:t>
            </w:r>
          </w:p>
        </w:tc>
        <w:tc>
          <w:tcPr>
            <w:tcW w:w="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349216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44</w:t>
            </w:r>
          </w:p>
        </w:tc>
        <w:tc>
          <w:tcPr>
            <w:tcW w:w="2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52989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90</w:t>
            </w:r>
          </w:p>
        </w:tc>
      </w:tr>
      <w:tr w:rsidR="00A946A5" w:rsidRPr="00134FC9" w14:paraId="0ABB6445" w14:textId="77777777" w:rsidTr="00061B0B">
        <w:trPr>
          <w:trHeight w:val="312"/>
        </w:trPr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79D4C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2D3A41CE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.9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2EFB4378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430</w:t>
            </w: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81EF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11</w:t>
            </w:r>
          </w:p>
        </w:tc>
        <w:tc>
          <w:tcPr>
            <w:tcW w:w="2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80746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74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BEEDC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885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14772D04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.8</w:t>
            </w:r>
          </w:p>
        </w:tc>
        <w:tc>
          <w:tcPr>
            <w:tcW w:w="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3B06A3AF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450</w:t>
            </w:r>
          </w:p>
        </w:tc>
        <w:tc>
          <w:tcPr>
            <w:tcW w:w="2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23104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48</w:t>
            </w:r>
          </w:p>
        </w:tc>
        <w:tc>
          <w:tcPr>
            <w:tcW w:w="2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F2206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2.8</w:t>
            </w:r>
          </w:p>
        </w:tc>
        <w:tc>
          <w:tcPr>
            <w:tcW w:w="2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9032B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00</w:t>
            </w:r>
          </w:p>
        </w:tc>
        <w:tc>
          <w:tcPr>
            <w:tcW w:w="2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6B4AEF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2.1</w:t>
            </w:r>
          </w:p>
        </w:tc>
        <w:tc>
          <w:tcPr>
            <w:tcW w:w="2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68326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85</w:t>
            </w:r>
          </w:p>
        </w:tc>
        <w:tc>
          <w:tcPr>
            <w:tcW w:w="2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217DB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2.9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07D9F83D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.7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5015012B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470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DAB3A0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58</w:t>
            </w:r>
          </w:p>
        </w:tc>
        <w:tc>
          <w:tcPr>
            <w:tcW w:w="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9D544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42</w:t>
            </w:r>
          </w:p>
        </w:tc>
        <w:tc>
          <w:tcPr>
            <w:tcW w:w="2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7913B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58</w:t>
            </w:r>
          </w:p>
        </w:tc>
      </w:tr>
      <w:tr w:rsidR="00A946A5" w:rsidRPr="00134FC9" w14:paraId="4DE168A4" w14:textId="77777777" w:rsidTr="00061B0B">
        <w:trPr>
          <w:trHeight w:val="312"/>
        </w:trPr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26AD4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41C936F5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.9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5F4E3D14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540</w:t>
            </w: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A0D9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58</w:t>
            </w:r>
          </w:p>
        </w:tc>
        <w:tc>
          <w:tcPr>
            <w:tcW w:w="2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763B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77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86C57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735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56614D26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.7</w:t>
            </w:r>
          </w:p>
        </w:tc>
        <w:tc>
          <w:tcPr>
            <w:tcW w:w="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6DD99B45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280</w:t>
            </w:r>
          </w:p>
        </w:tc>
        <w:tc>
          <w:tcPr>
            <w:tcW w:w="2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6988E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88</w:t>
            </w:r>
          </w:p>
        </w:tc>
        <w:tc>
          <w:tcPr>
            <w:tcW w:w="2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76E67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80.3</w:t>
            </w:r>
          </w:p>
        </w:tc>
        <w:tc>
          <w:tcPr>
            <w:tcW w:w="2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3580F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68</w:t>
            </w:r>
          </w:p>
        </w:tc>
        <w:tc>
          <w:tcPr>
            <w:tcW w:w="2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60DFF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2.6</w:t>
            </w:r>
          </w:p>
        </w:tc>
        <w:tc>
          <w:tcPr>
            <w:tcW w:w="2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39B3F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.48</w:t>
            </w:r>
          </w:p>
        </w:tc>
        <w:tc>
          <w:tcPr>
            <w:tcW w:w="2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78ECA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4.1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4F4D9920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.7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6EF82DE0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540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4CEA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20</w:t>
            </w:r>
          </w:p>
        </w:tc>
        <w:tc>
          <w:tcPr>
            <w:tcW w:w="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7D1D3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.61</w:t>
            </w:r>
          </w:p>
        </w:tc>
        <w:tc>
          <w:tcPr>
            <w:tcW w:w="2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9759B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22</w:t>
            </w:r>
          </w:p>
        </w:tc>
      </w:tr>
      <w:tr w:rsidR="00A946A5" w:rsidRPr="00134FC9" w14:paraId="618BCDD0" w14:textId="77777777" w:rsidTr="00061B0B">
        <w:trPr>
          <w:trHeight w:val="312"/>
        </w:trPr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8314B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2D0802A8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.8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275ABCE7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600</w:t>
            </w: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DA389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80</w:t>
            </w:r>
          </w:p>
        </w:tc>
        <w:tc>
          <w:tcPr>
            <w:tcW w:w="2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7B2C3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08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19D36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787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5918E733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.9</w:t>
            </w:r>
          </w:p>
        </w:tc>
        <w:tc>
          <w:tcPr>
            <w:tcW w:w="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2B6A6D6A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410</w:t>
            </w:r>
          </w:p>
        </w:tc>
        <w:tc>
          <w:tcPr>
            <w:tcW w:w="2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445D7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44</w:t>
            </w:r>
          </w:p>
        </w:tc>
        <w:tc>
          <w:tcPr>
            <w:tcW w:w="2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803C7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80.1</w:t>
            </w:r>
          </w:p>
        </w:tc>
        <w:tc>
          <w:tcPr>
            <w:tcW w:w="2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5A563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24</w:t>
            </w:r>
          </w:p>
        </w:tc>
        <w:tc>
          <w:tcPr>
            <w:tcW w:w="2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6945D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9.24</w:t>
            </w:r>
          </w:p>
        </w:tc>
        <w:tc>
          <w:tcPr>
            <w:tcW w:w="2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B6A5F9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59</w:t>
            </w:r>
          </w:p>
        </w:tc>
        <w:tc>
          <w:tcPr>
            <w:tcW w:w="2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A3AC3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9.83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527D4E0A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.6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2C27B192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540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40303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20</w:t>
            </w:r>
          </w:p>
        </w:tc>
        <w:tc>
          <w:tcPr>
            <w:tcW w:w="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43CD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41</w:t>
            </w:r>
          </w:p>
        </w:tc>
        <w:tc>
          <w:tcPr>
            <w:tcW w:w="2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1DF6A4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20</w:t>
            </w:r>
          </w:p>
        </w:tc>
      </w:tr>
      <w:tr w:rsidR="00A946A5" w:rsidRPr="00134FC9" w14:paraId="10638B28" w14:textId="77777777" w:rsidTr="00061B0B">
        <w:trPr>
          <w:trHeight w:val="312"/>
        </w:trPr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39567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46677F63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.8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0B8ED32F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370</w:t>
            </w: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859DE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20</w:t>
            </w:r>
          </w:p>
        </w:tc>
        <w:tc>
          <w:tcPr>
            <w:tcW w:w="2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C3812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34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FDAA4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54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38A38B30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.8</w:t>
            </w:r>
          </w:p>
        </w:tc>
        <w:tc>
          <w:tcPr>
            <w:tcW w:w="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751F8075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370</w:t>
            </w:r>
          </w:p>
        </w:tc>
        <w:tc>
          <w:tcPr>
            <w:tcW w:w="2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00868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95</w:t>
            </w:r>
          </w:p>
        </w:tc>
        <w:tc>
          <w:tcPr>
            <w:tcW w:w="2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F5A05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6.7</w:t>
            </w:r>
          </w:p>
        </w:tc>
        <w:tc>
          <w:tcPr>
            <w:tcW w:w="2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D3C4B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61</w:t>
            </w:r>
          </w:p>
        </w:tc>
        <w:tc>
          <w:tcPr>
            <w:tcW w:w="2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EF838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0.5</w:t>
            </w:r>
          </w:p>
        </w:tc>
        <w:tc>
          <w:tcPr>
            <w:tcW w:w="2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5303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10</w:t>
            </w:r>
          </w:p>
        </w:tc>
        <w:tc>
          <w:tcPr>
            <w:tcW w:w="2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6BC5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0.6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1313344A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.6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62C9AB96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440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875E0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92</w:t>
            </w:r>
          </w:p>
        </w:tc>
        <w:tc>
          <w:tcPr>
            <w:tcW w:w="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5F1127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46</w:t>
            </w:r>
          </w:p>
        </w:tc>
        <w:tc>
          <w:tcPr>
            <w:tcW w:w="2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1EBE5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93</w:t>
            </w:r>
          </w:p>
        </w:tc>
      </w:tr>
      <w:tr w:rsidR="00A946A5" w:rsidRPr="00134FC9" w14:paraId="25E8AA4D" w14:textId="77777777" w:rsidTr="00061B0B">
        <w:trPr>
          <w:trHeight w:val="312"/>
        </w:trPr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E44A3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7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4AFC0984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.7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4205E0CC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480</w:t>
            </w: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DD5C3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59</w:t>
            </w:r>
          </w:p>
        </w:tc>
        <w:tc>
          <w:tcPr>
            <w:tcW w:w="2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4E8A02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15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1456A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74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1BA0F9C8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.8</w:t>
            </w:r>
          </w:p>
        </w:tc>
        <w:tc>
          <w:tcPr>
            <w:tcW w:w="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099B345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410</w:t>
            </w:r>
          </w:p>
        </w:tc>
        <w:tc>
          <w:tcPr>
            <w:tcW w:w="2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2C5EB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15</w:t>
            </w:r>
          </w:p>
        </w:tc>
        <w:tc>
          <w:tcPr>
            <w:tcW w:w="2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F8E95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92.1</w:t>
            </w:r>
          </w:p>
        </w:tc>
        <w:tc>
          <w:tcPr>
            <w:tcW w:w="2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DA52C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07</w:t>
            </w:r>
          </w:p>
        </w:tc>
        <w:tc>
          <w:tcPr>
            <w:tcW w:w="2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667EB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8.56</w:t>
            </w:r>
          </w:p>
        </w:tc>
        <w:tc>
          <w:tcPr>
            <w:tcW w:w="2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D819B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84</w:t>
            </w:r>
          </w:p>
        </w:tc>
        <w:tc>
          <w:tcPr>
            <w:tcW w:w="2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1EBFB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9.40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03D6B967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.6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5F93674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480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D035A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17</w:t>
            </w:r>
          </w:p>
        </w:tc>
        <w:tc>
          <w:tcPr>
            <w:tcW w:w="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66C44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66</w:t>
            </w:r>
          </w:p>
        </w:tc>
        <w:tc>
          <w:tcPr>
            <w:tcW w:w="2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414A4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17</w:t>
            </w:r>
          </w:p>
        </w:tc>
      </w:tr>
      <w:tr w:rsidR="00A946A5" w:rsidRPr="00134FC9" w14:paraId="0EF3D1B9" w14:textId="77777777" w:rsidTr="00061B0B">
        <w:trPr>
          <w:trHeight w:val="312"/>
        </w:trPr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A13D4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8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6E378D45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.9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6433876D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720</w:t>
            </w: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F4813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86</w:t>
            </w:r>
          </w:p>
        </w:tc>
        <w:tc>
          <w:tcPr>
            <w:tcW w:w="2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CD4D3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22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DD66EA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07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45C1E4B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.8</w:t>
            </w:r>
          </w:p>
        </w:tc>
        <w:tc>
          <w:tcPr>
            <w:tcW w:w="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3A6F314B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680</w:t>
            </w:r>
          </w:p>
        </w:tc>
        <w:tc>
          <w:tcPr>
            <w:tcW w:w="2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2DFAA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81</w:t>
            </w:r>
          </w:p>
        </w:tc>
        <w:tc>
          <w:tcPr>
            <w:tcW w:w="2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B594C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7.1</w:t>
            </w:r>
          </w:p>
        </w:tc>
        <w:tc>
          <w:tcPr>
            <w:tcW w:w="2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D789A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48</w:t>
            </w:r>
          </w:p>
        </w:tc>
        <w:tc>
          <w:tcPr>
            <w:tcW w:w="2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86412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1.0</w:t>
            </w:r>
          </w:p>
        </w:tc>
        <w:tc>
          <w:tcPr>
            <w:tcW w:w="2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3BBE3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29</w:t>
            </w:r>
          </w:p>
        </w:tc>
        <w:tc>
          <w:tcPr>
            <w:tcW w:w="2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BD9E4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1.3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27D2E55C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.6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60B5B29E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520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23A14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41</w:t>
            </w:r>
          </w:p>
        </w:tc>
        <w:tc>
          <w:tcPr>
            <w:tcW w:w="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AF392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29</w:t>
            </w:r>
          </w:p>
        </w:tc>
        <w:tc>
          <w:tcPr>
            <w:tcW w:w="2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F0DDF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41</w:t>
            </w:r>
          </w:p>
        </w:tc>
      </w:tr>
      <w:tr w:rsidR="00A946A5" w:rsidRPr="00134FC9" w14:paraId="3B209EB4" w14:textId="77777777" w:rsidTr="00061B0B">
        <w:trPr>
          <w:trHeight w:val="312"/>
        </w:trPr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1520A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9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25752D70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.0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1B5CF96E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750</w:t>
            </w: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9BF56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41</w:t>
            </w:r>
          </w:p>
        </w:tc>
        <w:tc>
          <w:tcPr>
            <w:tcW w:w="2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E1FEF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45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BD78F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86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03396A96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.9</w:t>
            </w:r>
          </w:p>
        </w:tc>
        <w:tc>
          <w:tcPr>
            <w:tcW w:w="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4CBAA39B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900</w:t>
            </w:r>
          </w:p>
        </w:tc>
        <w:tc>
          <w:tcPr>
            <w:tcW w:w="2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3441C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24</w:t>
            </w:r>
          </w:p>
        </w:tc>
        <w:tc>
          <w:tcPr>
            <w:tcW w:w="2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8A5A2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97.4</w:t>
            </w:r>
          </w:p>
        </w:tc>
        <w:tc>
          <w:tcPr>
            <w:tcW w:w="2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73249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22</w:t>
            </w:r>
          </w:p>
        </w:tc>
        <w:tc>
          <w:tcPr>
            <w:tcW w:w="2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0ECDE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1.4</w:t>
            </w:r>
          </w:p>
        </w:tc>
        <w:tc>
          <w:tcPr>
            <w:tcW w:w="2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9BCC06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.13</w:t>
            </w:r>
          </w:p>
        </w:tc>
        <w:tc>
          <w:tcPr>
            <w:tcW w:w="2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EF80A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2.6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6DAE8D1E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.8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5C68B0E8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490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79B9C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06</w:t>
            </w:r>
          </w:p>
        </w:tc>
        <w:tc>
          <w:tcPr>
            <w:tcW w:w="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975A8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76</w:t>
            </w:r>
          </w:p>
        </w:tc>
        <w:tc>
          <w:tcPr>
            <w:tcW w:w="2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237A89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06</w:t>
            </w:r>
          </w:p>
        </w:tc>
      </w:tr>
      <w:tr w:rsidR="00A946A5" w:rsidRPr="00134FC9" w14:paraId="647F03E0" w14:textId="77777777" w:rsidTr="00061B0B">
        <w:trPr>
          <w:trHeight w:val="312"/>
        </w:trPr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53D6C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0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45C256DD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.9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4B8B353A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860</w:t>
            </w: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5BCDA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85</w:t>
            </w:r>
          </w:p>
        </w:tc>
        <w:tc>
          <w:tcPr>
            <w:tcW w:w="2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AB550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61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A87CC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46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54384665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.8</w:t>
            </w:r>
          </w:p>
        </w:tc>
        <w:tc>
          <w:tcPr>
            <w:tcW w:w="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0DF16DC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780</w:t>
            </w:r>
          </w:p>
        </w:tc>
        <w:tc>
          <w:tcPr>
            <w:tcW w:w="2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C4F85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98</w:t>
            </w:r>
          </w:p>
        </w:tc>
        <w:tc>
          <w:tcPr>
            <w:tcW w:w="2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362F4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77.6</w:t>
            </w:r>
          </w:p>
        </w:tc>
        <w:tc>
          <w:tcPr>
            <w:tcW w:w="2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808FA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76</w:t>
            </w:r>
          </w:p>
        </w:tc>
        <w:tc>
          <w:tcPr>
            <w:tcW w:w="2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D439A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2.8</w:t>
            </w:r>
          </w:p>
        </w:tc>
        <w:tc>
          <w:tcPr>
            <w:tcW w:w="2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72A43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68</w:t>
            </w:r>
          </w:p>
        </w:tc>
        <w:tc>
          <w:tcPr>
            <w:tcW w:w="2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D1279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3.5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090A8666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.8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73D2B3BE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470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46852B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90</w:t>
            </w:r>
          </w:p>
        </w:tc>
        <w:tc>
          <w:tcPr>
            <w:tcW w:w="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FBA48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70</w:t>
            </w:r>
          </w:p>
        </w:tc>
        <w:tc>
          <w:tcPr>
            <w:tcW w:w="2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A3925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91</w:t>
            </w:r>
          </w:p>
        </w:tc>
      </w:tr>
      <w:tr w:rsidR="00A946A5" w:rsidRPr="00134FC9" w14:paraId="4EBEECFA" w14:textId="77777777" w:rsidTr="00061B0B">
        <w:trPr>
          <w:trHeight w:val="312"/>
        </w:trPr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4947E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1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4B81AA19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.8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48675287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750</w:t>
            </w: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5EFE4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04</w:t>
            </w:r>
          </w:p>
        </w:tc>
        <w:tc>
          <w:tcPr>
            <w:tcW w:w="2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0D86B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47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B4B8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51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5F6C440A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.7</w:t>
            </w:r>
          </w:p>
        </w:tc>
        <w:tc>
          <w:tcPr>
            <w:tcW w:w="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577B2BF7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680</w:t>
            </w:r>
          </w:p>
        </w:tc>
        <w:tc>
          <w:tcPr>
            <w:tcW w:w="2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297FF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38</w:t>
            </w:r>
          </w:p>
        </w:tc>
        <w:tc>
          <w:tcPr>
            <w:tcW w:w="2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DCF6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5.6</w:t>
            </w:r>
          </w:p>
        </w:tc>
        <w:tc>
          <w:tcPr>
            <w:tcW w:w="2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9897E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83</w:t>
            </w:r>
          </w:p>
        </w:tc>
        <w:tc>
          <w:tcPr>
            <w:tcW w:w="2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C64AA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2.2</w:t>
            </w:r>
          </w:p>
        </w:tc>
        <w:tc>
          <w:tcPr>
            <w:tcW w:w="2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EA8F2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73</w:t>
            </w:r>
          </w:p>
        </w:tc>
        <w:tc>
          <w:tcPr>
            <w:tcW w:w="2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427ED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3.0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739C8B08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.8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578EAD3D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530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8D667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40</w:t>
            </w:r>
          </w:p>
        </w:tc>
        <w:tc>
          <w:tcPr>
            <w:tcW w:w="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5EDB4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.26</w:t>
            </w:r>
          </w:p>
        </w:tc>
        <w:tc>
          <w:tcPr>
            <w:tcW w:w="2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D0CC0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41</w:t>
            </w:r>
          </w:p>
        </w:tc>
      </w:tr>
      <w:tr w:rsidR="00A946A5" w:rsidRPr="00134FC9" w14:paraId="1EC25A30" w14:textId="77777777" w:rsidTr="00061B0B">
        <w:trPr>
          <w:trHeight w:val="312"/>
        </w:trPr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61AC0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2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528CE8C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.8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02CA0604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720</w:t>
            </w: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56906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66</w:t>
            </w:r>
          </w:p>
        </w:tc>
        <w:tc>
          <w:tcPr>
            <w:tcW w:w="2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ACD0B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22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902E0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88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10402A16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.7</w:t>
            </w:r>
          </w:p>
        </w:tc>
        <w:tc>
          <w:tcPr>
            <w:tcW w:w="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089B5840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640</w:t>
            </w:r>
          </w:p>
        </w:tc>
        <w:tc>
          <w:tcPr>
            <w:tcW w:w="2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542F3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73</w:t>
            </w:r>
          </w:p>
        </w:tc>
        <w:tc>
          <w:tcPr>
            <w:tcW w:w="2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64ADA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1.0</w:t>
            </w:r>
          </w:p>
        </w:tc>
        <w:tc>
          <w:tcPr>
            <w:tcW w:w="2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28096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14</w:t>
            </w:r>
          </w:p>
        </w:tc>
        <w:tc>
          <w:tcPr>
            <w:tcW w:w="2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BC9D8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2.7</w:t>
            </w:r>
          </w:p>
        </w:tc>
        <w:tc>
          <w:tcPr>
            <w:tcW w:w="2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B24A8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17</w:t>
            </w:r>
          </w:p>
        </w:tc>
        <w:tc>
          <w:tcPr>
            <w:tcW w:w="2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A1BEB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2.9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0E7DECE0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.8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0FF51370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400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75CCB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54</w:t>
            </w:r>
          </w:p>
        </w:tc>
        <w:tc>
          <w:tcPr>
            <w:tcW w:w="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FBEEB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.69</w:t>
            </w:r>
          </w:p>
        </w:tc>
        <w:tc>
          <w:tcPr>
            <w:tcW w:w="2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C4225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58</w:t>
            </w:r>
          </w:p>
        </w:tc>
      </w:tr>
      <w:tr w:rsidR="00A946A5" w:rsidRPr="00134FC9" w14:paraId="79741D68" w14:textId="77777777" w:rsidTr="00061B0B">
        <w:trPr>
          <w:trHeight w:val="312"/>
        </w:trPr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AA7A0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3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30CD63D7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.0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527C0A38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720</w:t>
            </w: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0DB62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62</w:t>
            </w:r>
          </w:p>
        </w:tc>
        <w:tc>
          <w:tcPr>
            <w:tcW w:w="2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D4505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68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DCBEC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30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17250749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.9</w:t>
            </w:r>
          </w:p>
        </w:tc>
        <w:tc>
          <w:tcPr>
            <w:tcW w:w="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02953A3D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700</w:t>
            </w:r>
          </w:p>
        </w:tc>
        <w:tc>
          <w:tcPr>
            <w:tcW w:w="2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7EAE9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90</w:t>
            </w:r>
          </w:p>
        </w:tc>
        <w:tc>
          <w:tcPr>
            <w:tcW w:w="2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BC1B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4.0</w:t>
            </w:r>
          </w:p>
        </w:tc>
        <w:tc>
          <w:tcPr>
            <w:tcW w:w="2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27400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44</w:t>
            </w:r>
          </w:p>
        </w:tc>
        <w:tc>
          <w:tcPr>
            <w:tcW w:w="2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8EF86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9.22</w:t>
            </w:r>
          </w:p>
        </w:tc>
        <w:tc>
          <w:tcPr>
            <w:tcW w:w="2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9EB7B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42</w:t>
            </w:r>
          </w:p>
        </w:tc>
        <w:tc>
          <w:tcPr>
            <w:tcW w:w="2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B94A4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9.64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5E4231F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.0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2C82C6A4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420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B3E1F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16</w:t>
            </w:r>
          </w:p>
        </w:tc>
        <w:tc>
          <w:tcPr>
            <w:tcW w:w="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AFC1C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.85</w:t>
            </w:r>
          </w:p>
        </w:tc>
        <w:tc>
          <w:tcPr>
            <w:tcW w:w="2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697A3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22</w:t>
            </w:r>
          </w:p>
        </w:tc>
      </w:tr>
      <w:tr w:rsidR="00A946A5" w:rsidRPr="00134FC9" w14:paraId="50F26FCC" w14:textId="77777777" w:rsidTr="00061B0B">
        <w:trPr>
          <w:trHeight w:val="312"/>
        </w:trPr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90CC6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4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688BFAA5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.0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5D1B6960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660</w:t>
            </w: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6751E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85</w:t>
            </w:r>
          </w:p>
        </w:tc>
        <w:tc>
          <w:tcPr>
            <w:tcW w:w="2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7F9A9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66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18250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51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44D12090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.8</w:t>
            </w:r>
          </w:p>
        </w:tc>
        <w:tc>
          <w:tcPr>
            <w:tcW w:w="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25DB0490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600</w:t>
            </w:r>
          </w:p>
        </w:tc>
        <w:tc>
          <w:tcPr>
            <w:tcW w:w="2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AD064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84</w:t>
            </w:r>
          </w:p>
        </w:tc>
        <w:tc>
          <w:tcPr>
            <w:tcW w:w="2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9827D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2.8</w:t>
            </w:r>
          </w:p>
        </w:tc>
        <w:tc>
          <w:tcPr>
            <w:tcW w:w="2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7FE069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47</w:t>
            </w:r>
          </w:p>
        </w:tc>
        <w:tc>
          <w:tcPr>
            <w:tcW w:w="2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0DE4E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4.2</w:t>
            </w:r>
          </w:p>
        </w:tc>
        <w:tc>
          <w:tcPr>
            <w:tcW w:w="2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D3F17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35</w:t>
            </w:r>
          </w:p>
        </w:tc>
        <w:tc>
          <w:tcPr>
            <w:tcW w:w="2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A0649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4.5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58EFE972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.9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06DBACD5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420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228DE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94</w:t>
            </w:r>
          </w:p>
        </w:tc>
        <w:tc>
          <w:tcPr>
            <w:tcW w:w="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69D0D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.12</w:t>
            </w:r>
          </w:p>
        </w:tc>
        <w:tc>
          <w:tcPr>
            <w:tcW w:w="2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3AB60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96</w:t>
            </w:r>
          </w:p>
        </w:tc>
      </w:tr>
      <w:tr w:rsidR="00A946A5" w:rsidRPr="00134FC9" w14:paraId="5C3683C5" w14:textId="77777777" w:rsidTr="00061B0B">
        <w:trPr>
          <w:trHeight w:val="312"/>
        </w:trPr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7B8F3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5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463F4C4C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.0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055EC99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590</w:t>
            </w: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77DDE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19</w:t>
            </w:r>
          </w:p>
        </w:tc>
        <w:tc>
          <w:tcPr>
            <w:tcW w:w="2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47E59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15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FE7DB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34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5EEEC05B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.9</w:t>
            </w:r>
          </w:p>
        </w:tc>
        <w:tc>
          <w:tcPr>
            <w:tcW w:w="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08565062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600</w:t>
            </w:r>
          </w:p>
        </w:tc>
        <w:tc>
          <w:tcPr>
            <w:tcW w:w="2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67399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86</w:t>
            </w:r>
          </w:p>
        </w:tc>
        <w:tc>
          <w:tcPr>
            <w:tcW w:w="2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DB707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8.6</w:t>
            </w:r>
          </w:p>
        </w:tc>
        <w:tc>
          <w:tcPr>
            <w:tcW w:w="2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8390E3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55</w:t>
            </w:r>
          </w:p>
        </w:tc>
        <w:tc>
          <w:tcPr>
            <w:tcW w:w="2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A2C5A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3.1</w:t>
            </w:r>
          </w:p>
        </w:tc>
        <w:tc>
          <w:tcPr>
            <w:tcW w:w="2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47B5F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.39</w:t>
            </w:r>
          </w:p>
        </w:tc>
        <w:tc>
          <w:tcPr>
            <w:tcW w:w="2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DDBCF5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5.5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34A6EDDA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.7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02FF9EF0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390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10F64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85</w:t>
            </w:r>
          </w:p>
        </w:tc>
        <w:tc>
          <w:tcPr>
            <w:tcW w:w="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83DA2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.41</w:t>
            </w:r>
          </w:p>
        </w:tc>
        <w:tc>
          <w:tcPr>
            <w:tcW w:w="2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13336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88</w:t>
            </w:r>
          </w:p>
        </w:tc>
      </w:tr>
      <w:tr w:rsidR="00A946A5" w:rsidRPr="00134FC9" w14:paraId="7B19B31E" w14:textId="77777777" w:rsidTr="00061B0B">
        <w:trPr>
          <w:trHeight w:val="312"/>
        </w:trPr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9FECC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6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2760B6F8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.9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44582049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570</w:t>
            </w: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B6258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97</w:t>
            </w:r>
          </w:p>
        </w:tc>
        <w:tc>
          <w:tcPr>
            <w:tcW w:w="2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88AEF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46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6B8CE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43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6D7CA9B3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.8</w:t>
            </w:r>
          </w:p>
        </w:tc>
        <w:tc>
          <w:tcPr>
            <w:tcW w:w="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62872353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530</w:t>
            </w:r>
          </w:p>
        </w:tc>
        <w:tc>
          <w:tcPr>
            <w:tcW w:w="2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3052F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77</w:t>
            </w:r>
          </w:p>
        </w:tc>
        <w:tc>
          <w:tcPr>
            <w:tcW w:w="2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ADAB3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9.8</w:t>
            </w:r>
          </w:p>
        </w:tc>
        <w:tc>
          <w:tcPr>
            <w:tcW w:w="2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50454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47</w:t>
            </w:r>
          </w:p>
        </w:tc>
        <w:tc>
          <w:tcPr>
            <w:tcW w:w="2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3FBBB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6.3</w:t>
            </w:r>
          </w:p>
        </w:tc>
        <w:tc>
          <w:tcPr>
            <w:tcW w:w="2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D2076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.54</w:t>
            </w:r>
          </w:p>
        </w:tc>
        <w:tc>
          <w:tcPr>
            <w:tcW w:w="2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2F528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7.8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6AA3D266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.8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29CB8F36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480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1E3A3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95</w:t>
            </w:r>
          </w:p>
        </w:tc>
        <w:tc>
          <w:tcPr>
            <w:tcW w:w="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68F99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.61</w:t>
            </w:r>
          </w:p>
        </w:tc>
        <w:tc>
          <w:tcPr>
            <w:tcW w:w="2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FC0F0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97</w:t>
            </w:r>
          </w:p>
        </w:tc>
      </w:tr>
      <w:tr w:rsidR="00A946A5" w:rsidRPr="00134FC9" w14:paraId="034F5E5D" w14:textId="77777777" w:rsidTr="00061B0B">
        <w:trPr>
          <w:trHeight w:val="312"/>
        </w:trPr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97086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7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335E8A70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.8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4CF1C8A6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730</w:t>
            </w: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B5999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73</w:t>
            </w:r>
          </w:p>
        </w:tc>
        <w:tc>
          <w:tcPr>
            <w:tcW w:w="2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945DC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66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9C564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39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20B65736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.0</w:t>
            </w:r>
          </w:p>
        </w:tc>
        <w:tc>
          <w:tcPr>
            <w:tcW w:w="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0E3C69D8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520</w:t>
            </w:r>
          </w:p>
        </w:tc>
        <w:tc>
          <w:tcPr>
            <w:tcW w:w="2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531ED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66</w:t>
            </w:r>
          </w:p>
        </w:tc>
        <w:tc>
          <w:tcPr>
            <w:tcW w:w="2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91C40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5.4</w:t>
            </w:r>
          </w:p>
        </w:tc>
        <w:tc>
          <w:tcPr>
            <w:tcW w:w="2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DA435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11</w:t>
            </w:r>
          </w:p>
        </w:tc>
        <w:tc>
          <w:tcPr>
            <w:tcW w:w="2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160BD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7.6</w:t>
            </w:r>
          </w:p>
        </w:tc>
        <w:tc>
          <w:tcPr>
            <w:tcW w:w="2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92A8D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.81</w:t>
            </w:r>
          </w:p>
        </w:tc>
        <w:tc>
          <w:tcPr>
            <w:tcW w:w="2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20850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9.4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3575BB88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.7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00A81B6A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410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05E2A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05</w:t>
            </w:r>
          </w:p>
        </w:tc>
        <w:tc>
          <w:tcPr>
            <w:tcW w:w="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954FC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.88</w:t>
            </w:r>
          </w:p>
        </w:tc>
        <w:tc>
          <w:tcPr>
            <w:tcW w:w="2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E4A25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07</w:t>
            </w:r>
          </w:p>
        </w:tc>
      </w:tr>
      <w:tr w:rsidR="00A946A5" w:rsidRPr="00134FC9" w14:paraId="66671BA2" w14:textId="77777777" w:rsidTr="00061B0B">
        <w:trPr>
          <w:trHeight w:val="312"/>
        </w:trPr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3BF13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8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3A25F29A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.9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5CD8DF5A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590</w:t>
            </w: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D5EA2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65</w:t>
            </w:r>
          </w:p>
        </w:tc>
        <w:tc>
          <w:tcPr>
            <w:tcW w:w="2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425A6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40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51F02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04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7F43510F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.0</w:t>
            </w:r>
          </w:p>
        </w:tc>
        <w:tc>
          <w:tcPr>
            <w:tcW w:w="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5489BBA3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500</w:t>
            </w:r>
          </w:p>
        </w:tc>
        <w:tc>
          <w:tcPr>
            <w:tcW w:w="2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03A8D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82</w:t>
            </w:r>
          </w:p>
        </w:tc>
        <w:tc>
          <w:tcPr>
            <w:tcW w:w="2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30100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1.9</w:t>
            </w:r>
          </w:p>
        </w:tc>
        <w:tc>
          <w:tcPr>
            <w:tcW w:w="2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A254F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34</w:t>
            </w:r>
          </w:p>
        </w:tc>
        <w:tc>
          <w:tcPr>
            <w:tcW w:w="2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6060A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0.5</w:t>
            </w:r>
          </w:p>
        </w:tc>
        <w:tc>
          <w:tcPr>
            <w:tcW w:w="2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28C45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.35</w:t>
            </w:r>
          </w:p>
        </w:tc>
        <w:tc>
          <w:tcPr>
            <w:tcW w:w="2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BF65B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1.8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7756B8E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.8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54FF75F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470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C7AA3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87</w:t>
            </w:r>
          </w:p>
        </w:tc>
        <w:tc>
          <w:tcPr>
            <w:tcW w:w="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9A21E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.06</w:t>
            </w:r>
          </w:p>
        </w:tc>
        <w:tc>
          <w:tcPr>
            <w:tcW w:w="2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D501B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89</w:t>
            </w:r>
          </w:p>
        </w:tc>
      </w:tr>
      <w:tr w:rsidR="00A946A5" w:rsidRPr="00134FC9" w14:paraId="4B8DBAF6" w14:textId="77777777" w:rsidTr="00061B0B">
        <w:trPr>
          <w:trHeight w:val="312"/>
        </w:trPr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C1190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9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2A5A7085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.9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6A9B626D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770</w:t>
            </w: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BCDB5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75</w:t>
            </w:r>
          </w:p>
        </w:tc>
        <w:tc>
          <w:tcPr>
            <w:tcW w:w="2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F77FD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11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AF995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87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0D658659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.0</w:t>
            </w:r>
          </w:p>
        </w:tc>
        <w:tc>
          <w:tcPr>
            <w:tcW w:w="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0ADFC72C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570</w:t>
            </w:r>
          </w:p>
        </w:tc>
        <w:tc>
          <w:tcPr>
            <w:tcW w:w="2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8975C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05</w:t>
            </w:r>
          </w:p>
        </w:tc>
        <w:tc>
          <w:tcPr>
            <w:tcW w:w="2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37CFE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7.4</w:t>
            </w:r>
          </w:p>
        </w:tc>
        <w:tc>
          <w:tcPr>
            <w:tcW w:w="2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DEC436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63</w:t>
            </w:r>
          </w:p>
        </w:tc>
        <w:tc>
          <w:tcPr>
            <w:tcW w:w="2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A1E57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4.7</w:t>
            </w:r>
          </w:p>
        </w:tc>
        <w:tc>
          <w:tcPr>
            <w:tcW w:w="2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AB777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80</w:t>
            </w:r>
          </w:p>
        </w:tc>
        <w:tc>
          <w:tcPr>
            <w:tcW w:w="2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D0B2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5.6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72109B9F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.8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022F0A2B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500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5D149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04</w:t>
            </w:r>
          </w:p>
        </w:tc>
        <w:tc>
          <w:tcPr>
            <w:tcW w:w="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ACA2B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.21</w:t>
            </w:r>
          </w:p>
        </w:tc>
        <w:tc>
          <w:tcPr>
            <w:tcW w:w="2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AACA4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06</w:t>
            </w:r>
          </w:p>
        </w:tc>
      </w:tr>
      <w:tr w:rsidR="00A946A5" w:rsidRPr="00134FC9" w14:paraId="61F01D38" w14:textId="77777777" w:rsidTr="00061B0B">
        <w:trPr>
          <w:trHeight w:val="312"/>
        </w:trPr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A4FBB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0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18E173AE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.8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1C1F9D46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660</w:t>
            </w: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14FB7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55</w:t>
            </w:r>
          </w:p>
        </w:tc>
        <w:tc>
          <w:tcPr>
            <w:tcW w:w="2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BBC55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02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DAA37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57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38C7C823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.8</w:t>
            </w:r>
          </w:p>
        </w:tc>
        <w:tc>
          <w:tcPr>
            <w:tcW w:w="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6355BD7B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620</w:t>
            </w:r>
          </w:p>
        </w:tc>
        <w:tc>
          <w:tcPr>
            <w:tcW w:w="2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2FE8F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18</w:t>
            </w:r>
          </w:p>
        </w:tc>
        <w:tc>
          <w:tcPr>
            <w:tcW w:w="2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C9CD9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4.5</w:t>
            </w:r>
          </w:p>
        </w:tc>
        <w:tc>
          <w:tcPr>
            <w:tcW w:w="2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A1610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62</w:t>
            </w:r>
          </w:p>
        </w:tc>
        <w:tc>
          <w:tcPr>
            <w:tcW w:w="2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D267F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7.4</w:t>
            </w:r>
          </w:p>
        </w:tc>
        <w:tc>
          <w:tcPr>
            <w:tcW w:w="2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AC94E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32</w:t>
            </w:r>
          </w:p>
        </w:tc>
        <w:tc>
          <w:tcPr>
            <w:tcW w:w="2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96FC9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7.7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75E21934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.7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7DEDE004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400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7EAAC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11</w:t>
            </w:r>
          </w:p>
        </w:tc>
        <w:tc>
          <w:tcPr>
            <w:tcW w:w="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28DA5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.31</w:t>
            </w:r>
          </w:p>
        </w:tc>
        <w:tc>
          <w:tcPr>
            <w:tcW w:w="2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0BF84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16</w:t>
            </w:r>
          </w:p>
        </w:tc>
      </w:tr>
      <w:tr w:rsidR="00A946A5" w:rsidRPr="00134FC9" w14:paraId="38C2CE73" w14:textId="77777777" w:rsidTr="00061B0B">
        <w:trPr>
          <w:trHeight w:val="312"/>
        </w:trPr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DC742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1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66F2079D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.7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6E1B0DAA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750</w:t>
            </w: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827B9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55</w:t>
            </w:r>
          </w:p>
        </w:tc>
        <w:tc>
          <w:tcPr>
            <w:tcW w:w="2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8AC83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19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F024B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73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60D7D5E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.9</w:t>
            </w:r>
          </w:p>
        </w:tc>
        <w:tc>
          <w:tcPr>
            <w:tcW w:w="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53350263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660</w:t>
            </w:r>
          </w:p>
        </w:tc>
        <w:tc>
          <w:tcPr>
            <w:tcW w:w="2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96E27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30</w:t>
            </w:r>
          </w:p>
        </w:tc>
        <w:tc>
          <w:tcPr>
            <w:tcW w:w="2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38E03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7.2</w:t>
            </w:r>
          </w:p>
        </w:tc>
        <w:tc>
          <w:tcPr>
            <w:tcW w:w="2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BB346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77</w:t>
            </w:r>
          </w:p>
        </w:tc>
        <w:tc>
          <w:tcPr>
            <w:tcW w:w="2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96862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5.4</w:t>
            </w:r>
          </w:p>
        </w:tc>
        <w:tc>
          <w:tcPr>
            <w:tcW w:w="2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65D6D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27</w:t>
            </w:r>
          </w:p>
        </w:tc>
        <w:tc>
          <w:tcPr>
            <w:tcW w:w="2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B1908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5.6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3C9C1A1A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.8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4BA23B40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480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7DDFE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23</w:t>
            </w:r>
          </w:p>
        </w:tc>
        <w:tc>
          <w:tcPr>
            <w:tcW w:w="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C27A5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.28</w:t>
            </w:r>
          </w:p>
        </w:tc>
        <w:tc>
          <w:tcPr>
            <w:tcW w:w="2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9E4FE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24</w:t>
            </w:r>
          </w:p>
        </w:tc>
      </w:tr>
      <w:tr w:rsidR="00A946A5" w:rsidRPr="00134FC9" w14:paraId="467DD810" w14:textId="77777777" w:rsidTr="00061B0B">
        <w:trPr>
          <w:trHeight w:val="312"/>
        </w:trPr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6D404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2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7DB066CE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.9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7364E65E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840</w:t>
            </w: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695F8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45</w:t>
            </w:r>
          </w:p>
        </w:tc>
        <w:tc>
          <w:tcPr>
            <w:tcW w:w="2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3FB46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42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9B7E66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87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2E4D0FD2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.7</w:t>
            </w:r>
          </w:p>
        </w:tc>
        <w:tc>
          <w:tcPr>
            <w:tcW w:w="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5D64B7CA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590</w:t>
            </w:r>
          </w:p>
        </w:tc>
        <w:tc>
          <w:tcPr>
            <w:tcW w:w="2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BABAD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42</w:t>
            </w:r>
          </w:p>
        </w:tc>
        <w:tc>
          <w:tcPr>
            <w:tcW w:w="2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261040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5.3</w:t>
            </w:r>
          </w:p>
        </w:tc>
        <w:tc>
          <w:tcPr>
            <w:tcW w:w="2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A193B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97</w:t>
            </w:r>
          </w:p>
        </w:tc>
        <w:tc>
          <w:tcPr>
            <w:tcW w:w="2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B6A5D5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2.7</w:t>
            </w:r>
          </w:p>
        </w:tc>
        <w:tc>
          <w:tcPr>
            <w:tcW w:w="2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49519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67</w:t>
            </w:r>
          </w:p>
        </w:tc>
        <w:tc>
          <w:tcPr>
            <w:tcW w:w="2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8CD2D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3.4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4B44232B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.0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10061113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430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9C152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10</w:t>
            </w:r>
          </w:p>
        </w:tc>
        <w:tc>
          <w:tcPr>
            <w:tcW w:w="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A4233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91</w:t>
            </w:r>
          </w:p>
        </w:tc>
        <w:tc>
          <w:tcPr>
            <w:tcW w:w="2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A8F7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11</w:t>
            </w:r>
          </w:p>
        </w:tc>
      </w:tr>
      <w:tr w:rsidR="00A946A5" w:rsidRPr="00134FC9" w14:paraId="18BD3DBE" w14:textId="77777777" w:rsidTr="00061B0B">
        <w:trPr>
          <w:trHeight w:val="312"/>
        </w:trPr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6BADF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3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1CCBEDC8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.0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566DD34B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780</w:t>
            </w: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FC295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17</w:t>
            </w:r>
          </w:p>
        </w:tc>
        <w:tc>
          <w:tcPr>
            <w:tcW w:w="2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89BE7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12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1DB96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30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2441EE33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.9</w:t>
            </w:r>
          </w:p>
        </w:tc>
        <w:tc>
          <w:tcPr>
            <w:tcW w:w="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105BD2CD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560</w:t>
            </w:r>
          </w:p>
        </w:tc>
        <w:tc>
          <w:tcPr>
            <w:tcW w:w="2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2C5C2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54</w:t>
            </w:r>
          </w:p>
        </w:tc>
        <w:tc>
          <w:tcPr>
            <w:tcW w:w="2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5981A9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1.6</w:t>
            </w:r>
          </w:p>
        </w:tc>
        <w:tc>
          <w:tcPr>
            <w:tcW w:w="2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0169A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96</w:t>
            </w:r>
          </w:p>
        </w:tc>
        <w:tc>
          <w:tcPr>
            <w:tcW w:w="2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FBC2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4.7</w:t>
            </w:r>
          </w:p>
        </w:tc>
        <w:tc>
          <w:tcPr>
            <w:tcW w:w="2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121F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28</w:t>
            </w:r>
          </w:p>
        </w:tc>
        <w:tc>
          <w:tcPr>
            <w:tcW w:w="2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00060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5.0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737B5D4E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.0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5EB7720B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420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F01D0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62</w:t>
            </w:r>
          </w:p>
        </w:tc>
        <w:tc>
          <w:tcPr>
            <w:tcW w:w="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55F07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.06</w:t>
            </w:r>
          </w:p>
        </w:tc>
        <w:tc>
          <w:tcPr>
            <w:tcW w:w="2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B80E9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64</w:t>
            </w:r>
          </w:p>
        </w:tc>
      </w:tr>
      <w:tr w:rsidR="00A946A5" w:rsidRPr="00134FC9" w14:paraId="516CB12C" w14:textId="77777777" w:rsidTr="00061B0B">
        <w:trPr>
          <w:trHeight w:val="312"/>
        </w:trPr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6665C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4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3DC1A413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.0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48C03FC6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750</w:t>
            </w: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B64BA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74</w:t>
            </w:r>
          </w:p>
        </w:tc>
        <w:tc>
          <w:tcPr>
            <w:tcW w:w="2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3E639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16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3EA73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90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0016448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.9</w:t>
            </w:r>
          </w:p>
        </w:tc>
        <w:tc>
          <w:tcPr>
            <w:tcW w:w="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714EACC0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610</w:t>
            </w:r>
          </w:p>
        </w:tc>
        <w:tc>
          <w:tcPr>
            <w:tcW w:w="2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6422D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14</w:t>
            </w:r>
          </w:p>
        </w:tc>
        <w:tc>
          <w:tcPr>
            <w:tcW w:w="2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5ACB7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1.7</w:t>
            </w:r>
          </w:p>
        </w:tc>
        <w:tc>
          <w:tcPr>
            <w:tcW w:w="2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F9F67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66</w:t>
            </w:r>
          </w:p>
        </w:tc>
        <w:tc>
          <w:tcPr>
            <w:tcW w:w="2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311BB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0.8</w:t>
            </w:r>
          </w:p>
        </w:tc>
        <w:tc>
          <w:tcPr>
            <w:tcW w:w="2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BE836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22</w:t>
            </w:r>
          </w:p>
        </w:tc>
        <w:tc>
          <w:tcPr>
            <w:tcW w:w="2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818B7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1.0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1F68E7B2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.0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168D4885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460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3DA47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97</w:t>
            </w:r>
          </w:p>
        </w:tc>
        <w:tc>
          <w:tcPr>
            <w:tcW w:w="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9A5F8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.64</w:t>
            </w:r>
          </w:p>
        </w:tc>
        <w:tc>
          <w:tcPr>
            <w:tcW w:w="2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0DC35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99</w:t>
            </w:r>
          </w:p>
        </w:tc>
      </w:tr>
      <w:tr w:rsidR="00A946A5" w:rsidRPr="00134FC9" w14:paraId="2C590C03" w14:textId="77777777" w:rsidTr="00061B0B">
        <w:trPr>
          <w:trHeight w:val="312"/>
        </w:trPr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5CF9B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5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128A595C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.0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6092CF0C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780</w:t>
            </w: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DFB23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60</w:t>
            </w:r>
          </w:p>
        </w:tc>
        <w:tc>
          <w:tcPr>
            <w:tcW w:w="2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8709D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18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51D77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78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4E881D52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.9</w:t>
            </w:r>
          </w:p>
        </w:tc>
        <w:tc>
          <w:tcPr>
            <w:tcW w:w="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56D9AA6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680</w:t>
            </w:r>
          </w:p>
        </w:tc>
        <w:tc>
          <w:tcPr>
            <w:tcW w:w="2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A3209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37</w:t>
            </w:r>
          </w:p>
        </w:tc>
        <w:tc>
          <w:tcPr>
            <w:tcW w:w="2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0E8B90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8.8</w:t>
            </w:r>
          </w:p>
        </w:tc>
        <w:tc>
          <w:tcPr>
            <w:tcW w:w="2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CFCBE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06</w:t>
            </w:r>
          </w:p>
        </w:tc>
        <w:tc>
          <w:tcPr>
            <w:tcW w:w="2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8A7F0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0.9</w:t>
            </w:r>
          </w:p>
        </w:tc>
        <w:tc>
          <w:tcPr>
            <w:tcW w:w="2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F94C1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35</w:t>
            </w:r>
          </w:p>
        </w:tc>
        <w:tc>
          <w:tcPr>
            <w:tcW w:w="2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A7F8A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1.2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7A5B9949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.9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271482A7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480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50154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32</w:t>
            </w:r>
          </w:p>
        </w:tc>
        <w:tc>
          <w:tcPr>
            <w:tcW w:w="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0EA5A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.22</w:t>
            </w:r>
          </w:p>
        </w:tc>
        <w:tc>
          <w:tcPr>
            <w:tcW w:w="2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B5BAE" w14:textId="77777777" w:rsidR="00A946A5" w:rsidRPr="00134FC9" w:rsidRDefault="00A946A5" w:rsidP="00061B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35</w:t>
            </w:r>
          </w:p>
        </w:tc>
      </w:tr>
    </w:tbl>
    <w:p w14:paraId="4D53FC20" w14:textId="691126CA" w:rsidR="00A946A5" w:rsidRPr="00A946A5" w:rsidRDefault="00A946A5">
      <w:pPr>
        <w:rPr>
          <w:lang w:val="en-US"/>
        </w:rPr>
      </w:pPr>
      <w:r w:rsidRPr="00A946A5">
        <w:rPr>
          <w:rFonts w:ascii="Times New Roman" w:hAnsi="Times New Roman"/>
          <w:sz w:val="20"/>
          <w:szCs w:val="20"/>
          <w:vertAlign w:val="superscript"/>
          <w:lang w:val="en-US"/>
        </w:rPr>
        <w:t>1</w:t>
      </w:r>
      <w:r w:rsidRPr="00A946A5">
        <w:rPr>
          <w:rFonts w:ascii="Times New Roman" w:hAnsi="Times New Roman"/>
          <w:sz w:val="20"/>
          <w:szCs w:val="20"/>
          <w:lang w:val="en-US"/>
        </w:rPr>
        <w:t xml:space="preserve"> 5 g of shot, 100 ml of a solution; </w:t>
      </w:r>
      <w:r w:rsidRPr="00A946A5">
        <w:rPr>
          <w:rFonts w:ascii="Times New Roman" w:hAnsi="Times New Roman"/>
          <w:sz w:val="20"/>
          <w:szCs w:val="20"/>
          <w:vertAlign w:val="superscript"/>
          <w:lang w:val="en-US"/>
        </w:rPr>
        <w:t>2</w:t>
      </w:r>
      <w:r w:rsidRPr="00A946A5">
        <w:rPr>
          <w:rFonts w:ascii="Times New Roman" w:hAnsi="Times New Roman"/>
          <w:sz w:val="20"/>
          <w:szCs w:val="20"/>
          <w:lang w:val="en-US"/>
        </w:rPr>
        <w:t xml:space="preserve"> 2.5 g of each type of shot, 100 ml of a solution; a – dissolved forms, b – suspended forms, c – total cont </w:t>
      </w:r>
    </w:p>
    <w:sectPr w:rsidR="00A946A5" w:rsidRPr="00A946A5" w:rsidSect="00AD7F7D">
      <w:pgSz w:w="16838" w:h="11906" w:orient="landscape"/>
      <w:pgMar w:top="993" w:right="1134" w:bottom="56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wNTQ1MjY0MjExsTRX0lEKTi0uzszPAykwrAUAmt2SaywAAAA="/>
  </w:docVars>
  <w:rsids>
    <w:rsidRoot w:val="00AD7F7D"/>
    <w:rsid w:val="00020398"/>
    <w:rsid w:val="001112CE"/>
    <w:rsid w:val="00133BBF"/>
    <w:rsid w:val="002461AD"/>
    <w:rsid w:val="002923E7"/>
    <w:rsid w:val="004605E0"/>
    <w:rsid w:val="005D6AB2"/>
    <w:rsid w:val="007A6FD9"/>
    <w:rsid w:val="008B7EAF"/>
    <w:rsid w:val="00A13595"/>
    <w:rsid w:val="00A946A5"/>
    <w:rsid w:val="00AD7F7D"/>
    <w:rsid w:val="00B356F0"/>
    <w:rsid w:val="00E05CAE"/>
    <w:rsid w:val="00EA43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BCAB42"/>
  <w15:docId w15:val="{B67E0E35-17F6-45AC-B368-62281855BA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2">
    <w:name w:val="подзаголовок 2"/>
    <w:basedOn w:val="a"/>
    <w:link w:val="20"/>
    <w:autoRedefine/>
    <w:qFormat/>
    <w:rsid w:val="00E05CAE"/>
    <w:pPr>
      <w:spacing w:after="160" w:line="360" w:lineRule="auto"/>
      <w:ind w:left="360"/>
      <w:contextualSpacing/>
      <w:jc w:val="both"/>
    </w:pPr>
    <w:rPr>
      <w:rFonts w:ascii="Calibri" w:hAnsi="Calibri"/>
      <w:b/>
      <w:i/>
      <w:sz w:val="24"/>
      <w:szCs w:val="24"/>
    </w:rPr>
  </w:style>
  <w:style w:type="character" w:customStyle="1" w:styleId="20">
    <w:name w:val="подзаголовок 2 Знак"/>
    <w:basedOn w:val="a0"/>
    <w:link w:val="2"/>
    <w:rsid w:val="00E05CAE"/>
    <w:rPr>
      <w:rFonts w:ascii="Calibri" w:hAnsi="Calibri"/>
      <w:b/>
      <w:i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192</Words>
  <Characters>6797</Characters>
  <Application>Microsoft Office Word</Application>
  <DocSecurity>0</DocSecurity>
  <Lines>56</Lines>
  <Paragraphs>15</Paragraphs>
  <ScaleCrop>false</ScaleCrop>
  <Company/>
  <LinksUpToDate>false</LinksUpToDate>
  <CharactersWithSpaces>7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plet</dc:creator>
  <cp:lastModifiedBy>Дарья Яблонская</cp:lastModifiedBy>
  <cp:revision>2</cp:revision>
  <dcterms:created xsi:type="dcterms:W3CDTF">2022-01-05T10:20:00Z</dcterms:created>
  <dcterms:modified xsi:type="dcterms:W3CDTF">2022-01-05T10:20:00Z</dcterms:modified>
</cp:coreProperties>
</file>